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809A5" w14:textId="77777777" w:rsidR="00221E4D" w:rsidRPr="00880139" w:rsidRDefault="00A94D45" w:rsidP="00221E4D">
      <w:pPr>
        <w:jc w:val="center"/>
        <w:rPr>
          <w:rFonts w:ascii="Segoe UI" w:hAnsi="Segoe UI" w:cs="Segoe UI"/>
          <w:b/>
          <w:bCs/>
          <w:sz w:val="24"/>
          <w:szCs w:val="24"/>
        </w:rPr>
      </w:pPr>
      <w:r w:rsidRPr="00880139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221E4D" w:rsidRPr="00880139">
        <w:rPr>
          <w:rFonts w:ascii="Segoe UI" w:hAnsi="Segoe UI" w:cs="Segoe UI"/>
          <w:b/>
          <w:bCs/>
          <w:sz w:val="24"/>
          <w:szCs w:val="24"/>
        </w:rPr>
        <w:t>WINNETKA-NORTHFIELD PUBLIC LIBRARY DISTRICT</w:t>
      </w:r>
    </w:p>
    <w:p w14:paraId="4386D94E" w14:textId="77777777" w:rsidR="00221E4D" w:rsidRPr="00880139" w:rsidRDefault="00221E4D" w:rsidP="00221E4D">
      <w:pPr>
        <w:jc w:val="center"/>
        <w:rPr>
          <w:rFonts w:ascii="Segoe UI" w:hAnsi="Segoe UI" w:cs="Segoe UI"/>
          <w:b/>
          <w:bCs/>
          <w:sz w:val="24"/>
          <w:szCs w:val="24"/>
        </w:rPr>
      </w:pPr>
      <w:r w:rsidRPr="00880139">
        <w:rPr>
          <w:rFonts w:ascii="Segoe UI" w:hAnsi="Segoe UI" w:cs="Segoe UI"/>
          <w:b/>
          <w:bCs/>
          <w:sz w:val="24"/>
          <w:szCs w:val="24"/>
        </w:rPr>
        <w:t>MINUTES OF A REGULAR MEETING</w:t>
      </w:r>
    </w:p>
    <w:p w14:paraId="274B616D" w14:textId="77777777" w:rsidR="00221E4D" w:rsidRPr="00880139" w:rsidRDefault="00221E4D" w:rsidP="00221E4D">
      <w:pPr>
        <w:jc w:val="center"/>
        <w:rPr>
          <w:rFonts w:ascii="Segoe UI" w:hAnsi="Segoe UI" w:cs="Segoe UI"/>
          <w:b/>
          <w:bCs/>
          <w:sz w:val="24"/>
          <w:szCs w:val="24"/>
        </w:rPr>
      </w:pPr>
      <w:r w:rsidRPr="00880139">
        <w:rPr>
          <w:rFonts w:ascii="Segoe UI" w:hAnsi="Segoe UI" w:cs="Segoe UI"/>
          <w:b/>
          <w:bCs/>
          <w:sz w:val="24"/>
          <w:szCs w:val="24"/>
        </w:rPr>
        <w:t>OF THE BOARD OF TRUSTEES</w:t>
      </w:r>
    </w:p>
    <w:p w14:paraId="11E54F25" w14:textId="77777777" w:rsidR="00221E4D" w:rsidRPr="00880139" w:rsidRDefault="00221E4D" w:rsidP="00221E4D">
      <w:pPr>
        <w:jc w:val="center"/>
        <w:rPr>
          <w:rFonts w:ascii="Segoe UI" w:hAnsi="Segoe UI" w:cs="Segoe UI"/>
          <w:b/>
          <w:bCs/>
          <w:sz w:val="24"/>
          <w:szCs w:val="24"/>
        </w:rPr>
      </w:pPr>
    </w:p>
    <w:p w14:paraId="2519E8ED" w14:textId="68B6FFC2" w:rsidR="00221E4D" w:rsidRPr="00880139" w:rsidRDefault="00655194" w:rsidP="00221E4D">
      <w:pPr>
        <w:jc w:val="center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January</w:t>
      </w:r>
      <w:r w:rsidR="00123F93" w:rsidRPr="00880139">
        <w:rPr>
          <w:rFonts w:ascii="Segoe UI" w:hAnsi="Segoe UI" w:cs="Segoe UI"/>
          <w:sz w:val="24"/>
          <w:szCs w:val="24"/>
        </w:rPr>
        <w:t xml:space="preserve"> </w:t>
      </w:r>
      <w:r w:rsidR="00B535CD">
        <w:rPr>
          <w:rFonts w:ascii="Segoe UI" w:hAnsi="Segoe UI" w:cs="Segoe UI"/>
          <w:sz w:val="24"/>
          <w:szCs w:val="24"/>
        </w:rPr>
        <w:t>1</w:t>
      </w:r>
      <w:r>
        <w:rPr>
          <w:rFonts w:ascii="Segoe UI" w:hAnsi="Segoe UI" w:cs="Segoe UI"/>
          <w:sz w:val="24"/>
          <w:szCs w:val="24"/>
        </w:rPr>
        <w:t>6</w:t>
      </w:r>
      <w:r w:rsidR="00A954F5" w:rsidRPr="00880139">
        <w:rPr>
          <w:rFonts w:ascii="Segoe UI" w:hAnsi="Segoe UI" w:cs="Segoe UI"/>
          <w:sz w:val="24"/>
          <w:szCs w:val="24"/>
        </w:rPr>
        <w:t>, 20</w:t>
      </w:r>
      <w:r w:rsidR="000A3F0F" w:rsidRPr="00880139">
        <w:rPr>
          <w:rFonts w:ascii="Segoe UI" w:hAnsi="Segoe UI" w:cs="Segoe UI"/>
          <w:sz w:val="24"/>
          <w:szCs w:val="24"/>
        </w:rPr>
        <w:t>2</w:t>
      </w:r>
      <w:r>
        <w:rPr>
          <w:rFonts w:ascii="Segoe UI" w:hAnsi="Segoe UI" w:cs="Segoe UI"/>
          <w:sz w:val="24"/>
          <w:szCs w:val="24"/>
        </w:rPr>
        <w:t>3</w:t>
      </w:r>
    </w:p>
    <w:p w14:paraId="030258F2" w14:textId="77777777" w:rsidR="00F70B05" w:rsidRPr="00880139" w:rsidRDefault="00F70B05" w:rsidP="00F70B05">
      <w:pPr>
        <w:jc w:val="center"/>
        <w:rPr>
          <w:rFonts w:ascii="Segoe UI" w:hAnsi="Segoe UI" w:cs="Segoe UI"/>
          <w:sz w:val="24"/>
          <w:szCs w:val="24"/>
        </w:rPr>
      </w:pPr>
    </w:p>
    <w:p w14:paraId="03215A83" w14:textId="77777777" w:rsidR="00096877" w:rsidRPr="00880139" w:rsidRDefault="00096877" w:rsidP="0058186C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Call to Order</w:t>
      </w:r>
    </w:p>
    <w:p w14:paraId="7CE2E0AE" w14:textId="5E6142EC" w:rsidR="000A3F0F" w:rsidRDefault="000A3F0F" w:rsidP="0058186C">
      <w:pPr>
        <w:pStyle w:val="ListParagraph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 xml:space="preserve">The meeting was held </w:t>
      </w:r>
      <w:r w:rsidR="00A33A0F">
        <w:rPr>
          <w:rFonts w:ascii="Segoe UI" w:hAnsi="Segoe UI" w:cs="Segoe UI"/>
          <w:sz w:val="24"/>
          <w:szCs w:val="24"/>
        </w:rPr>
        <w:t xml:space="preserve">at the </w:t>
      </w:r>
      <w:r w:rsidR="00655194">
        <w:rPr>
          <w:rFonts w:ascii="Segoe UI" w:hAnsi="Segoe UI" w:cs="Segoe UI"/>
          <w:sz w:val="24"/>
          <w:szCs w:val="24"/>
        </w:rPr>
        <w:t>Winnetka</w:t>
      </w:r>
      <w:r w:rsidR="00A33A0F">
        <w:rPr>
          <w:rFonts w:ascii="Segoe UI" w:hAnsi="Segoe UI" w:cs="Segoe UI"/>
          <w:sz w:val="24"/>
          <w:szCs w:val="24"/>
        </w:rPr>
        <w:t xml:space="preserve"> Library, </w:t>
      </w:r>
      <w:r w:rsidR="00655194">
        <w:rPr>
          <w:rFonts w:ascii="Segoe UI" w:hAnsi="Segoe UI" w:cs="Segoe UI"/>
          <w:sz w:val="24"/>
          <w:szCs w:val="24"/>
        </w:rPr>
        <w:t>768</w:t>
      </w:r>
      <w:r w:rsidR="00A33A0F">
        <w:rPr>
          <w:rFonts w:ascii="Segoe UI" w:hAnsi="Segoe UI" w:cs="Segoe UI"/>
          <w:sz w:val="24"/>
          <w:szCs w:val="24"/>
        </w:rPr>
        <w:t xml:space="preserve"> </w:t>
      </w:r>
      <w:r w:rsidR="00655194">
        <w:rPr>
          <w:rFonts w:ascii="Segoe UI" w:hAnsi="Segoe UI" w:cs="Segoe UI"/>
          <w:sz w:val="24"/>
          <w:szCs w:val="24"/>
        </w:rPr>
        <w:t>Oak</w:t>
      </w:r>
      <w:r w:rsidR="00A00A23">
        <w:rPr>
          <w:rFonts w:ascii="Segoe UI" w:hAnsi="Segoe UI" w:cs="Segoe UI"/>
          <w:sz w:val="24"/>
          <w:szCs w:val="24"/>
        </w:rPr>
        <w:t xml:space="preserve"> </w:t>
      </w:r>
      <w:r w:rsidR="00655194">
        <w:rPr>
          <w:rFonts w:ascii="Segoe UI" w:hAnsi="Segoe UI" w:cs="Segoe UI"/>
          <w:sz w:val="24"/>
          <w:szCs w:val="24"/>
        </w:rPr>
        <w:t>St</w:t>
      </w:r>
      <w:r w:rsidR="00955CEE">
        <w:rPr>
          <w:rFonts w:ascii="Segoe UI" w:hAnsi="Segoe UI" w:cs="Segoe UI"/>
          <w:sz w:val="24"/>
          <w:szCs w:val="24"/>
        </w:rPr>
        <w:t>,</w:t>
      </w:r>
      <w:r w:rsidR="00AC44EC">
        <w:rPr>
          <w:rFonts w:ascii="Segoe UI" w:hAnsi="Segoe UI" w:cs="Segoe UI"/>
          <w:sz w:val="24"/>
          <w:szCs w:val="24"/>
        </w:rPr>
        <w:t xml:space="preserve"> </w:t>
      </w:r>
      <w:r w:rsidR="00655194">
        <w:rPr>
          <w:rFonts w:ascii="Segoe UI" w:hAnsi="Segoe UI" w:cs="Segoe UI"/>
          <w:sz w:val="24"/>
          <w:szCs w:val="24"/>
        </w:rPr>
        <w:t>Winnetka</w:t>
      </w:r>
      <w:r w:rsidR="00A33A0F">
        <w:rPr>
          <w:rFonts w:ascii="Segoe UI" w:hAnsi="Segoe UI" w:cs="Segoe UI"/>
          <w:sz w:val="24"/>
          <w:szCs w:val="24"/>
        </w:rPr>
        <w:t>, Illinois.</w:t>
      </w:r>
      <w:r w:rsidR="006522DF">
        <w:rPr>
          <w:rFonts w:ascii="Segoe UI" w:hAnsi="Segoe UI" w:cs="Segoe UI"/>
          <w:sz w:val="24"/>
          <w:szCs w:val="24"/>
        </w:rPr>
        <w:t xml:space="preserve"> </w:t>
      </w:r>
      <w:r w:rsidRPr="00880139">
        <w:rPr>
          <w:rFonts w:ascii="Segoe UI" w:hAnsi="Segoe UI" w:cs="Segoe UI"/>
          <w:sz w:val="24"/>
          <w:szCs w:val="24"/>
        </w:rPr>
        <w:t xml:space="preserve">President </w:t>
      </w:r>
      <w:r w:rsidR="00A06212">
        <w:rPr>
          <w:rFonts w:ascii="Segoe UI" w:hAnsi="Segoe UI" w:cs="Segoe UI"/>
          <w:sz w:val="24"/>
          <w:szCs w:val="24"/>
        </w:rPr>
        <w:t>Mitchell</w:t>
      </w:r>
      <w:r w:rsidRPr="00880139">
        <w:rPr>
          <w:rFonts w:ascii="Segoe UI" w:hAnsi="Segoe UI" w:cs="Segoe UI"/>
          <w:sz w:val="24"/>
          <w:szCs w:val="24"/>
        </w:rPr>
        <w:t xml:space="preserve"> called the meeting to order at </w:t>
      </w:r>
      <w:r w:rsidR="009065D2">
        <w:rPr>
          <w:rFonts w:ascii="Segoe UI" w:hAnsi="Segoe UI" w:cs="Segoe UI"/>
          <w:sz w:val="24"/>
          <w:szCs w:val="24"/>
        </w:rPr>
        <w:t>7</w:t>
      </w:r>
      <w:r w:rsidR="00D92502">
        <w:rPr>
          <w:rFonts w:ascii="Segoe UI" w:hAnsi="Segoe UI" w:cs="Segoe UI"/>
          <w:sz w:val="24"/>
          <w:szCs w:val="24"/>
        </w:rPr>
        <w:t>:01</w:t>
      </w:r>
      <w:r w:rsidR="0000109D">
        <w:rPr>
          <w:rFonts w:ascii="Segoe UI" w:hAnsi="Segoe UI" w:cs="Segoe UI"/>
          <w:sz w:val="24"/>
          <w:szCs w:val="24"/>
        </w:rPr>
        <w:t xml:space="preserve"> </w:t>
      </w:r>
      <w:r w:rsidRPr="00880139">
        <w:rPr>
          <w:rFonts w:ascii="Segoe UI" w:hAnsi="Segoe UI" w:cs="Segoe UI"/>
          <w:sz w:val="24"/>
          <w:szCs w:val="24"/>
        </w:rPr>
        <w:t>p.m. A quorum was present.</w:t>
      </w:r>
    </w:p>
    <w:p w14:paraId="7A564825" w14:textId="77777777" w:rsidR="00893DDA" w:rsidRPr="00880139" w:rsidRDefault="00893DDA" w:rsidP="00A33A0F">
      <w:pPr>
        <w:rPr>
          <w:rFonts w:ascii="Segoe UI" w:hAnsi="Segoe UI" w:cs="Segoe UI"/>
          <w:b/>
          <w:sz w:val="24"/>
          <w:szCs w:val="24"/>
        </w:rPr>
      </w:pPr>
    </w:p>
    <w:p w14:paraId="5B1AA3AF" w14:textId="77777777" w:rsidR="00096877" w:rsidRPr="00880139" w:rsidRDefault="00096877" w:rsidP="0058186C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bookmarkStart w:id="0" w:name="_Hlk90017736"/>
      <w:r w:rsidRPr="00880139">
        <w:rPr>
          <w:rFonts w:ascii="Segoe UI" w:hAnsi="Segoe UI" w:cs="Segoe UI"/>
          <w:b/>
          <w:sz w:val="24"/>
          <w:szCs w:val="24"/>
        </w:rPr>
        <w:t>Roll Call</w:t>
      </w:r>
    </w:p>
    <w:p w14:paraId="28064E50" w14:textId="1B44DB32" w:rsidR="00221E4D" w:rsidRPr="00880139" w:rsidRDefault="00C37EA8" w:rsidP="0058186C">
      <w:pPr>
        <w:pStyle w:val="ListParagraph"/>
        <w:rPr>
          <w:rFonts w:ascii="Segoe UI" w:hAnsi="Segoe UI" w:cs="Segoe UI"/>
          <w:sz w:val="24"/>
          <w:szCs w:val="24"/>
        </w:rPr>
      </w:pPr>
      <w:bookmarkStart w:id="1" w:name="_Hlk71029257"/>
      <w:bookmarkEnd w:id="0"/>
      <w:r w:rsidRPr="00880139">
        <w:rPr>
          <w:rFonts w:ascii="Segoe UI" w:hAnsi="Segoe UI" w:cs="Segoe UI"/>
          <w:sz w:val="24"/>
          <w:szCs w:val="24"/>
        </w:rPr>
        <w:t>Pre</w:t>
      </w:r>
      <w:r w:rsidR="00301A8C" w:rsidRPr="00880139">
        <w:rPr>
          <w:rFonts w:ascii="Segoe UI" w:hAnsi="Segoe UI" w:cs="Segoe UI"/>
          <w:sz w:val="24"/>
          <w:szCs w:val="24"/>
        </w:rPr>
        <w:t>sent:</w:t>
      </w:r>
      <w:r w:rsidR="00E47465" w:rsidRPr="00880139">
        <w:rPr>
          <w:rFonts w:ascii="Segoe UI" w:hAnsi="Segoe UI" w:cs="Segoe UI"/>
          <w:sz w:val="24"/>
          <w:szCs w:val="24"/>
        </w:rPr>
        <w:t xml:space="preserve"> </w:t>
      </w:r>
      <w:r w:rsidR="00655194">
        <w:rPr>
          <w:rFonts w:ascii="Segoe UI" w:hAnsi="Segoe UI" w:cs="Segoe UI"/>
          <w:sz w:val="24"/>
          <w:szCs w:val="24"/>
        </w:rPr>
        <w:t>Trustees</w:t>
      </w:r>
      <w:r w:rsidR="00D92502">
        <w:rPr>
          <w:rFonts w:ascii="Segoe UI" w:hAnsi="Segoe UI" w:cs="Segoe UI"/>
          <w:sz w:val="24"/>
          <w:szCs w:val="24"/>
        </w:rPr>
        <w:t xml:space="preserve"> Matt</w:t>
      </w:r>
      <w:r w:rsidR="00655194">
        <w:rPr>
          <w:rFonts w:ascii="Segoe UI" w:hAnsi="Segoe UI" w:cs="Segoe UI"/>
          <w:sz w:val="24"/>
          <w:szCs w:val="24"/>
        </w:rPr>
        <w:t xml:space="preserve"> </w:t>
      </w:r>
      <w:r w:rsidR="00D92502">
        <w:rPr>
          <w:rFonts w:ascii="Segoe UI" w:hAnsi="Segoe UI" w:cs="Segoe UI"/>
          <w:sz w:val="24"/>
          <w:szCs w:val="24"/>
        </w:rPr>
        <w:t>Kinnich, Sarah Munoz, Thomas Sundell, Travis Gosselin, Ranjini Shankar,</w:t>
      </w:r>
      <w:r w:rsidR="0021111E">
        <w:rPr>
          <w:rFonts w:ascii="Segoe UI" w:hAnsi="Segoe UI" w:cs="Segoe UI"/>
          <w:sz w:val="24"/>
          <w:szCs w:val="24"/>
        </w:rPr>
        <w:t xml:space="preserve"> and</w:t>
      </w:r>
      <w:r w:rsidR="0067636B">
        <w:rPr>
          <w:rFonts w:ascii="Segoe UI" w:hAnsi="Segoe UI" w:cs="Segoe UI"/>
          <w:sz w:val="24"/>
          <w:szCs w:val="24"/>
        </w:rPr>
        <w:t xml:space="preserve"> Board President Melissa Mitchell</w:t>
      </w:r>
      <w:r w:rsidR="005E0013">
        <w:rPr>
          <w:rFonts w:ascii="Segoe UI" w:hAnsi="Segoe UI" w:cs="Segoe UI"/>
          <w:sz w:val="24"/>
          <w:szCs w:val="24"/>
        </w:rPr>
        <w:t>;</w:t>
      </w:r>
      <w:r w:rsidRPr="00880139">
        <w:rPr>
          <w:rFonts w:ascii="Segoe UI" w:hAnsi="Segoe UI" w:cs="Segoe UI"/>
          <w:sz w:val="24"/>
          <w:szCs w:val="24"/>
        </w:rPr>
        <w:t xml:space="preserve"> and </w:t>
      </w:r>
      <w:r w:rsidR="00F35FC5" w:rsidRPr="00880139">
        <w:rPr>
          <w:rFonts w:ascii="Segoe UI" w:hAnsi="Segoe UI" w:cs="Segoe UI"/>
          <w:sz w:val="24"/>
          <w:szCs w:val="24"/>
        </w:rPr>
        <w:t>Library Dire</w:t>
      </w:r>
      <w:r w:rsidR="00C343E5" w:rsidRPr="00880139">
        <w:rPr>
          <w:rFonts w:ascii="Segoe UI" w:hAnsi="Segoe UI" w:cs="Segoe UI"/>
          <w:sz w:val="24"/>
          <w:szCs w:val="24"/>
        </w:rPr>
        <w:t xml:space="preserve">ctor </w:t>
      </w:r>
      <w:r w:rsidR="000A3F0F" w:rsidRPr="00880139">
        <w:rPr>
          <w:rFonts w:ascii="Segoe UI" w:hAnsi="Segoe UI" w:cs="Segoe UI"/>
          <w:sz w:val="24"/>
          <w:szCs w:val="24"/>
        </w:rPr>
        <w:t>Monica Dombrowski</w:t>
      </w:r>
      <w:r w:rsidR="00C343E5" w:rsidRPr="00880139">
        <w:rPr>
          <w:rFonts w:ascii="Segoe UI" w:hAnsi="Segoe UI" w:cs="Segoe UI"/>
          <w:sz w:val="24"/>
          <w:szCs w:val="24"/>
        </w:rPr>
        <w:t>.</w:t>
      </w:r>
      <w:r w:rsidR="006F58C5">
        <w:rPr>
          <w:rFonts w:ascii="Segoe UI" w:hAnsi="Segoe UI" w:cs="Segoe UI"/>
          <w:sz w:val="24"/>
          <w:szCs w:val="24"/>
        </w:rPr>
        <w:t xml:space="preserve"> </w:t>
      </w:r>
    </w:p>
    <w:p w14:paraId="2C359383" w14:textId="0BF0A0B5" w:rsidR="00301A8C" w:rsidRPr="00880139" w:rsidRDefault="00301A8C" w:rsidP="0058186C">
      <w:pPr>
        <w:pStyle w:val="ListParagraph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 xml:space="preserve">Absent: </w:t>
      </w:r>
      <w:r w:rsidR="00B02F3C">
        <w:rPr>
          <w:rFonts w:ascii="Segoe UI" w:hAnsi="Segoe UI" w:cs="Segoe UI"/>
          <w:sz w:val="24"/>
          <w:szCs w:val="24"/>
        </w:rPr>
        <w:t xml:space="preserve">Trustee Deborah Vandergrift </w:t>
      </w:r>
    </w:p>
    <w:bookmarkEnd w:id="1"/>
    <w:p w14:paraId="14F70F75" w14:textId="77777777" w:rsidR="008A176B" w:rsidRPr="00880139" w:rsidRDefault="008A176B" w:rsidP="0058186C">
      <w:pPr>
        <w:rPr>
          <w:rFonts w:ascii="Segoe UI" w:hAnsi="Segoe UI" w:cs="Segoe UI"/>
          <w:sz w:val="24"/>
          <w:szCs w:val="24"/>
        </w:rPr>
      </w:pPr>
    </w:p>
    <w:p w14:paraId="51EE50F7" w14:textId="5ED84B22" w:rsidR="00261D1A" w:rsidRDefault="00261D1A" w:rsidP="00261D1A">
      <w:pPr>
        <w:ind w:left="720"/>
        <w:rPr>
          <w:rFonts w:ascii="Segoe UI" w:hAnsi="Segoe UI" w:cs="Segoe UI"/>
          <w:sz w:val="24"/>
          <w:szCs w:val="24"/>
        </w:rPr>
      </w:pPr>
      <w:bookmarkStart w:id="2" w:name="_Hlk494194956"/>
      <w:r w:rsidRPr="00137552">
        <w:rPr>
          <w:rFonts w:ascii="Segoe UI" w:hAnsi="Segoe UI" w:cs="Segoe UI"/>
          <w:sz w:val="24"/>
          <w:szCs w:val="24"/>
        </w:rPr>
        <w:t>Present were library employees Nicola White (Business Services Coordinator)</w:t>
      </w:r>
      <w:r w:rsidR="00821C78">
        <w:rPr>
          <w:rFonts w:ascii="Segoe UI" w:hAnsi="Segoe UI" w:cs="Segoe UI"/>
          <w:sz w:val="24"/>
          <w:szCs w:val="24"/>
        </w:rPr>
        <w:t xml:space="preserve">, </w:t>
      </w:r>
      <w:r w:rsidRPr="00137552">
        <w:rPr>
          <w:rFonts w:ascii="Segoe UI" w:hAnsi="Segoe UI" w:cs="Segoe UI"/>
          <w:sz w:val="24"/>
          <w:szCs w:val="24"/>
        </w:rPr>
        <w:t>Mark Swenson (Information Technology Manager)</w:t>
      </w:r>
      <w:r w:rsidR="00821C78">
        <w:rPr>
          <w:rFonts w:ascii="Segoe UI" w:hAnsi="Segoe UI" w:cs="Segoe UI"/>
          <w:sz w:val="24"/>
          <w:szCs w:val="24"/>
        </w:rPr>
        <w:t>, and Steve Kline (Digital Services Manager)</w:t>
      </w:r>
      <w:r w:rsidR="00655194">
        <w:rPr>
          <w:rFonts w:ascii="Segoe UI" w:hAnsi="Segoe UI" w:cs="Segoe UI"/>
          <w:sz w:val="24"/>
          <w:szCs w:val="24"/>
        </w:rPr>
        <w:t>.</w:t>
      </w:r>
      <w:r w:rsidR="00020F9E">
        <w:rPr>
          <w:rFonts w:ascii="Segoe UI" w:hAnsi="Segoe UI" w:cs="Segoe UI"/>
          <w:sz w:val="24"/>
          <w:szCs w:val="24"/>
        </w:rPr>
        <w:t xml:space="preserve"> </w:t>
      </w:r>
      <w:r w:rsidR="0015421F">
        <w:rPr>
          <w:rFonts w:ascii="Segoe UI" w:hAnsi="Segoe UI" w:cs="Segoe UI"/>
          <w:sz w:val="24"/>
          <w:szCs w:val="24"/>
        </w:rPr>
        <w:t xml:space="preserve">Present </w:t>
      </w:r>
      <w:r w:rsidR="00655194">
        <w:rPr>
          <w:rFonts w:ascii="Segoe UI" w:hAnsi="Segoe UI" w:cs="Segoe UI"/>
          <w:sz w:val="24"/>
          <w:szCs w:val="24"/>
        </w:rPr>
        <w:t xml:space="preserve">was Joe Huberty from Engberg Anderson. Present was Alex Ross from the Winnetka Caucus. Present </w:t>
      </w:r>
      <w:r w:rsidR="00DB7E34">
        <w:rPr>
          <w:rFonts w:ascii="Segoe UI" w:hAnsi="Segoe UI" w:cs="Segoe UI"/>
          <w:sz w:val="24"/>
          <w:szCs w:val="24"/>
        </w:rPr>
        <w:t>was Northfield resident Sue Kelly. Present were</w:t>
      </w:r>
      <w:r w:rsidR="00655194">
        <w:rPr>
          <w:rFonts w:ascii="Segoe UI" w:hAnsi="Segoe UI" w:cs="Segoe UI"/>
          <w:sz w:val="24"/>
          <w:szCs w:val="24"/>
        </w:rPr>
        <w:t xml:space="preserve"> </w:t>
      </w:r>
      <w:r w:rsidR="006E61DF">
        <w:rPr>
          <w:rFonts w:ascii="Segoe UI" w:hAnsi="Segoe UI" w:cs="Segoe UI"/>
          <w:sz w:val="24"/>
          <w:szCs w:val="24"/>
        </w:rPr>
        <w:t xml:space="preserve">Winnetka residents </w:t>
      </w:r>
      <w:r w:rsidR="00DB7E34">
        <w:rPr>
          <w:rFonts w:ascii="Segoe UI" w:hAnsi="Segoe UI" w:cs="Segoe UI"/>
          <w:sz w:val="24"/>
          <w:szCs w:val="24"/>
        </w:rPr>
        <w:t>Colleen Campbell, Marc Hecht, and Linda Martin. Present was Studio patron Peggie Martay.</w:t>
      </w:r>
      <w:r w:rsidR="006E61DF">
        <w:rPr>
          <w:rFonts w:ascii="Segoe UI" w:hAnsi="Segoe UI" w:cs="Segoe UI"/>
          <w:sz w:val="24"/>
          <w:szCs w:val="24"/>
        </w:rPr>
        <w:t xml:space="preserve"> </w:t>
      </w:r>
    </w:p>
    <w:bookmarkEnd w:id="2"/>
    <w:p w14:paraId="45130AB3" w14:textId="77777777" w:rsidR="00BD40E6" w:rsidRPr="003D5483" w:rsidRDefault="00BD40E6" w:rsidP="003D5483">
      <w:pPr>
        <w:rPr>
          <w:rFonts w:ascii="Segoe UI" w:hAnsi="Segoe UI" w:cs="Segoe UI"/>
          <w:bCs/>
          <w:sz w:val="24"/>
          <w:szCs w:val="24"/>
        </w:rPr>
      </w:pPr>
    </w:p>
    <w:p w14:paraId="4B1B1628" w14:textId="77777777" w:rsidR="00B754AD" w:rsidRPr="00880139" w:rsidRDefault="00B754AD" w:rsidP="0058186C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Public Comments</w:t>
      </w:r>
    </w:p>
    <w:p w14:paraId="167661B7" w14:textId="45EE91D3" w:rsidR="004802A7" w:rsidRDefault="00F11302" w:rsidP="0058186C">
      <w:pPr>
        <w:pStyle w:val="ListParagrap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Northfield resident Sue Kelly commented on </w:t>
      </w:r>
      <w:r w:rsidR="00A9399B">
        <w:rPr>
          <w:rFonts w:ascii="Segoe UI" w:hAnsi="Segoe UI" w:cs="Segoe UI"/>
          <w:sz w:val="24"/>
          <w:szCs w:val="24"/>
        </w:rPr>
        <w:t xml:space="preserve">the </w:t>
      </w:r>
      <w:r>
        <w:rPr>
          <w:rFonts w:ascii="Segoe UI" w:hAnsi="Segoe UI" w:cs="Segoe UI"/>
          <w:sz w:val="24"/>
          <w:szCs w:val="24"/>
        </w:rPr>
        <w:t>Studio staffing.</w:t>
      </w:r>
    </w:p>
    <w:p w14:paraId="3FF7206E" w14:textId="06A3F6ED" w:rsidR="00F11302" w:rsidRDefault="00F11302" w:rsidP="0058186C">
      <w:pPr>
        <w:pStyle w:val="ListParagraph"/>
        <w:rPr>
          <w:rFonts w:ascii="Segoe UI" w:hAnsi="Segoe UI" w:cs="Segoe UI"/>
          <w:sz w:val="24"/>
          <w:szCs w:val="24"/>
        </w:rPr>
      </w:pPr>
    </w:p>
    <w:p w14:paraId="5B44A934" w14:textId="4FBEF712" w:rsidR="00F11302" w:rsidRDefault="00FC674B" w:rsidP="0058186C">
      <w:pPr>
        <w:pStyle w:val="ListParagrap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Winnetka resident </w:t>
      </w:r>
      <w:r w:rsidR="00A9399B">
        <w:rPr>
          <w:rFonts w:ascii="Segoe UI" w:hAnsi="Segoe UI" w:cs="Segoe UI"/>
          <w:sz w:val="24"/>
          <w:szCs w:val="24"/>
        </w:rPr>
        <w:t xml:space="preserve">Colleen </w:t>
      </w:r>
      <w:r>
        <w:rPr>
          <w:rFonts w:ascii="Segoe UI" w:hAnsi="Segoe UI" w:cs="Segoe UI"/>
          <w:sz w:val="24"/>
          <w:szCs w:val="24"/>
        </w:rPr>
        <w:t>Campbell</w:t>
      </w:r>
      <w:r w:rsidR="00303D95">
        <w:rPr>
          <w:rFonts w:ascii="Segoe UI" w:hAnsi="Segoe UI" w:cs="Segoe UI"/>
          <w:sz w:val="24"/>
          <w:szCs w:val="24"/>
        </w:rPr>
        <w:t xml:space="preserve"> commented on </w:t>
      </w:r>
      <w:r w:rsidR="00A9399B">
        <w:rPr>
          <w:rFonts w:ascii="Segoe UI" w:hAnsi="Segoe UI" w:cs="Segoe UI"/>
          <w:sz w:val="24"/>
          <w:szCs w:val="24"/>
        </w:rPr>
        <w:t xml:space="preserve">the </w:t>
      </w:r>
      <w:r w:rsidR="00303D95">
        <w:rPr>
          <w:rFonts w:ascii="Segoe UI" w:hAnsi="Segoe UI" w:cs="Segoe UI"/>
          <w:sz w:val="24"/>
          <w:szCs w:val="24"/>
        </w:rPr>
        <w:t xml:space="preserve">Studio staffing. </w:t>
      </w:r>
    </w:p>
    <w:p w14:paraId="105BD9E9" w14:textId="2EC36E07" w:rsidR="00A9399B" w:rsidRDefault="00A9399B" w:rsidP="0058186C">
      <w:pPr>
        <w:pStyle w:val="ListParagraph"/>
        <w:rPr>
          <w:rFonts w:ascii="Segoe UI" w:hAnsi="Segoe UI" w:cs="Segoe UI"/>
          <w:sz w:val="24"/>
          <w:szCs w:val="24"/>
        </w:rPr>
      </w:pPr>
    </w:p>
    <w:p w14:paraId="1A60C6BB" w14:textId="7D140972" w:rsidR="00A9399B" w:rsidRDefault="00FC674B" w:rsidP="0058186C">
      <w:pPr>
        <w:pStyle w:val="ListParagrap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Studio patron </w:t>
      </w:r>
      <w:r w:rsidR="00A9399B">
        <w:rPr>
          <w:rFonts w:ascii="Segoe UI" w:hAnsi="Segoe UI" w:cs="Segoe UI"/>
          <w:sz w:val="24"/>
          <w:szCs w:val="24"/>
        </w:rPr>
        <w:t xml:space="preserve">Peggie Martay commented on the Studio staffing. </w:t>
      </w:r>
    </w:p>
    <w:p w14:paraId="320F1BEA" w14:textId="08AEA1E0" w:rsidR="00242864" w:rsidRDefault="00242864" w:rsidP="0058186C">
      <w:pPr>
        <w:pStyle w:val="ListParagraph"/>
        <w:rPr>
          <w:rFonts w:ascii="Segoe UI" w:hAnsi="Segoe UI" w:cs="Segoe UI"/>
          <w:sz w:val="24"/>
          <w:szCs w:val="24"/>
        </w:rPr>
      </w:pPr>
    </w:p>
    <w:p w14:paraId="2E84B4E4" w14:textId="37FEB1D6" w:rsidR="00242864" w:rsidRDefault="00242864" w:rsidP="0058186C">
      <w:pPr>
        <w:pStyle w:val="ListParagrap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Winnetka resident Marc Hecht commented on the proposed facilities plans. </w:t>
      </w:r>
    </w:p>
    <w:p w14:paraId="40F93D01" w14:textId="34A6162C" w:rsidR="0032128F" w:rsidRDefault="0032128F" w:rsidP="0058186C">
      <w:pPr>
        <w:pStyle w:val="ListParagraph"/>
        <w:rPr>
          <w:rFonts w:ascii="Segoe UI" w:hAnsi="Segoe UI" w:cs="Segoe UI"/>
          <w:sz w:val="24"/>
          <w:szCs w:val="24"/>
        </w:rPr>
      </w:pPr>
    </w:p>
    <w:p w14:paraId="62AD6269" w14:textId="67FC74F4" w:rsidR="0032128F" w:rsidRDefault="0032128F" w:rsidP="0058186C">
      <w:pPr>
        <w:pStyle w:val="ListParagrap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Winnetka resident Linda Martin commented on the Studio staffing. </w:t>
      </w:r>
    </w:p>
    <w:p w14:paraId="01DF3C1D" w14:textId="77777777" w:rsidR="00273A63" w:rsidRPr="00880139" w:rsidRDefault="00273A63" w:rsidP="0058186C">
      <w:pPr>
        <w:rPr>
          <w:rFonts w:ascii="Segoe UI" w:hAnsi="Segoe UI" w:cs="Segoe UI"/>
          <w:sz w:val="24"/>
          <w:szCs w:val="24"/>
        </w:rPr>
      </w:pPr>
    </w:p>
    <w:p w14:paraId="131FFFEF" w14:textId="35E692FB" w:rsidR="00263EBE" w:rsidRPr="00880139" w:rsidRDefault="00556050" w:rsidP="0058186C">
      <w:pPr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Approv</w:t>
      </w:r>
      <w:r w:rsidR="00DE6762">
        <w:rPr>
          <w:rFonts w:ascii="Segoe UI" w:hAnsi="Segoe UI" w:cs="Segoe UI"/>
          <w:b/>
          <w:sz w:val="24"/>
          <w:szCs w:val="24"/>
        </w:rPr>
        <w:t>al of</w:t>
      </w:r>
      <w:r w:rsidR="00351DC0" w:rsidRPr="00880139">
        <w:rPr>
          <w:rFonts w:ascii="Segoe UI" w:hAnsi="Segoe UI" w:cs="Segoe UI"/>
          <w:b/>
          <w:sz w:val="24"/>
          <w:szCs w:val="24"/>
        </w:rPr>
        <w:t xml:space="preserve"> </w:t>
      </w:r>
      <w:r w:rsidR="001F1B72" w:rsidRPr="00880139">
        <w:rPr>
          <w:rFonts w:ascii="Segoe UI" w:hAnsi="Segoe UI" w:cs="Segoe UI"/>
          <w:b/>
          <w:sz w:val="24"/>
          <w:szCs w:val="24"/>
        </w:rPr>
        <w:t>Minutes</w:t>
      </w:r>
    </w:p>
    <w:p w14:paraId="4183F32B" w14:textId="01B7D80E" w:rsidR="00E009F4" w:rsidRDefault="00553E50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Approve Minutes of</w:t>
      </w:r>
      <w:r w:rsidR="00B402C9">
        <w:rPr>
          <w:rFonts w:ascii="Segoe UI" w:hAnsi="Segoe UI" w:cs="Segoe UI"/>
          <w:sz w:val="24"/>
          <w:szCs w:val="24"/>
        </w:rPr>
        <w:t xml:space="preserve"> the</w:t>
      </w:r>
      <w:r w:rsidRPr="00880139">
        <w:rPr>
          <w:rFonts w:ascii="Segoe UI" w:hAnsi="Segoe UI" w:cs="Segoe UI"/>
          <w:sz w:val="24"/>
          <w:szCs w:val="24"/>
        </w:rPr>
        <w:t xml:space="preserve"> </w:t>
      </w:r>
      <w:r w:rsidR="00655194">
        <w:rPr>
          <w:rFonts w:ascii="Segoe UI" w:hAnsi="Segoe UI" w:cs="Segoe UI"/>
          <w:sz w:val="24"/>
          <w:szCs w:val="24"/>
        </w:rPr>
        <w:t>December</w:t>
      </w:r>
      <w:r w:rsidR="00AF5EB3">
        <w:rPr>
          <w:rFonts w:ascii="Segoe UI" w:hAnsi="Segoe UI" w:cs="Segoe UI"/>
          <w:sz w:val="24"/>
          <w:szCs w:val="24"/>
        </w:rPr>
        <w:t xml:space="preserve"> </w:t>
      </w:r>
      <w:r w:rsidR="00C7747D">
        <w:rPr>
          <w:rFonts w:ascii="Segoe UI" w:hAnsi="Segoe UI" w:cs="Segoe UI"/>
          <w:sz w:val="24"/>
          <w:szCs w:val="24"/>
        </w:rPr>
        <w:t>1</w:t>
      </w:r>
      <w:r w:rsidR="00655194">
        <w:rPr>
          <w:rFonts w:ascii="Segoe UI" w:hAnsi="Segoe UI" w:cs="Segoe UI"/>
          <w:sz w:val="24"/>
          <w:szCs w:val="24"/>
        </w:rPr>
        <w:t>2</w:t>
      </w:r>
      <w:r w:rsidR="00AF5EB3">
        <w:rPr>
          <w:rFonts w:ascii="Segoe UI" w:hAnsi="Segoe UI" w:cs="Segoe UI"/>
          <w:sz w:val="24"/>
          <w:szCs w:val="24"/>
        </w:rPr>
        <w:t>, 202</w:t>
      </w:r>
      <w:r w:rsidR="00DE6762">
        <w:rPr>
          <w:rFonts w:ascii="Segoe UI" w:hAnsi="Segoe UI" w:cs="Segoe UI"/>
          <w:sz w:val="24"/>
          <w:szCs w:val="24"/>
        </w:rPr>
        <w:t>2</w:t>
      </w:r>
      <w:r w:rsidR="00AF5EB3">
        <w:rPr>
          <w:rFonts w:ascii="Segoe UI" w:hAnsi="Segoe UI" w:cs="Segoe UI"/>
          <w:sz w:val="24"/>
          <w:szCs w:val="24"/>
        </w:rPr>
        <w:t xml:space="preserve"> </w:t>
      </w:r>
      <w:r w:rsidR="00B535CD">
        <w:rPr>
          <w:rFonts w:ascii="Segoe UI" w:hAnsi="Segoe UI" w:cs="Segoe UI"/>
          <w:sz w:val="24"/>
          <w:szCs w:val="24"/>
        </w:rPr>
        <w:t>Regular</w:t>
      </w:r>
      <w:r w:rsidR="00AF5EB3">
        <w:rPr>
          <w:rFonts w:ascii="Segoe UI" w:hAnsi="Segoe UI" w:cs="Segoe UI"/>
          <w:sz w:val="24"/>
          <w:szCs w:val="24"/>
        </w:rPr>
        <w:t xml:space="preserve"> Meeting</w:t>
      </w:r>
    </w:p>
    <w:p w14:paraId="1DDDB75D" w14:textId="6DE01E5C" w:rsidR="009E068A" w:rsidRDefault="00E54843" w:rsidP="00E54843">
      <w:pPr>
        <w:tabs>
          <w:tab w:val="left" w:pos="68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ab/>
      </w:r>
    </w:p>
    <w:p w14:paraId="24668EC3" w14:textId="41D781AF" w:rsidR="001C5F66" w:rsidRDefault="006522DF" w:rsidP="009217DC">
      <w:pPr>
        <w:ind w:left="720"/>
        <w:rPr>
          <w:rFonts w:ascii="Segoe UI" w:hAnsi="Segoe UI" w:cs="Segoe UI"/>
          <w:sz w:val="24"/>
          <w:szCs w:val="24"/>
        </w:rPr>
      </w:pPr>
      <w:bookmarkStart w:id="3" w:name="_Hlk75197379"/>
      <w:r>
        <w:rPr>
          <w:rFonts w:ascii="Segoe UI" w:hAnsi="Segoe UI" w:cs="Segoe UI"/>
          <w:sz w:val="24"/>
          <w:szCs w:val="24"/>
        </w:rPr>
        <w:t xml:space="preserve">President </w:t>
      </w:r>
      <w:r w:rsidR="00C61146">
        <w:rPr>
          <w:rFonts w:ascii="Segoe UI" w:hAnsi="Segoe UI" w:cs="Segoe UI"/>
          <w:sz w:val="24"/>
          <w:szCs w:val="24"/>
        </w:rPr>
        <w:t>Mitchell</w:t>
      </w:r>
      <w:r>
        <w:rPr>
          <w:rFonts w:ascii="Segoe UI" w:hAnsi="Segoe UI" w:cs="Segoe UI"/>
          <w:sz w:val="24"/>
          <w:szCs w:val="24"/>
        </w:rPr>
        <w:t xml:space="preserve"> announced the approval of the </w:t>
      </w:r>
      <w:r w:rsidR="00655194">
        <w:rPr>
          <w:rFonts w:ascii="Segoe UI" w:hAnsi="Segoe UI" w:cs="Segoe UI"/>
          <w:sz w:val="24"/>
          <w:szCs w:val="24"/>
        </w:rPr>
        <w:t>December</w:t>
      </w:r>
      <w:r>
        <w:rPr>
          <w:rFonts w:ascii="Segoe UI" w:hAnsi="Segoe UI" w:cs="Segoe UI"/>
          <w:sz w:val="24"/>
          <w:szCs w:val="24"/>
        </w:rPr>
        <w:t xml:space="preserve"> </w:t>
      </w:r>
      <w:r w:rsidR="00C7747D">
        <w:rPr>
          <w:rFonts w:ascii="Segoe UI" w:hAnsi="Segoe UI" w:cs="Segoe UI"/>
          <w:sz w:val="24"/>
          <w:szCs w:val="24"/>
        </w:rPr>
        <w:t>1</w:t>
      </w:r>
      <w:r w:rsidR="00655194">
        <w:rPr>
          <w:rFonts w:ascii="Segoe UI" w:hAnsi="Segoe UI" w:cs="Segoe UI"/>
          <w:sz w:val="24"/>
          <w:szCs w:val="24"/>
        </w:rPr>
        <w:t>2</w:t>
      </w:r>
      <w:r>
        <w:rPr>
          <w:rFonts w:ascii="Segoe UI" w:hAnsi="Segoe UI" w:cs="Segoe UI"/>
          <w:sz w:val="24"/>
          <w:szCs w:val="24"/>
        </w:rPr>
        <w:t>, 202</w:t>
      </w:r>
      <w:r w:rsidR="00DE6762">
        <w:rPr>
          <w:rFonts w:ascii="Segoe UI" w:hAnsi="Segoe UI" w:cs="Segoe UI"/>
          <w:sz w:val="24"/>
          <w:szCs w:val="24"/>
        </w:rPr>
        <w:t>2</w:t>
      </w:r>
      <w:r>
        <w:rPr>
          <w:rFonts w:ascii="Segoe UI" w:hAnsi="Segoe UI" w:cs="Segoe UI"/>
          <w:sz w:val="24"/>
          <w:szCs w:val="24"/>
        </w:rPr>
        <w:t xml:space="preserve"> </w:t>
      </w:r>
      <w:r w:rsidR="00B535CD">
        <w:rPr>
          <w:rFonts w:ascii="Segoe UI" w:hAnsi="Segoe UI" w:cs="Segoe UI"/>
          <w:sz w:val="24"/>
          <w:szCs w:val="24"/>
        </w:rPr>
        <w:t>Regular</w:t>
      </w:r>
      <w:r w:rsidR="00DB019B">
        <w:rPr>
          <w:rFonts w:ascii="Segoe UI" w:hAnsi="Segoe UI" w:cs="Segoe UI"/>
          <w:sz w:val="24"/>
          <w:szCs w:val="24"/>
        </w:rPr>
        <w:t xml:space="preserve"> Meeting</w:t>
      </w:r>
      <w:r w:rsidR="00883E1B">
        <w:rPr>
          <w:rFonts w:ascii="Segoe UI" w:hAnsi="Segoe UI" w:cs="Segoe UI"/>
          <w:sz w:val="24"/>
          <w:szCs w:val="24"/>
        </w:rPr>
        <w:t xml:space="preserve"> </w:t>
      </w:r>
      <w:r w:rsidR="00DB019B">
        <w:rPr>
          <w:rFonts w:ascii="Segoe UI" w:hAnsi="Segoe UI" w:cs="Segoe UI"/>
          <w:sz w:val="24"/>
          <w:szCs w:val="24"/>
        </w:rPr>
        <w:t>Minutes</w:t>
      </w:r>
      <w:r w:rsidR="001C5F66">
        <w:rPr>
          <w:rFonts w:ascii="Segoe UI" w:hAnsi="Segoe UI" w:cs="Segoe UI"/>
          <w:sz w:val="24"/>
          <w:szCs w:val="24"/>
        </w:rPr>
        <w:t xml:space="preserve">. </w:t>
      </w:r>
      <w:bookmarkEnd w:id="3"/>
    </w:p>
    <w:p w14:paraId="2CD12CA5" w14:textId="77777777" w:rsidR="008B0EA4" w:rsidRPr="00CC6C88" w:rsidRDefault="008B0EA4" w:rsidP="00F401FA">
      <w:pPr>
        <w:rPr>
          <w:rFonts w:ascii="Segoe UI" w:hAnsi="Segoe UI" w:cs="Segoe UI"/>
          <w:sz w:val="24"/>
          <w:szCs w:val="24"/>
        </w:rPr>
      </w:pPr>
    </w:p>
    <w:p w14:paraId="64E562F5" w14:textId="77777777" w:rsidR="008864E8" w:rsidRPr="00880139" w:rsidRDefault="00556050" w:rsidP="0058186C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lastRenderedPageBreak/>
        <w:t>Financial Report</w:t>
      </w:r>
    </w:p>
    <w:p w14:paraId="5D4AE4B6" w14:textId="1E0C90F7" w:rsidR="00CA2379" w:rsidRDefault="0082769A" w:rsidP="00F934D5">
      <w:pPr>
        <w:ind w:left="720"/>
        <w:rPr>
          <w:rFonts w:ascii="Segoe UI" w:hAnsi="Segoe UI" w:cs="Segoe UI"/>
          <w:sz w:val="24"/>
          <w:szCs w:val="24"/>
        </w:rPr>
      </w:pPr>
      <w:r w:rsidRPr="002328A1">
        <w:rPr>
          <w:rFonts w:ascii="Segoe UI" w:hAnsi="Segoe UI" w:cs="Segoe UI"/>
          <w:sz w:val="24"/>
          <w:szCs w:val="24"/>
        </w:rPr>
        <w:t xml:space="preserve">Director </w:t>
      </w:r>
      <w:r w:rsidR="008864E8" w:rsidRPr="002328A1">
        <w:rPr>
          <w:rFonts w:ascii="Segoe UI" w:hAnsi="Segoe UI" w:cs="Segoe UI"/>
          <w:sz w:val="24"/>
          <w:szCs w:val="24"/>
        </w:rPr>
        <w:t>Dombrowski</w:t>
      </w:r>
      <w:r w:rsidR="00586EB5">
        <w:rPr>
          <w:rFonts w:ascii="Segoe UI" w:hAnsi="Segoe UI" w:cs="Segoe UI"/>
          <w:sz w:val="24"/>
          <w:szCs w:val="24"/>
        </w:rPr>
        <w:t xml:space="preserve"> </w:t>
      </w:r>
      <w:r w:rsidRPr="002328A1">
        <w:rPr>
          <w:rFonts w:ascii="Segoe UI" w:hAnsi="Segoe UI" w:cs="Segoe UI"/>
          <w:sz w:val="24"/>
          <w:szCs w:val="24"/>
        </w:rPr>
        <w:t xml:space="preserve">presented the </w:t>
      </w:r>
      <w:r w:rsidR="00655194">
        <w:rPr>
          <w:rFonts w:ascii="Segoe UI" w:hAnsi="Segoe UI" w:cs="Segoe UI"/>
          <w:sz w:val="24"/>
          <w:szCs w:val="24"/>
        </w:rPr>
        <w:t>December</w:t>
      </w:r>
      <w:r w:rsidRPr="002328A1">
        <w:rPr>
          <w:rFonts w:ascii="Segoe UI" w:hAnsi="Segoe UI" w:cs="Segoe UI"/>
          <w:sz w:val="24"/>
          <w:szCs w:val="24"/>
        </w:rPr>
        <w:t xml:space="preserve"> 20</w:t>
      </w:r>
      <w:r w:rsidR="008864E8" w:rsidRPr="002328A1">
        <w:rPr>
          <w:rFonts w:ascii="Segoe UI" w:hAnsi="Segoe UI" w:cs="Segoe UI"/>
          <w:sz w:val="24"/>
          <w:szCs w:val="24"/>
        </w:rPr>
        <w:t>2</w:t>
      </w:r>
      <w:r w:rsidR="00DE6762">
        <w:rPr>
          <w:rFonts w:ascii="Segoe UI" w:hAnsi="Segoe UI" w:cs="Segoe UI"/>
          <w:sz w:val="24"/>
          <w:szCs w:val="24"/>
        </w:rPr>
        <w:t>2</w:t>
      </w:r>
      <w:r w:rsidRPr="002328A1">
        <w:rPr>
          <w:rFonts w:ascii="Segoe UI" w:hAnsi="Segoe UI" w:cs="Segoe UI"/>
          <w:sz w:val="24"/>
          <w:szCs w:val="24"/>
        </w:rPr>
        <w:t xml:space="preserve"> </w:t>
      </w:r>
      <w:r w:rsidR="00FC2693" w:rsidRPr="002328A1">
        <w:rPr>
          <w:rFonts w:ascii="Segoe UI" w:hAnsi="Segoe UI" w:cs="Segoe UI"/>
          <w:sz w:val="24"/>
          <w:szCs w:val="24"/>
        </w:rPr>
        <w:t>F</w:t>
      </w:r>
      <w:r w:rsidR="006B1D64" w:rsidRPr="002328A1">
        <w:rPr>
          <w:rFonts w:ascii="Segoe UI" w:hAnsi="Segoe UI" w:cs="Segoe UI"/>
          <w:sz w:val="24"/>
          <w:szCs w:val="24"/>
        </w:rPr>
        <w:t xml:space="preserve">inancial </w:t>
      </w:r>
      <w:r w:rsidR="00FC2693" w:rsidRPr="002328A1">
        <w:rPr>
          <w:rFonts w:ascii="Segoe UI" w:hAnsi="Segoe UI" w:cs="Segoe UI"/>
          <w:sz w:val="24"/>
          <w:szCs w:val="24"/>
        </w:rPr>
        <w:t>S</w:t>
      </w:r>
      <w:r w:rsidR="006B1D64" w:rsidRPr="002328A1">
        <w:rPr>
          <w:rFonts w:ascii="Segoe UI" w:hAnsi="Segoe UI" w:cs="Segoe UI"/>
          <w:sz w:val="24"/>
          <w:szCs w:val="24"/>
        </w:rPr>
        <w:t>tatements</w:t>
      </w:r>
      <w:r w:rsidR="00495EA5" w:rsidRPr="002328A1">
        <w:rPr>
          <w:rFonts w:ascii="Segoe UI" w:hAnsi="Segoe UI" w:cs="Segoe UI"/>
          <w:sz w:val="24"/>
          <w:szCs w:val="24"/>
        </w:rPr>
        <w:t>.</w:t>
      </w:r>
    </w:p>
    <w:p w14:paraId="0EF2977A" w14:textId="77777777" w:rsidR="00200E32" w:rsidRPr="00880139" w:rsidRDefault="00200E32" w:rsidP="00860BCA">
      <w:pPr>
        <w:rPr>
          <w:rFonts w:ascii="Segoe UI" w:hAnsi="Segoe UI" w:cs="Segoe UI"/>
          <w:sz w:val="24"/>
          <w:szCs w:val="24"/>
        </w:rPr>
      </w:pPr>
    </w:p>
    <w:p w14:paraId="779C7D09" w14:textId="23FFC3DA" w:rsidR="0009117D" w:rsidRPr="00144978" w:rsidRDefault="00556050" w:rsidP="0058186C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144978">
        <w:rPr>
          <w:rFonts w:ascii="Segoe UI" w:hAnsi="Segoe UI" w:cs="Segoe UI"/>
          <w:b/>
          <w:sz w:val="24"/>
          <w:szCs w:val="24"/>
        </w:rPr>
        <w:t>Library Report</w:t>
      </w:r>
    </w:p>
    <w:p w14:paraId="681875A0" w14:textId="04DAE980" w:rsidR="0036791A" w:rsidRPr="00144978" w:rsidRDefault="002F19A8" w:rsidP="0058186C">
      <w:pPr>
        <w:ind w:left="720"/>
        <w:rPr>
          <w:rFonts w:ascii="Segoe UI" w:hAnsi="Segoe UI" w:cs="Segoe UI"/>
          <w:sz w:val="24"/>
          <w:szCs w:val="24"/>
        </w:rPr>
      </w:pPr>
      <w:r w:rsidRPr="00144978">
        <w:rPr>
          <w:rFonts w:ascii="Segoe UI" w:hAnsi="Segoe UI" w:cs="Segoe UI"/>
          <w:sz w:val="24"/>
          <w:szCs w:val="24"/>
        </w:rPr>
        <w:t>LIBRARY DIRECTOR’S REPORT</w:t>
      </w:r>
      <w:r w:rsidR="0036791A" w:rsidRPr="00144978">
        <w:rPr>
          <w:rFonts w:ascii="Segoe UI" w:hAnsi="Segoe UI" w:cs="Segoe UI"/>
          <w:sz w:val="24"/>
          <w:szCs w:val="24"/>
        </w:rPr>
        <w:t>:</w:t>
      </w:r>
    </w:p>
    <w:p w14:paraId="6685ED0A" w14:textId="3DBCBF7F" w:rsidR="00BB02DD" w:rsidRDefault="0018734E" w:rsidP="00231E74">
      <w:pPr>
        <w:ind w:left="720"/>
        <w:rPr>
          <w:rFonts w:ascii="Segoe UI" w:hAnsi="Segoe UI" w:cs="Segoe UI"/>
          <w:sz w:val="24"/>
          <w:szCs w:val="24"/>
        </w:rPr>
      </w:pPr>
      <w:r w:rsidRPr="00144978">
        <w:rPr>
          <w:rFonts w:ascii="Segoe UI" w:hAnsi="Segoe UI" w:cs="Segoe UI"/>
          <w:sz w:val="24"/>
          <w:szCs w:val="24"/>
        </w:rPr>
        <w:t xml:space="preserve">Director </w:t>
      </w:r>
      <w:r w:rsidR="00FA5627" w:rsidRPr="00144978">
        <w:rPr>
          <w:rFonts w:ascii="Segoe UI" w:hAnsi="Segoe UI" w:cs="Segoe UI"/>
          <w:sz w:val="24"/>
          <w:szCs w:val="24"/>
        </w:rPr>
        <w:t>Dombrowski</w:t>
      </w:r>
      <w:r w:rsidRPr="00144978">
        <w:rPr>
          <w:rFonts w:ascii="Segoe UI" w:hAnsi="Segoe UI" w:cs="Segoe UI"/>
          <w:sz w:val="24"/>
          <w:szCs w:val="24"/>
        </w:rPr>
        <w:t xml:space="preserve"> </w:t>
      </w:r>
      <w:r w:rsidR="002328A1">
        <w:rPr>
          <w:rFonts w:ascii="Segoe UI" w:hAnsi="Segoe UI" w:cs="Segoe UI"/>
          <w:sz w:val="24"/>
          <w:szCs w:val="24"/>
        </w:rPr>
        <w:t xml:space="preserve">presented </w:t>
      </w:r>
      <w:r w:rsidR="00260E4B">
        <w:rPr>
          <w:rFonts w:ascii="Segoe UI" w:hAnsi="Segoe UI" w:cs="Segoe UI"/>
          <w:sz w:val="24"/>
          <w:szCs w:val="24"/>
        </w:rPr>
        <w:t>the</w:t>
      </w:r>
      <w:r w:rsidR="002328A1">
        <w:rPr>
          <w:rFonts w:ascii="Segoe UI" w:hAnsi="Segoe UI" w:cs="Segoe UI"/>
          <w:sz w:val="24"/>
          <w:szCs w:val="24"/>
        </w:rPr>
        <w:t xml:space="preserve"> </w:t>
      </w:r>
      <w:r w:rsidR="00655194">
        <w:rPr>
          <w:rFonts w:ascii="Segoe UI" w:hAnsi="Segoe UI" w:cs="Segoe UI"/>
          <w:sz w:val="24"/>
          <w:szCs w:val="24"/>
        </w:rPr>
        <w:t>December</w:t>
      </w:r>
      <w:r w:rsidR="002328A1">
        <w:rPr>
          <w:rFonts w:ascii="Segoe UI" w:hAnsi="Segoe UI" w:cs="Segoe UI"/>
          <w:sz w:val="24"/>
          <w:szCs w:val="24"/>
        </w:rPr>
        <w:t xml:space="preserve"> 202</w:t>
      </w:r>
      <w:r w:rsidR="00DE6762">
        <w:rPr>
          <w:rFonts w:ascii="Segoe UI" w:hAnsi="Segoe UI" w:cs="Segoe UI"/>
          <w:sz w:val="24"/>
          <w:szCs w:val="24"/>
        </w:rPr>
        <w:t>2</w:t>
      </w:r>
      <w:r w:rsidR="002328A1">
        <w:rPr>
          <w:rFonts w:ascii="Segoe UI" w:hAnsi="Segoe UI" w:cs="Segoe UI"/>
          <w:sz w:val="24"/>
          <w:szCs w:val="24"/>
        </w:rPr>
        <w:t xml:space="preserve"> Director’s Report, which is included in the </w:t>
      </w:r>
      <w:r w:rsidR="00655194">
        <w:rPr>
          <w:rFonts w:ascii="Segoe UI" w:hAnsi="Segoe UI" w:cs="Segoe UI"/>
          <w:sz w:val="24"/>
          <w:szCs w:val="24"/>
        </w:rPr>
        <w:t>January</w:t>
      </w:r>
      <w:r w:rsidR="00DB098C">
        <w:rPr>
          <w:rFonts w:ascii="Segoe UI" w:hAnsi="Segoe UI" w:cs="Segoe UI"/>
          <w:sz w:val="24"/>
          <w:szCs w:val="24"/>
        </w:rPr>
        <w:t xml:space="preserve"> </w:t>
      </w:r>
      <w:r w:rsidR="002328A1">
        <w:rPr>
          <w:rFonts w:ascii="Segoe UI" w:hAnsi="Segoe UI" w:cs="Segoe UI"/>
          <w:sz w:val="24"/>
          <w:szCs w:val="24"/>
        </w:rPr>
        <w:t>202</w:t>
      </w:r>
      <w:r w:rsidR="00655194">
        <w:rPr>
          <w:rFonts w:ascii="Segoe UI" w:hAnsi="Segoe UI" w:cs="Segoe UI"/>
          <w:sz w:val="24"/>
          <w:szCs w:val="24"/>
        </w:rPr>
        <w:t>3</w:t>
      </w:r>
      <w:r w:rsidR="002328A1">
        <w:rPr>
          <w:rFonts w:ascii="Segoe UI" w:hAnsi="Segoe UI" w:cs="Segoe UI"/>
          <w:sz w:val="24"/>
          <w:szCs w:val="24"/>
        </w:rPr>
        <w:t xml:space="preserve"> Board Packet.</w:t>
      </w:r>
      <w:r w:rsidR="00AF0CF2">
        <w:rPr>
          <w:rFonts w:ascii="Segoe UI" w:hAnsi="Segoe UI" w:cs="Segoe UI"/>
          <w:sz w:val="24"/>
          <w:szCs w:val="24"/>
        </w:rPr>
        <w:t xml:space="preserve"> </w:t>
      </w:r>
    </w:p>
    <w:p w14:paraId="0D0B3432" w14:textId="01DE1977" w:rsidR="00036D3E" w:rsidRDefault="00036D3E" w:rsidP="00231E74">
      <w:pPr>
        <w:ind w:left="720"/>
        <w:rPr>
          <w:rFonts w:ascii="Segoe UI" w:hAnsi="Segoe UI" w:cs="Segoe UI"/>
          <w:sz w:val="24"/>
          <w:szCs w:val="24"/>
        </w:rPr>
      </w:pPr>
    </w:p>
    <w:p w14:paraId="40839FA8" w14:textId="53243DB2" w:rsidR="00036D3E" w:rsidRDefault="00036D3E" w:rsidP="00231E74">
      <w:pPr>
        <w:ind w:left="72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BOARD PRESIDENT’S COMMENTS:</w:t>
      </w:r>
    </w:p>
    <w:p w14:paraId="2DD65988" w14:textId="77777777" w:rsidR="00036D3E" w:rsidRDefault="00036D3E" w:rsidP="00231E74">
      <w:pPr>
        <w:ind w:left="72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President Mitchell reported:</w:t>
      </w:r>
    </w:p>
    <w:p w14:paraId="305FC2D6" w14:textId="06920B39" w:rsidR="00036D3E" w:rsidRPr="00036D3E" w:rsidRDefault="00AE5DFE" w:rsidP="00036D3E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he library closed on Library Park in December. </w:t>
      </w:r>
    </w:p>
    <w:p w14:paraId="0078231A" w14:textId="77777777" w:rsidR="00BB2D42" w:rsidRPr="001E07C7" w:rsidRDefault="00BB2D42" w:rsidP="001E07C7">
      <w:pPr>
        <w:rPr>
          <w:rFonts w:ascii="Segoe UI" w:hAnsi="Segoe UI" w:cs="Segoe UI"/>
          <w:sz w:val="24"/>
          <w:szCs w:val="24"/>
        </w:rPr>
      </w:pPr>
    </w:p>
    <w:p w14:paraId="178BEFE5" w14:textId="3A8DAEE6" w:rsidR="00E77AEA" w:rsidRPr="00144978" w:rsidRDefault="00556050" w:rsidP="0058186C">
      <w:pPr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144978">
        <w:rPr>
          <w:rFonts w:ascii="Segoe UI" w:hAnsi="Segoe UI" w:cs="Segoe UI"/>
          <w:b/>
          <w:sz w:val="24"/>
          <w:szCs w:val="24"/>
        </w:rPr>
        <w:t>Liaisons to Other Organizations-Reports</w:t>
      </w:r>
    </w:p>
    <w:p w14:paraId="4B7E5A92" w14:textId="48243D7A" w:rsidR="006A446E" w:rsidRPr="006A446E" w:rsidRDefault="00E4506D" w:rsidP="006A446E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00144978">
        <w:rPr>
          <w:rFonts w:ascii="Segoe UI" w:hAnsi="Segoe UI" w:cs="Segoe UI"/>
          <w:i/>
          <w:sz w:val="24"/>
          <w:szCs w:val="24"/>
        </w:rPr>
        <w:t>Winnetka</w:t>
      </w:r>
      <w:r w:rsidRPr="00144978">
        <w:rPr>
          <w:rFonts w:ascii="Segoe UI" w:hAnsi="Segoe UI" w:cs="Segoe UI"/>
          <w:sz w:val="24"/>
          <w:szCs w:val="24"/>
        </w:rPr>
        <w:t xml:space="preserve"> </w:t>
      </w:r>
      <w:r w:rsidRPr="00144978">
        <w:rPr>
          <w:rFonts w:ascii="Segoe UI" w:hAnsi="Segoe UI" w:cs="Segoe UI"/>
          <w:i/>
          <w:sz w:val="24"/>
          <w:szCs w:val="24"/>
        </w:rPr>
        <w:t>Village</w:t>
      </w:r>
      <w:r w:rsidRPr="00144978">
        <w:rPr>
          <w:rFonts w:ascii="Segoe UI" w:hAnsi="Segoe UI" w:cs="Segoe UI"/>
          <w:sz w:val="24"/>
          <w:szCs w:val="24"/>
        </w:rPr>
        <w:t xml:space="preserve">- </w:t>
      </w:r>
      <w:r w:rsidR="0077494A">
        <w:rPr>
          <w:rFonts w:ascii="Segoe UI" w:hAnsi="Segoe UI" w:cs="Segoe UI"/>
          <w:sz w:val="24"/>
          <w:szCs w:val="24"/>
        </w:rPr>
        <w:t xml:space="preserve">President Mitchell </w:t>
      </w:r>
      <w:r w:rsidR="00231E74">
        <w:rPr>
          <w:rFonts w:ascii="Segoe UI" w:hAnsi="Segoe UI" w:cs="Segoe UI"/>
          <w:sz w:val="24"/>
          <w:szCs w:val="24"/>
        </w:rPr>
        <w:t>reported</w:t>
      </w:r>
      <w:r w:rsidR="005C109A">
        <w:rPr>
          <w:rFonts w:ascii="Segoe UI" w:hAnsi="Segoe UI" w:cs="Segoe UI"/>
          <w:sz w:val="24"/>
          <w:szCs w:val="24"/>
        </w:rPr>
        <w:t xml:space="preserve"> </w:t>
      </w:r>
      <w:r w:rsidR="00A86F1D">
        <w:rPr>
          <w:rFonts w:ascii="Segoe UI" w:hAnsi="Segoe UI" w:cs="Segoe UI"/>
          <w:sz w:val="24"/>
          <w:szCs w:val="24"/>
        </w:rPr>
        <w:t xml:space="preserve">that </w:t>
      </w:r>
      <w:r w:rsidR="00297CC9">
        <w:rPr>
          <w:rFonts w:ascii="Segoe UI" w:hAnsi="Segoe UI" w:cs="Segoe UI"/>
          <w:sz w:val="24"/>
          <w:szCs w:val="24"/>
        </w:rPr>
        <w:t xml:space="preserve">the Village of Winnetka </w:t>
      </w:r>
      <w:r w:rsidR="00110854">
        <w:rPr>
          <w:rFonts w:ascii="Segoe UI" w:hAnsi="Segoe UI" w:cs="Segoe UI"/>
          <w:sz w:val="24"/>
          <w:szCs w:val="24"/>
        </w:rPr>
        <w:t>discussed</w:t>
      </w:r>
      <w:r w:rsidR="00297CC9">
        <w:rPr>
          <w:rFonts w:ascii="Segoe UI" w:hAnsi="Segoe UI" w:cs="Segoe UI"/>
          <w:sz w:val="24"/>
          <w:szCs w:val="24"/>
        </w:rPr>
        <w:t xml:space="preserve"> updating signage </w:t>
      </w:r>
      <w:r w:rsidR="00A86F1D">
        <w:rPr>
          <w:rFonts w:ascii="Segoe UI" w:hAnsi="Segoe UI" w:cs="Segoe UI"/>
          <w:sz w:val="24"/>
          <w:szCs w:val="24"/>
        </w:rPr>
        <w:t>and</w:t>
      </w:r>
      <w:r w:rsidR="00297CC9">
        <w:rPr>
          <w:rFonts w:ascii="Segoe UI" w:hAnsi="Segoe UI" w:cs="Segoe UI"/>
          <w:sz w:val="24"/>
          <w:szCs w:val="24"/>
        </w:rPr>
        <w:t xml:space="preserve"> </w:t>
      </w:r>
      <w:r w:rsidR="00A86F1D">
        <w:rPr>
          <w:rFonts w:ascii="Segoe UI" w:hAnsi="Segoe UI" w:cs="Segoe UI"/>
          <w:sz w:val="24"/>
          <w:szCs w:val="24"/>
        </w:rPr>
        <w:t xml:space="preserve">signage </w:t>
      </w:r>
      <w:r w:rsidR="00297CC9">
        <w:rPr>
          <w:rFonts w:ascii="Segoe UI" w:hAnsi="Segoe UI" w:cs="Segoe UI"/>
          <w:sz w:val="24"/>
          <w:szCs w:val="24"/>
        </w:rPr>
        <w:t xml:space="preserve">standards. </w:t>
      </w:r>
      <w:r w:rsidR="00D61ED4">
        <w:rPr>
          <w:rFonts w:ascii="Segoe UI" w:hAnsi="Segoe UI" w:cs="Segoe UI"/>
          <w:sz w:val="24"/>
          <w:szCs w:val="24"/>
        </w:rPr>
        <w:t xml:space="preserve"> </w:t>
      </w:r>
      <w:r w:rsidR="00F90DC3">
        <w:rPr>
          <w:rFonts w:ascii="Segoe UI" w:hAnsi="Segoe UI" w:cs="Segoe UI"/>
          <w:sz w:val="24"/>
          <w:szCs w:val="24"/>
        </w:rPr>
        <w:t xml:space="preserve"> </w:t>
      </w:r>
    </w:p>
    <w:p w14:paraId="7618FEF1" w14:textId="57415E04" w:rsidR="00562555" w:rsidRPr="009218D1" w:rsidRDefault="00E4506D" w:rsidP="009218D1">
      <w:pPr>
        <w:pStyle w:val="ListParagraph"/>
        <w:numPr>
          <w:ilvl w:val="0"/>
          <w:numId w:val="2"/>
        </w:numPr>
        <w:ind w:right="-630"/>
        <w:rPr>
          <w:rFonts w:ascii="Segoe UI" w:hAnsi="Segoe UI" w:cs="Segoe UI"/>
          <w:sz w:val="24"/>
          <w:szCs w:val="24"/>
        </w:rPr>
      </w:pPr>
      <w:r w:rsidRPr="00144978">
        <w:rPr>
          <w:rFonts w:ascii="Segoe UI" w:hAnsi="Segoe UI" w:cs="Segoe UI"/>
          <w:i/>
          <w:sz w:val="24"/>
          <w:szCs w:val="24"/>
        </w:rPr>
        <w:t>Northfield</w:t>
      </w:r>
      <w:r w:rsidRPr="00144978">
        <w:rPr>
          <w:rFonts w:ascii="Segoe UI" w:hAnsi="Segoe UI" w:cs="Segoe UI"/>
          <w:sz w:val="24"/>
          <w:szCs w:val="24"/>
        </w:rPr>
        <w:t xml:space="preserve"> </w:t>
      </w:r>
      <w:r w:rsidRPr="00144978">
        <w:rPr>
          <w:rFonts w:ascii="Segoe UI" w:hAnsi="Segoe UI" w:cs="Segoe UI"/>
          <w:i/>
          <w:sz w:val="24"/>
          <w:szCs w:val="24"/>
        </w:rPr>
        <w:t>Village</w:t>
      </w:r>
      <w:r w:rsidRPr="00144978">
        <w:rPr>
          <w:rFonts w:ascii="Segoe UI" w:hAnsi="Segoe UI" w:cs="Segoe UI"/>
          <w:sz w:val="24"/>
          <w:szCs w:val="24"/>
        </w:rPr>
        <w:t xml:space="preserve">- </w:t>
      </w:r>
      <w:r w:rsidR="00110473" w:rsidRPr="00144978">
        <w:rPr>
          <w:rFonts w:ascii="Segoe UI" w:hAnsi="Segoe UI" w:cs="Segoe UI"/>
          <w:sz w:val="24"/>
          <w:szCs w:val="24"/>
        </w:rPr>
        <w:t xml:space="preserve">Trustee Munoz </w:t>
      </w:r>
      <w:r w:rsidR="00655194">
        <w:rPr>
          <w:rFonts w:ascii="Segoe UI" w:hAnsi="Segoe UI" w:cs="Segoe UI"/>
          <w:sz w:val="24"/>
          <w:szCs w:val="24"/>
        </w:rPr>
        <w:t xml:space="preserve">reported </w:t>
      </w:r>
      <w:r w:rsidR="0055408A">
        <w:rPr>
          <w:rFonts w:ascii="Segoe UI" w:hAnsi="Segoe UI" w:cs="Segoe UI"/>
          <w:sz w:val="24"/>
          <w:szCs w:val="24"/>
        </w:rPr>
        <w:t xml:space="preserve">that </w:t>
      </w:r>
      <w:r w:rsidR="00B36489">
        <w:rPr>
          <w:rFonts w:ascii="Segoe UI" w:hAnsi="Segoe UI" w:cs="Segoe UI"/>
          <w:sz w:val="24"/>
          <w:szCs w:val="24"/>
        </w:rPr>
        <w:t xml:space="preserve">the </w:t>
      </w:r>
      <w:r w:rsidR="0055408A">
        <w:rPr>
          <w:rFonts w:ascii="Segoe UI" w:hAnsi="Segoe UI" w:cs="Segoe UI"/>
          <w:sz w:val="24"/>
          <w:szCs w:val="24"/>
        </w:rPr>
        <w:t xml:space="preserve">updated </w:t>
      </w:r>
      <w:r w:rsidR="00B36489">
        <w:rPr>
          <w:rFonts w:ascii="Segoe UI" w:hAnsi="Segoe UI" w:cs="Segoe UI"/>
          <w:sz w:val="24"/>
          <w:szCs w:val="24"/>
        </w:rPr>
        <w:t>Village of Northfield signage is coming in 2023</w:t>
      </w:r>
      <w:r w:rsidR="0055408A">
        <w:rPr>
          <w:rFonts w:ascii="Segoe UI" w:hAnsi="Segoe UI" w:cs="Segoe UI"/>
          <w:sz w:val="24"/>
          <w:szCs w:val="24"/>
        </w:rPr>
        <w:t xml:space="preserve"> and that construction for the r</w:t>
      </w:r>
      <w:r w:rsidR="00B36489">
        <w:rPr>
          <w:rFonts w:ascii="Segoe UI" w:hAnsi="Segoe UI" w:cs="Segoe UI"/>
          <w:sz w:val="24"/>
          <w:szCs w:val="24"/>
        </w:rPr>
        <w:t xml:space="preserve">oundabout at Happ, Orchard, and Walnut </w:t>
      </w:r>
      <w:r w:rsidR="0055408A">
        <w:rPr>
          <w:rFonts w:ascii="Segoe UI" w:hAnsi="Segoe UI" w:cs="Segoe UI"/>
          <w:sz w:val="24"/>
          <w:szCs w:val="24"/>
        </w:rPr>
        <w:t xml:space="preserve">is planned for 2024. </w:t>
      </w:r>
      <w:r w:rsidR="003028AF">
        <w:rPr>
          <w:rFonts w:ascii="Segoe UI" w:hAnsi="Segoe UI" w:cs="Segoe UI"/>
          <w:sz w:val="24"/>
          <w:szCs w:val="24"/>
        </w:rPr>
        <w:t xml:space="preserve">She also </w:t>
      </w:r>
      <w:r w:rsidR="00276345">
        <w:rPr>
          <w:rFonts w:ascii="Segoe UI" w:hAnsi="Segoe UI" w:cs="Segoe UI"/>
          <w:sz w:val="24"/>
          <w:szCs w:val="24"/>
        </w:rPr>
        <w:t>reported</w:t>
      </w:r>
      <w:r w:rsidR="003028AF">
        <w:rPr>
          <w:rFonts w:ascii="Segoe UI" w:hAnsi="Segoe UI" w:cs="Segoe UI"/>
          <w:sz w:val="24"/>
          <w:szCs w:val="24"/>
        </w:rPr>
        <w:t xml:space="preserve"> that the Village is upgrading water systems for businesses and residents and is providing a community solar program. </w:t>
      </w:r>
      <w:r w:rsidR="000731B2">
        <w:rPr>
          <w:rFonts w:ascii="Segoe UI" w:hAnsi="Segoe UI" w:cs="Segoe UI"/>
          <w:sz w:val="24"/>
          <w:szCs w:val="24"/>
        </w:rPr>
        <w:t xml:space="preserve">Trustee Munoz also reported that the new bike path will be running right past the Northfield Library. </w:t>
      </w:r>
    </w:p>
    <w:p w14:paraId="7CF5061C" w14:textId="77777777" w:rsidR="00E340FA" w:rsidRPr="00880139" w:rsidRDefault="00E340FA" w:rsidP="0058186C">
      <w:pPr>
        <w:rPr>
          <w:rFonts w:ascii="Segoe UI" w:hAnsi="Segoe UI" w:cs="Segoe UI"/>
          <w:sz w:val="24"/>
          <w:szCs w:val="24"/>
        </w:rPr>
      </w:pPr>
    </w:p>
    <w:p w14:paraId="7F686395" w14:textId="5DEF8E6A" w:rsidR="00883E1B" w:rsidRPr="00BC4106" w:rsidRDefault="00337BA0" w:rsidP="00BC4106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Unfinished Business</w:t>
      </w:r>
    </w:p>
    <w:p w14:paraId="2255BBB4" w14:textId="151E8AA9" w:rsidR="00BC4106" w:rsidRPr="00570F21" w:rsidRDefault="00655194" w:rsidP="00BC4106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bookmarkStart w:id="4" w:name="_Hlk124769428"/>
      <w:r>
        <w:rPr>
          <w:rFonts w:ascii="Segoe UI" w:hAnsi="Segoe UI" w:cs="Segoe UI"/>
          <w:i/>
          <w:iCs/>
          <w:sz w:val="24"/>
          <w:szCs w:val="24"/>
        </w:rPr>
        <w:t>Approval of Minutes of Meetings Lawfully Closed Under the Open Meetings Act</w:t>
      </w:r>
    </w:p>
    <w:p w14:paraId="0663E2E2" w14:textId="235E76BA" w:rsidR="00BC4106" w:rsidRDefault="00715FD6" w:rsidP="00BC4106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 xml:space="preserve">A MOTION to Approve the Minutes of Meetings Lawfully Closed Under the Open Meetings Act was made by Trustee </w:t>
      </w:r>
      <w:r w:rsidR="00A35C42">
        <w:rPr>
          <w:rFonts w:ascii="Segoe UI" w:hAnsi="Segoe UI" w:cs="Segoe UI"/>
          <w:bCs/>
          <w:sz w:val="24"/>
          <w:szCs w:val="24"/>
        </w:rPr>
        <w:t xml:space="preserve">Gosselin. </w:t>
      </w:r>
    </w:p>
    <w:p w14:paraId="7FEFC108" w14:textId="2BCD4EE9" w:rsidR="00715FD6" w:rsidRDefault="00715FD6" w:rsidP="00BC4106">
      <w:pPr>
        <w:ind w:left="1440"/>
        <w:rPr>
          <w:rFonts w:ascii="Segoe UI" w:hAnsi="Segoe UI" w:cs="Segoe UI"/>
          <w:bCs/>
          <w:sz w:val="24"/>
          <w:szCs w:val="24"/>
        </w:rPr>
      </w:pPr>
    </w:p>
    <w:p w14:paraId="7E5915FC" w14:textId="429A2FD1" w:rsidR="00715FD6" w:rsidRDefault="00715FD6" w:rsidP="00BC4106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>The MOTION passed on a voice vote.</w:t>
      </w:r>
    </w:p>
    <w:p w14:paraId="5E2F0BD5" w14:textId="77777777" w:rsidR="00655194" w:rsidRPr="00BC4106" w:rsidRDefault="00655194" w:rsidP="00BC4106">
      <w:pPr>
        <w:ind w:left="1440"/>
        <w:rPr>
          <w:rFonts w:ascii="Segoe UI" w:hAnsi="Segoe UI" w:cs="Segoe UI"/>
          <w:bCs/>
          <w:sz w:val="24"/>
          <w:szCs w:val="24"/>
        </w:rPr>
      </w:pPr>
    </w:p>
    <w:bookmarkEnd w:id="4"/>
    <w:p w14:paraId="58AAD673" w14:textId="52B8BD32" w:rsidR="00655194" w:rsidRPr="00570F21" w:rsidRDefault="00655194" w:rsidP="00655194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i/>
          <w:iCs/>
          <w:sz w:val="24"/>
          <w:szCs w:val="24"/>
        </w:rPr>
        <w:t>Approval of Resolution Determining Release of Closed Session Minutes</w:t>
      </w:r>
    </w:p>
    <w:p w14:paraId="2CF1CBFA" w14:textId="245EE7F0" w:rsidR="00655194" w:rsidRDefault="00F86A7A" w:rsidP="00655194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>A MOTION to Approve the Resolution Determining Release of Closed Session Minutes was made by Trustee Gosselin.</w:t>
      </w:r>
    </w:p>
    <w:p w14:paraId="67F4A4CC" w14:textId="2F63124F" w:rsidR="00F86A7A" w:rsidRDefault="00F86A7A" w:rsidP="00655194">
      <w:pPr>
        <w:ind w:left="1440"/>
        <w:rPr>
          <w:rFonts w:ascii="Segoe UI" w:hAnsi="Segoe UI" w:cs="Segoe UI"/>
          <w:bCs/>
          <w:sz w:val="24"/>
          <w:szCs w:val="24"/>
        </w:rPr>
      </w:pPr>
    </w:p>
    <w:p w14:paraId="06C21F45" w14:textId="29E423E2" w:rsidR="00F86A7A" w:rsidRDefault="00F86A7A" w:rsidP="00655194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 xml:space="preserve">The MOTION passed on a voice vote. </w:t>
      </w:r>
    </w:p>
    <w:p w14:paraId="787E3EBD" w14:textId="77777777" w:rsidR="00655194" w:rsidRPr="00BC4106" w:rsidRDefault="00655194" w:rsidP="00655194">
      <w:pPr>
        <w:ind w:left="1440"/>
        <w:rPr>
          <w:rFonts w:ascii="Segoe UI" w:hAnsi="Segoe UI" w:cs="Segoe UI"/>
          <w:bCs/>
          <w:sz w:val="24"/>
          <w:szCs w:val="24"/>
        </w:rPr>
      </w:pPr>
    </w:p>
    <w:p w14:paraId="701D01D3" w14:textId="3FCE1A52" w:rsidR="00655194" w:rsidRPr="00570F21" w:rsidRDefault="00655194" w:rsidP="00655194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i/>
          <w:iCs/>
          <w:sz w:val="24"/>
          <w:szCs w:val="24"/>
        </w:rPr>
        <w:t>Approval of Resolution Approving Destruction of Closed Session Recordings</w:t>
      </w:r>
    </w:p>
    <w:p w14:paraId="23DBE3E1" w14:textId="289FC013" w:rsidR="00655194" w:rsidRDefault="00F86A7A" w:rsidP="00655194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 xml:space="preserve">A MOTION to Approve the Resolution Approving Destruction of Closed Session Recordings was made by Trustee Mitchell. </w:t>
      </w:r>
    </w:p>
    <w:p w14:paraId="12B29E1F" w14:textId="6968D07E" w:rsidR="00F86A7A" w:rsidRDefault="00F86A7A" w:rsidP="00655194">
      <w:pPr>
        <w:ind w:left="1440"/>
        <w:rPr>
          <w:rFonts w:ascii="Segoe UI" w:hAnsi="Segoe UI" w:cs="Segoe UI"/>
          <w:bCs/>
          <w:sz w:val="24"/>
          <w:szCs w:val="24"/>
        </w:rPr>
      </w:pPr>
    </w:p>
    <w:p w14:paraId="29D4A21B" w14:textId="5CB1D1AE" w:rsidR="00655194" w:rsidRPr="00BC4106" w:rsidRDefault="00F86A7A" w:rsidP="00432C1F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 xml:space="preserve">The MOTION passed on a voice vote. </w:t>
      </w:r>
    </w:p>
    <w:p w14:paraId="45C1FBB1" w14:textId="62CED0F9" w:rsidR="00655194" w:rsidRPr="00570F21" w:rsidRDefault="00655194" w:rsidP="00655194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i/>
          <w:iCs/>
          <w:sz w:val="24"/>
          <w:szCs w:val="24"/>
        </w:rPr>
        <w:lastRenderedPageBreak/>
        <w:t xml:space="preserve">Revised Facility Plan Presentation &amp; Discussion </w:t>
      </w:r>
    </w:p>
    <w:p w14:paraId="66B38298" w14:textId="4BBD07F0" w:rsidR="00655194" w:rsidRDefault="007472FE" w:rsidP="00655194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>Joe Huberty from Engberg Anderson presented the revised facilit</w:t>
      </w:r>
      <w:r w:rsidR="00432C1F">
        <w:rPr>
          <w:rFonts w:ascii="Segoe UI" w:hAnsi="Segoe UI" w:cs="Segoe UI"/>
          <w:bCs/>
          <w:sz w:val="24"/>
          <w:szCs w:val="24"/>
        </w:rPr>
        <w:t>ies</w:t>
      </w:r>
      <w:r>
        <w:rPr>
          <w:rFonts w:ascii="Segoe UI" w:hAnsi="Segoe UI" w:cs="Segoe UI"/>
          <w:bCs/>
          <w:sz w:val="24"/>
          <w:szCs w:val="24"/>
        </w:rPr>
        <w:t xml:space="preserve"> plans.</w:t>
      </w:r>
    </w:p>
    <w:p w14:paraId="1FBDC333" w14:textId="4DF63453" w:rsidR="00103784" w:rsidRDefault="00103784" w:rsidP="00655194">
      <w:pPr>
        <w:ind w:left="1440"/>
        <w:rPr>
          <w:rFonts w:ascii="Segoe UI" w:hAnsi="Segoe UI" w:cs="Segoe UI"/>
          <w:bCs/>
          <w:sz w:val="24"/>
          <w:szCs w:val="24"/>
        </w:rPr>
      </w:pPr>
    </w:p>
    <w:p w14:paraId="794221DA" w14:textId="211FCEFE" w:rsidR="00103784" w:rsidRDefault="00103784" w:rsidP="00655194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 xml:space="preserve">A MOTION to approve </w:t>
      </w:r>
      <w:r w:rsidR="00432C1F">
        <w:rPr>
          <w:rFonts w:ascii="Segoe UI" w:hAnsi="Segoe UI" w:cs="Segoe UI"/>
          <w:bCs/>
          <w:sz w:val="24"/>
          <w:szCs w:val="24"/>
        </w:rPr>
        <w:t>‘</w:t>
      </w:r>
      <w:r>
        <w:rPr>
          <w:rFonts w:ascii="Segoe UI" w:hAnsi="Segoe UI" w:cs="Segoe UI"/>
          <w:bCs/>
          <w:sz w:val="24"/>
          <w:szCs w:val="24"/>
        </w:rPr>
        <w:t>Option 4</w:t>
      </w:r>
      <w:r w:rsidR="00432C1F">
        <w:rPr>
          <w:rFonts w:ascii="Segoe UI" w:hAnsi="Segoe UI" w:cs="Segoe UI"/>
          <w:bCs/>
          <w:sz w:val="24"/>
          <w:szCs w:val="24"/>
        </w:rPr>
        <w:t>’</w:t>
      </w:r>
      <w:r>
        <w:rPr>
          <w:rFonts w:ascii="Segoe UI" w:hAnsi="Segoe UI" w:cs="Segoe UI"/>
          <w:bCs/>
          <w:sz w:val="24"/>
          <w:szCs w:val="24"/>
        </w:rPr>
        <w:t xml:space="preserve"> </w:t>
      </w:r>
      <w:r w:rsidR="00432C1F">
        <w:rPr>
          <w:rFonts w:ascii="Segoe UI" w:hAnsi="Segoe UI" w:cs="Segoe UI"/>
          <w:bCs/>
          <w:sz w:val="24"/>
          <w:szCs w:val="24"/>
        </w:rPr>
        <w:t>for the</w:t>
      </w:r>
      <w:r>
        <w:rPr>
          <w:rFonts w:ascii="Segoe UI" w:hAnsi="Segoe UI" w:cs="Segoe UI"/>
          <w:bCs/>
          <w:sz w:val="24"/>
          <w:szCs w:val="24"/>
        </w:rPr>
        <w:t xml:space="preserve"> Northfield </w:t>
      </w:r>
      <w:r w:rsidR="00432C1F">
        <w:rPr>
          <w:rFonts w:ascii="Segoe UI" w:hAnsi="Segoe UI" w:cs="Segoe UI"/>
          <w:bCs/>
          <w:sz w:val="24"/>
          <w:szCs w:val="24"/>
        </w:rPr>
        <w:t xml:space="preserve">Library </w:t>
      </w:r>
      <w:r>
        <w:rPr>
          <w:rFonts w:ascii="Segoe UI" w:hAnsi="Segoe UI" w:cs="Segoe UI"/>
          <w:bCs/>
          <w:sz w:val="24"/>
          <w:szCs w:val="24"/>
        </w:rPr>
        <w:t xml:space="preserve">was made by </w:t>
      </w:r>
      <w:r w:rsidR="00432C1F">
        <w:rPr>
          <w:rFonts w:ascii="Segoe UI" w:hAnsi="Segoe UI" w:cs="Segoe UI"/>
          <w:bCs/>
          <w:sz w:val="24"/>
          <w:szCs w:val="24"/>
        </w:rPr>
        <w:t>Trustee</w:t>
      </w:r>
      <w:r>
        <w:rPr>
          <w:rFonts w:ascii="Segoe UI" w:hAnsi="Segoe UI" w:cs="Segoe UI"/>
          <w:bCs/>
          <w:sz w:val="24"/>
          <w:szCs w:val="24"/>
        </w:rPr>
        <w:t xml:space="preserve"> Gosselin.</w:t>
      </w:r>
    </w:p>
    <w:p w14:paraId="233AC398" w14:textId="206E5166" w:rsidR="00103784" w:rsidRDefault="00103784" w:rsidP="00655194">
      <w:pPr>
        <w:ind w:left="1440"/>
        <w:rPr>
          <w:rFonts w:ascii="Segoe UI" w:hAnsi="Segoe UI" w:cs="Segoe UI"/>
          <w:bCs/>
          <w:sz w:val="24"/>
          <w:szCs w:val="24"/>
        </w:rPr>
      </w:pPr>
    </w:p>
    <w:p w14:paraId="43356BDA" w14:textId="00D476C8" w:rsidR="00103784" w:rsidRDefault="006A00F2" w:rsidP="00655194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>ROLL CALL VOTE:</w:t>
      </w:r>
    </w:p>
    <w:p w14:paraId="71DD8EA0" w14:textId="00D178F3" w:rsidR="006A00F2" w:rsidRDefault="006A00F2" w:rsidP="00501DAF">
      <w:pPr>
        <w:ind w:left="1440" w:firstLine="72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>AYES: Trustees Kinnich, Munoz, Sundell, Gosselin, Shankar</w:t>
      </w:r>
    </w:p>
    <w:p w14:paraId="7F19AA10" w14:textId="295D5659" w:rsidR="006A00F2" w:rsidRDefault="006A00F2" w:rsidP="00501DAF">
      <w:pPr>
        <w:ind w:left="1440" w:firstLine="72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>ABSENT/ABSTAINING: Trustee Vandergrift</w:t>
      </w:r>
    </w:p>
    <w:p w14:paraId="7CC6597D" w14:textId="1343AC9C" w:rsidR="006A00F2" w:rsidRDefault="006A00F2" w:rsidP="00501DAF">
      <w:pPr>
        <w:ind w:left="1440" w:firstLine="72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>NAYS: 0</w:t>
      </w:r>
    </w:p>
    <w:p w14:paraId="53DB6D80" w14:textId="0E1A1594" w:rsidR="00AF683B" w:rsidRPr="00655194" w:rsidRDefault="006A00F2" w:rsidP="00896323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>MOTION CARRIED</w:t>
      </w:r>
    </w:p>
    <w:p w14:paraId="6E9FBD42" w14:textId="77777777" w:rsidR="00655194" w:rsidRPr="00BC4106" w:rsidRDefault="00655194" w:rsidP="00BC4106">
      <w:pPr>
        <w:pStyle w:val="ListParagraph"/>
        <w:rPr>
          <w:rFonts w:ascii="Segoe UI" w:hAnsi="Segoe UI" w:cs="Segoe UI"/>
          <w:b/>
          <w:sz w:val="24"/>
          <w:szCs w:val="24"/>
        </w:rPr>
      </w:pPr>
    </w:p>
    <w:p w14:paraId="42F35A5F" w14:textId="1461CD35" w:rsidR="005F1E48" w:rsidRPr="006D5C5F" w:rsidRDefault="002347A5" w:rsidP="008A0D9E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New Business</w:t>
      </w:r>
      <w:bookmarkStart w:id="5" w:name="_Hlk75163399"/>
      <w:bookmarkStart w:id="6" w:name="_Hlk77604628"/>
    </w:p>
    <w:p w14:paraId="10E5AF2F" w14:textId="687130A7" w:rsidR="005012AE" w:rsidRPr="00570F21" w:rsidRDefault="00655194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bookmarkStart w:id="7" w:name="_Hlk114494582"/>
      <w:bookmarkStart w:id="8" w:name="_Hlk96321637"/>
      <w:bookmarkStart w:id="9" w:name="_Hlk121764858"/>
      <w:r>
        <w:rPr>
          <w:rFonts w:ascii="Segoe UI" w:hAnsi="Segoe UI" w:cs="Segoe UI"/>
          <w:i/>
          <w:iCs/>
          <w:sz w:val="24"/>
          <w:szCs w:val="24"/>
        </w:rPr>
        <w:t>Caucus Presentation</w:t>
      </w:r>
    </w:p>
    <w:bookmarkEnd w:id="5"/>
    <w:bookmarkEnd w:id="6"/>
    <w:bookmarkEnd w:id="7"/>
    <w:bookmarkEnd w:id="8"/>
    <w:p w14:paraId="02526F6C" w14:textId="48BF91F9" w:rsidR="00951543" w:rsidRDefault="00704035" w:rsidP="00B535CD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 xml:space="preserve">Alex Ross from the Winnetka Caucus </w:t>
      </w:r>
      <w:r w:rsidR="005008C1">
        <w:rPr>
          <w:rFonts w:ascii="Segoe UI" w:hAnsi="Segoe UI" w:cs="Segoe UI"/>
          <w:bCs/>
          <w:sz w:val="24"/>
          <w:szCs w:val="24"/>
        </w:rPr>
        <w:t xml:space="preserve">Library Committee presented the </w:t>
      </w:r>
      <w:r w:rsidR="006210E4">
        <w:rPr>
          <w:rFonts w:ascii="Segoe UI" w:hAnsi="Segoe UI" w:cs="Segoe UI"/>
          <w:bCs/>
          <w:sz w:val="24"/>
          <w:szCs w:val="24"/>
        </w:rPr>
        <w:t>planks</w:t>
      </w:r>
      <w:r w:rsidR="005008C1">
        <w:rPr>
          <w:rFonts w:ascii="Segoe UI" w:hAnsi="Segoe UI" w:cs="Segoe UI"/>
          <w:bCs/>
          <w:sz w:val="24"/>
          <w:szCs w:val="24"/>
        </w:rPr>
        <w:t xml:space="preserve"> from the 2022 </w:t>
      </w:r>
      <w:r w:rsidR="00907BC9">
        <w:rPr>
          <w:rFonts w:ascii="Segoe UI" w:hAnsi="Segoe UI" w:cs="Segoe UI"/>
          <w:bCs/>
          <w:sz w:val="24"/>
          <w:szCs w:val="24"/>
        </w:rPr>
        <w:t>a</w:t>
      </w:r>
      <w:r w:rsidR="005008C1">
        <w:rPr>
          <w:rFonts w:ascii="Segoe UI" w:hAnsi="Segoe UI" w:cs="Segoe UI"/>
          <w:bCs/>
          <w:sz w:val="24"/>
          <w:szCs w:val="24"/>
        </w:rPr>
        <w:t xml:space="preserve">nnual </w:t>
      </w:r>
      <w:r w:rsidR="00907BC9">
        <w:rPr>
          <w:rFonts w:ascii="Segoe UI" w:hAnsi="Segoe UI" w:cs="Segoe UI"/>
          <w:bCs/>
          <w:sz w:val="24"/>
          <w:szCs w:val="24"/>
        </w:rPr>
        <w:t>s</w:t>
      </w:r>
      <w:r w:rsidR="005008C1">
        <w:rPr>
          <w:rFonts w:ascii="Segoe UI" w:hAnsi="Segoe UI" w:cs="Segoe UI"/>
          <w:bCs/>
          <w:sz w:val="24"/>
          <w:szCs w:val="24"/>
        </w:rPr>
        <w:t xml:space="preserve">urvey. </w:t>
      </w:r>
    </w:p>
    <w:bookmarkEnd w:id="9"/>
    <w:p w14:paraId="54147517" w14:textId="2FDCCB66" w:rsidR="0015421F" w:rsidRDefault="0015421F" w:rsidP="00B535CD">
      <w:pPr>
        <w:ind w:left="1440"/>
        <w:rPr>
          <w:rFonts w:ascii="Segoe UI" w:hAnsi="Segoe UI" w:cs="Segoe UI"/>
          <w:bCs/>
          <w:sz w:val="24"/>
          <w:szCs w:val="24"/>
        </w:rPr>
      </w:pPr>
    </w:p>
    <w:p w14:paraId="363A7C5B" w14:textId="674215B2" w:rsidR="0015421F" w:rsidRPr="00570F21" w:rsidRDefault="00655194" w:rsidP="0015421F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bookmarkStart w:id="10" w:name="_Hlk121754837"/>
      <w:r>
        <w:rPr>
          <w:rFonts w:ascii="Segoe UI" w:hAnsi="Segoe UI" w:cs="Segoe UI"/>
          <w:i/>
          <w:iCs/>
          <w:sz w:val="24"/>
          <w:szCs w:val="24"/>
        </w:rPr>
        <w:t>Strategic Planning Quarterly Update</w:t>
      </w:r>
    </w:p>
    <w:p w14:paraId="7CC17EEE" w14:textId="7412235F" w:rsidR="0015421F" w:rsidRDefault="006A369B" w:rsidP="0015421F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 xml:space="preserve">Director Dombrowski presented the strategic plan updates from the </w:t>
      </w:r>
      <w:r w:rsidR="00907BC9">
        <w:rPr>
          <w:rFonts w:ascii="Segoe UI" w:hAnsi="Segoe UI" w:cs="Segoe UI"/>
          <w:bCs/>
          <w:sz w:val="24"/>
          <w:szCs w:val="24"/>
        </w:rPr>
        <w:t>second</w:t>
      </w:r>
      <w:r>
        <w:rPr>
          <w:rFonts w:ascii="Segoe UI" w:hAnsi="Segoe UI" w:cs="Segoe UI"/>
          <w:bCs/>
          <w:sz w:val="24"/>
          <w:szCs w:val="24"/>
        </w:rPr>
        <w:t xml:space="preserve"> quarter of the 2022/2023 fiscal year.</w:t>
      </w:r>
    </w:p>
    <w:bookmarkEnd w:id="10"/>
    <w:p w14:paraId="08B5550D" w14:textId="77777777" w:rsidR="00B535CD" w:rsidRPr="00B535CD" w:rsidRDefault="00B535CD" w:rsidP="00655194">
      <w:pPr>
        <w:rPr>
          <w:rFonts w:ascii="Segoe UI" w:hAnsi="Segoe UI" w:cs="Segoe UI"/>
          <w:bCs/>
          <w:sz w:val="24"/>
          <w:szCs w:val="24"/>
        </w:rPr>
      </w:pPr>
    </w:p>
    <w:p w14:paraId="156ECB44" w14:textId="4B6B7612" w:rsidR="00772958" w:rsidRPr="00880139" w:rsidRDefault="00556050" w:rsidP="0058186C">
      <w:pPr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Communications</w:t>
      </w:r>
    </w:p>
    <w:p w14:paraId="297B5FCC" w14:textId="48A94C6A" w:rsidR="00744C9F" w:rsidRDefault="004E41F3">
      <w:pPr>
        <w:pStyle w:val="ListParagraph"/>
        <w:numPr>
          <w:ilvl w:val="0"/>
          <w:numId w:val="4"/>
        </w:numPr>
        <w:rPr>
          <w:rFonts w:ascii="Segoe UI" w:hAnsi="Segoe UI" w:cs="Segoe UI"/>
          <w:bCs/>
          <w:i/>
          <w:iCs/>
          <w:sz w:val="24"/>
          <w:szCs w:val="24"/>
        </w:rPr>
      </w:pPr>
      <w:r>
        <w:rPr>
          <w:rFonts w:ascii="Segoe UI" w:hAnsi="Segoe UI" w:cs="Segoe UI"/>
          <w:bCs/>
          <w:i/>
          <w:iCs/>
          <w:sz w:val="24"/>
          <w:szCs w:val="24"/>
        </w:rPr>
        <w:t xml:space="preserve">The </w:t>
      </w:r>
      <w:r w:rsidR="007608CB">
        <w:rPr>
          <w:rFonts w:ascii="Segoe UI" w:hAnsi="Segoe UI" w:cs="Segoe UI"/>
          <w:bCs/>
          <w:i/>
          <w:iCs/>
          <w:sz w:val="24"/>
          <w:szCs w:val="24"/>
        </w:rPr>
        <w:t xml:space="preserve">next regular meeting will be held on Monday, </w:t>
      </w:r>
      <w:r w:rsidR="00655194">
        <w:rPr>
          <w:rFonts w:ascii="Segoe UI" w:hAnsi="Segoe UI" w:cs="Segoe UI"/>
          <w:bCs/>
          <w:i/>
          <w:iCs/>
          <w:sz w:val="24"/>
          <w:szCs w:val="24"/>
        </w:rPr>
        <w:t>February</w:t>
      </w:r>
      <w:r w:rsidR="006647C5">
        <w:rPr>
          <w:rFonts w:ascii="Segoe UI" w:hAnsi="Segoe UI" w:cs="Segoe UI"/>
          <w:bCs/>
          <w:i/>
          <w:iCs/>
          <w:sz w:val="24"/>
          <w:szCs w:val="24"/>
        </w:rPr>
        <w:t xml:space="preserve"> </w:t>
      </w:r>
      <w:r w:rsidR="005927A1">
        <w:rPr>
          <w:rFonts w:ascii="Segoe UI" w:hAnsi="Segoe UI" w:cs="Segoe UI"/>
          <w:bCs/>
          <w:i/>
          <w:iCs/>
          <w:sz w:val="24"/>
          <w:szCs w:val="24"/>
        </w:rPr>
        <w:t>20</w:t>
      </w:r>
      <w:r w:rsidR="006647C5" w:rsidRPr="006647C5">
        <w:rPr>
          <w:rFonts w:ascii="Segoe UI" w:hAnsi="Segoe UI" w:cs="Segoe UI"/>
          <w:bCs/>
          <w:i/>
          <w:iCs/>
          <w:sz w:val="24"/>
          <w:szCs w:val="24"/>
          <w:vertAlign w:val="superscript"/>
        </w:rPr>
        <w:t>th</w:t>
      </w:r>
      <w:r w:rsidR="006647C5">
        <w:rPr>
          <w:rFonts w:ascii="Segoe UI" w:hAnsi="Segoe UI" w:cs="Segoe UI"/>
          <w:bCs/>
          <w:i/>
          <w:iCs/>
          <w:sz w:val="24"/>
          <w:szCs w:val="24"/>
        </w:rPr>
        <w:t xml:space="preserve"> </w:t>
      </w:r>
      <w:r w:rsidR="007608CB">
        <w:rPr>
          <w:rFonts w:ascii="Segoe UI" w:hAnsi="Segoe UI" w:cs="Segoe UI"/>
          <w:bCs/>
          <w:i/>
          <w:iCs/>
          <w:sz w:val="24"/>
          <w:szCs w:val="24"/>
        </w:rPr>
        <w:t>at 7 p.m.</w:t>
      </w:r>
      <w:r w:rsidR="007670DA">
        <w:rPr>
          <w:rFonts w:ascii="Segoe UI" w:hAnsi="Segoe UI" w:cs="Segoe UI"/>
          <w:bCs/>
          <w:i/>
          <w:iCs/>
          <w:sz w:val="24"/>
          <w:szCs w:val="24"/>
        </w:rPr>
        <w:t xml:space="preserve"> </w:t>
      </w:r>
      <w:r w:rsidR="00725151">
        <w:rPr>
          <w:rFonts w:ascii="Segoe UI" w:hAnsi="Segoe UI" w:cs="Segoe UI"/>
          <w:bCs/>
          <w:i/>
          <w:iCs/>
          <w:sz w:val="24"/>
          <w:szCs w:val="24"/>
        </w:rPr>
        <w:t xml:space="preserve">at the </w:t>
      </w:r>
      <w:r w:rsidR="0015421F">
        <w:rPr>
          <w:rFonts w:ascii="Segoe UI" w:hAnsi="Segoe UI" w:cs="Segoe UI"/>
          <w:bCs/>
          <w:i/>
          <w:iCs/>
          <w:sz w:val="24"/>
          <w:szCs w:val="24"/>
        </w:rPr>
        <w:t>Winnetka</w:t>
      </w:r>
      <w:r w:rsidR="00725151">
        <w:rPr>
          <w:rFonts w:ascii="Segoe UI" w:hAnsi="Segoe UI" w:cs="Segoe UI"/>
          <w:bCs/>
          <w:i/>
          <w:iCs/>
          <w:sz w:val="24"/>
          <w:szCs w:val="24"/>
        </w:rPr>
        <w:t xml:space="preserve"> </w:t>
      </w:r>
      <w:r w:rsidR="00744C9F">
        <w:rPr>
          <w:rFonts w:ascii="Segoe UI" w:hAnsi="Segoe UI" w:cs="Segoe UI"/>
          <w:bCs/>
          <w:i/>
          <w:iCs/>
          <w:sz w:val="24"/>
          <w:szCs w:val="24"/>
        </w:rPr>
        <w:t>Branch</w:t>
      </w:r>
      <w:r w:rsidR="00725151">
        <w:rPr>
          <w:rFonts w:ascii="Segoe UI" w:hAnsi="Segoe UI" w:cs="Segoe UI"/>
          <w:bCs/>
          <w:i/>
          <w:iCs/>
          <w:sz w:val="24"/>
          <w:szCs w:val="24"/>
        </w:rPr>
        <w:t>.</w:t>
      </w:r>
    </w:p>
    <w:p w14:paraId="43CBFE2A" w14:textId="77777777" w:rsidR="006919D9" w:rsidRDefault="006919D9" w:rsidP="007608CB">
      <w:pPr>
        <w:rPr>
          <w:rFonts w:ascii="Segoe UI" w:hAnsi="Segoe UI" w:cs="Segoe UI"/>
          <w:b/>
          <w:sz w:val="24"/>
          <w:szCs w:val="24"/>
        </w:rPr>
      </w:pPr>
    </w:p>
    <w:p w14:paraId="62C05ED9" w14:textId="77777777" w:rsidR="00DE6762" w:rsidRPr="00880139" w:rsidRDefault="00DE6762" w:rsidP="00DE6762">
      <w:pPr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bookmarkStart w:id="11" w:name="_Hlk96321515"/>
      <w:bookmarkStart w:id="12" w:name="_Hlk96321483"/>
      <w:bookmarkStart w:id="13" w:name="_Hlk106635431"/>
      <w:r w:rsidRPr="00880139">
        <w:rPr>
          <w:rFonts w:ascii="Segoe UI" w:hAnsi="Segoe UI" w:cs="Segoe UI"/>
          <w:b/>
          <w:sz w:val="24"/>
          <w:szCs w:val="24"/>
        </w:rPr>
        <w:t>Public Comments</w:t>
      </w:r>
    </w:p>
    <w:bookmarkEnd w:id="11"/>
    <w:bookmarkEnd w:id="12"/>
    <w:bookmarkEnd w:id="13"/>
    <w:p w14:paraId="5658A162" w14:textId="54D75534" w:rsidR="00CB1108" w:rsidRPr="007173D7" w:rsidRDefault="002C35F8" w:rsidP="007173D7">
      <w:pPr>
        <w:ind w:left="72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 xml:space="preserve">Winnetka resident Jeffrey Liss commented on the </w:t>
      </w:r>
      <w:r w:rsidR="00BA0F33">
        <w:rPr>
          <w:rFonts w:ascii="Segoe UI" w:hAnsi="Segoe UI" w:cs="Segoe UI"/>
          <w:bCs/>
          <w:sz w:val="24"/>
          <w:szCs w:val="24"/>
        </w:rPr>
        <w:t xml:space="preserve">proposed </w:t>
      </w:r>
      <w:r>
        <w:rPr>
          <w:rFonts w:ascii="Segoe UI" w:hAnsi="Segoe UI" w:cs="Segoe UI"/>
          <w:bCs/>
          <w:sz w:val="24"/>
          <w:szCs w:val="24"/>
        </w:rPr>
        <w:t>facilit</w:t>
      </w:r>
      <w:r w:rsidR="00BA0F33">
        <w:rPr>
          <w:rFonts w:ascii="Segoe UI" w:hAnsi="Segoe UI" w:cs="Segoe UI"/>
          <w:bCs/>
          <w:sz w:val="24"/>
          <w:szCs w:val="24"/>
        </w:rPr>
        <w:t>ies</w:t>
      </w:r>
      <w:r>
        <w:rPr>
          <w:rFonts w:ascii="Segoe UI" w:hAnsi="Segoe UI" w:cs="Segoe UI"/>
          <w:bCs/>
          <w:sz w:val="24"/>
          <w:szCs w:val="24"/>
        </w:rPr>
        <w:t xml:space="preserve"> plans.</w:t>
      </w:r>
    </w:p>
    <w:p w14:paraId="509AD537" w14:textId="77777777" w:rsidR="00BA317B" w:rsidRPr="007608CB" w:rsidRDefault="00BA317B" w:rsidP="007608CB">
      <w:pPr>
        <w:rPr>
          <w:rFonts w:ascii="Segoe UI" w:hAnsi="Segoe UI" w:cs="Segoe UI"/>
          <w:b/>
          <w:sz w:val="24"/>
          <w:szCs w:val="24"/>
        </w:rPr>
      </w:pPr>
    </w:p>
    <w:p w14:paraId="440616DC" w14:textId="72381DF4" w:rsidR="00F32F7F" w:rsidRPr="00880139" w:rsidRDefault="00F32F7F" w:rsidP="00A33BE5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bookmarkStart w:id="14" w:name="_Hlk100914545"/>
      <w:r>
        <w:rPr>
          <w:rFonts w:ascii="Segoe UI" w:hAnsi="Segoe UI" w:cs="Segoe UI"/>
          <w:b/>
          <w:sz w:val="24"/>
          <w:szCs w:val="24"/>
        </w:rPr>
        <w:t>Adjournment</w:t>
      </w:r>
    </w:p>
    <w:p w14:paraId="2FEDC627" w14:textId="19D1118E" w:rsidR="00506DC4" w:rsidRDefault="00A33BE5">
      <w:pPr>
        <w:ind w:left="720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 xml:space="preserve">There being no further business to come before the Board, a MOTION to adjourn was made by </w:t>
      </w:r>
      <w:r w:rsidR="008A3392" w:rsidRPr="00880139">
        <w:rPr>
          <w:rFonts w:ascii="Segoe UI" w:hAnsi="Segoe UI" w:cs="Segoe UI"/>
          <w:sz w:val="24"/>
          <w:szCs w:val="24"/>
        </w:rPr>
        <w:t>Trustee</w:t>
      </w:r>
      <w:r w:rsidR="005A1C89" w:rsidRPr="00880139">
        <w:rPr>
          <w:rFonts w:ascii="Segoe UI" w:hAnsi="Segoe UI" w:cs="Segoe UI"/>
          <w:sz w:val="24"/>
          <w:szCs w:val="24"/>
        </w:rPr>
        <w:t xml:space="preserve"> </w:t>
      </w:r>
      <w:r w:rsidR="006C1A50">
        <w:rPr>
          <w:rFonts w:ascii="Segoe UI" w:hAnsi="Segoe UI" w:cs="Segoe UI"/>
          <w:sz w:val="24"/>
          <w:szCs w:val="24"/>
        </w:rPr>
        <w:t>Sundell.</w:t>
      </w:r>
    </w:p>
    <w:bookmarkEnd w:id="14"/>
    <w:p w14:paraId="716949A2" w14:textId="77777777" w:rsidR="00F41F49" w:rsidRDefault="00F41F49" w:rsidP="00F41F49">
      <w:pPr>
        <w:rPr>
          <w:rFonts w:ascii="Segoe UI" w:hAnsi="Segoe UI" w:cs="Segoe UI"/>
          <w:sz w:val="24"/>
          <w:szCs w:val="24"/>
        </w:rPr>
      </w:pPr>
    </w:p>
    <w:p w14:paraId="11091736" w14:textId="295BB5E2" w:rsidR="00F41F49" w:rsidRDefault="004864E0" w:rsidP="00271BDB">
      <w:pPr>
        <w:ind w:left="72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he MOTION passed on a voice vote and </w:t>
      </w:r>
      <w:r w:rsidR="00A33BE5" w:rsidRPr="00880139">
        <w:rPr>
          <w:rFonts w:ascii="Segoe UI" w:hAnsi="Segoe UI" w:cs="Segoe UI"/>
          <w:sz w:val="24"/>
          <w:szCs w:val="24"/>
        </w:rPr>
        <w:t xml:space="preserve">President </w:t>
      </w:r>
      <w:r w:rsidR="00EB237E">
        <w:rPr>
          <w:rFonts w:ascii="Segoe UI" w:hAnsi="Segoe UI" w:cs="Segoe UI"/>
          <w:sz w:val="24"/>
          <w:szCs w:val="24"/>
        </w:rPr>
        <w:t>Mitchell</w:t>
      </w:r>
      <w:r w:rsidR="00A33BE5" w:rsidRPr="00880139">
        <w:rPr>
          <w:rFonts w:ascii="Segoe UI" w:hAnsi="Segoe UI" w:cs="Segoe UI"/>
          <w:sz w:val="24"/>
          <w:szCs w:val="24"/>
        </w:rPr>
        <w:t xml:space="preserve"> adjourned the meeting at </w:t>
      </w:r>
      <w:r w:rsidR="006C1A50">
        <w:rPr>
          <w:rFonts w:ascii="Segoe UI" w:hAnsi="Segoe UI" w:cs="Segoe UI"/>
          <w:sz w:val="24"/>
          <w:szCs w:val="24"/>
        </w:rPr>
        <w:t>9:38</w:t>
      </w:r>
      <w:r w:rsidR="00141C99">
        <w:rPr>
          <w:rFonts w:ascii="Segoe UI" w:hAnsi="Segoe UI" w:cs="Segoe UI"/>
          <w:sz w:val="24"/>
          <w:szCs w:val="24"/>
        </w:rPr>
        <w:t xml:space="preserve"> </w:t>
      </w:r>
      <w:r w:rsidR="00F11A1B">
        <w:rPr>
          <w:rFonts w:ascii="Segoe UI" w:hAnsi="Segoe UI" w:cs="Segoe UI"/>
          <w:sz w:val="24"/>
          <w:szCs w:val="24"/>
        </w:rPr>
        <w:t xml:space="preserve">p.m. </w:t>
      </w:r>
    </w:p>
    <w:p w14:paraId="6FB938C4" w14:textId="2FC39936" w:rsidR="00271BDB" w:rsidRDefault="00271BDB" w:rsidP="00271BDB">
      <w:pPr>
        <w:ind w:left="720"/>
        <w:rPr>
          <w:rFonts w:ascii="Segoe UI" w:hAnsi="Segoe UI" w:cs="Segoe UI"/>
          <w:sz w:val="24"/>
          <w:szCs w:val="24"/>
        </w:rPr>
      </w:pPr>
    </w:p>
    <w:p w14:paraId="7DD97691" w14:textId="1AA6A398" w:rsidR="00271BDB" w:rsidRDefault="00271BDB" w:rsidP="00271BDB">
      <w:pPr>
        <w:ind w:left="720"/>
        <w:rPr>
          <w:rFonts w:ascii="Segoe UI" w:hAnsi="Segoe UI" w:cs="Segoe UI"/>
          <w:sz w:val="24"/>
          <w:szCs w:val="24"/>
        </w:rPr>
      </w:pPr>
    </w:p>
    <w:p w14:paraId="503DDCCB" w14:textId="77777777" w:rsidR="00120BEC" w:rsidRPr="00880139" w:rsidRDefault="00120BEC" w:rsidP="00120BEC">
      <w:pPr>
        <w:rPr>
          <w:rFonts w:ascii="Segoe UI" w:hAnsi="Segoe UI" w:cs="Segoe UI"/>
          <w:sz w:val="24"/>
          <w:szCs w:val="24"/>
        </w:rPr>
      </w:pPr>
    </w:p>
    <w:p w14:paraId="704C2C30" w14:textId="77777777" w:rsidR="00120BEC" w:rsidRPr="00880139" w:rsidRDefault="00120BEC" w:rsidP="00120BEC">
      <w:pPr>
        <w:ind w:left="720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Respectfully submitted,</w:t>
      </w:r>
    </w:p>
    <w:p w14:paraId="35482DF1" w14:textId="77777777" w:rsidR="00120BEC" w:rsidRPr="00880139" w:rsidRDefault="00120BEC" w:rsidP="00120BEC">
      <w:pPr>
        <w:rPr>
          <w:rFonts w:ascii="Segoe UI" w:hAnsi="Segoe UI" w:cs="Segoe UI"/>
          <w:sz w:val="24"/>
          <w:szCs w:val="24"/>
        </w:rPr>
      </w:pPr>
    </w:p>
    <w:p w14:paraId="6FAAFE12" w14:textId="54406105" w:rsidR="00954E8F" w:rsidRPr="00880139" w:rsidRDefault="005A1C89" w:rsidP="00120BEC">
      <w:pPr>
        <w:ind w:left="720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Nicola White</w:t>
      </w:r>
    </w:p>
    <w:p w14:paraId="2EEE3B58" w14:textId="60BD7E43" w:rsidR="00120BEC" w:rsidRPr="00880139" w:rsidRDefault="00120BEC" w:rsidP="00033EDD">
      <w:pPr>
        <w:ind w:left="720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Recording Secretary</w:t>
      </w:r>
      <w:bookmarkStart w:id="15" w:name="_Hlk494194285"/>
    </w:p>
    <w:p w14:paraId="046768B4" w14:textId="60A1C693" w:rsidR="00120BEC" w:rsidRDefault="00120BEC" w:rsidP="0074082D">
      <w:pPr>
        <w:jc w:val="both"/>
        <w:rPr>
          <w:rFonts w:ascii="Segoe UI" w:hAnsi="Segoe UI" w:cs="Segoe UI"/>
          <w:sz w:val="24"/>
          <w:szCs w:val="24"/>
        </w:rPr>
      </w:pPr>
    </w:p>
    <w:p w14:paraId="394BE75E" w14:textId="77777777" w:rsidR="00033EDD" w:rsidRPr="00880139" w:rsidRDefault="00033EDD" w:rsidP="0074082D">
      <w:pPr>
        <w:jc w:val="both"/>
        <w:rPr>
          <w:rFonts w:ascii="Segoe UI" w:hAnsi="Segoe UI" w:cs="Segoe UI"/>
          <w:sz w:val="24"/>
          <w:szCs w:val="24"/>
        </w:rPr>
      </w:pPr>
    </w:p>
    <w:p w14:paraId="29B535FE" w14:textId="77777777" w:rsidR="00DC6662" w:rsidRPr="00880139" w:rsidRDefault="00DC6662" w:rsidP="0074082D">
      <w:pPr>
        <w:jc w:val="both"/>
        <w:rPr>
          <w:rFonts w:ascii="Segoe UI" w:hAnsi="Segoe UI" w:cs="Segoe UI"/>
          <w:sz w:val="24"/>
          <w:szCs w:val="24"/>
        </w:rPr>
      </w:pPr>
    </w:p>
    <w:p w14:paraId="0E286AAE" w14:textId="2872D441" w:rsidR="00120BEC" w:rsidRPr="00880139" w:rsidRDefault="00120BEC" w:rsidP="0074082D">
      <w:pPr>
        <w:ind w:left="2160" w:firstLine="720"/>
        <w:jc w:val="both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____________</w:t>
      </w:r>
      <w:r w:rsidR="000055C5" w:rsidRPr="00880139">
        <w:rPr>
          <w:rFonts w:ascii="Segoe UI" w:hAnsi="Segoe UI" w:cs="Segoe UI"/>
          <w:sz w:val="24"/>
          <w:szCs w:val="24"/>
        </w:rPr>
        <w:t xml:space="preserve">___________ </w:t>
      </w:r>
      <w:r w:rsidR="0075648F">
        <w:rPr>
          <w:rFonts w:ascii="Segoe UI" w:hAnsi="Segoe UI" w:cs="Segoe UI"/>
          <w:sz w:val="24"/>
          <w:szCs w:val="24"/>
        </w:rPr>
        <w:t>Melissa Mitchell</w:t>
      </w:r>
      <w:r w:rsidRPr="00880139">
        <w:rPr>
          <w:rFonts w:ascii="Segoe UI" w:hAnsi="Segoe UI" w:cs="Segoe UI"/>
          <w:sz w:val="24"/>
          <w:szCs w:val="24"/>
        </w:rPr>
        <w:t>, President</w:t>
      </w:r>
    </w:p>
    <w:p w14:paraId="3F914BE9" w14:textId="77777777" w:rsidR="00120BEC" w:rsidRPr="00880139" w:rsidRDefault="00120BEC" w:rsidP="0074082D">
      <w:pPr>
        <w:ind w:left="2160" w:firstLine="720"/>
        <w:jc w:val="both"/>
        <w:rPr>
          <w:rFonts w:ascii="Segoe UI" w:hAnsi="Segoe UI" w:cs="Segoe UI"/>
          <w:sz w:val="24"/>
          <w:szCs w:val="24"/>
        </w:rPr>
      </w:pPr>
    </w:p>
    <w:p w14:paraId="4419F40C" w14:textId="77777777" w:rsidR="00120BEC" w:rsidRPr="00880139" w:rsidRDefault="00120BEC" w:rsidP="0074082D">
      <w:pPr>
        <w:jc w:val="both"/>
        <w:rPr>
          <w:rFonts w:ascii="Segoe UI" w:hAnsi="Segoe UI" w:cs="Segoe UI"/>
          <w:sz w:val="24"/>
          <w:szCs w:val="24"/>
        </w:rPr>
      </w:pPr>
    </w:p>
    <w:p w14:paraId="5D076E7E" w14:textId="6FF516B7" w:rsidR="00766369" w:rsidRPr="00880139" w:rsidRDefault="00120BEC" w:rsidP="004E206C">
      <w:pPr>
        <w:ind w:left="2160" w:firstLine="720"/>
        <w:jc w:val="both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_______________</w:t>
      </w:r>
      <w:r w:rsidR="000055C5" w:rsidRPr="00880139">
        <w:rPr>
          <w:rFonts w:ascii="Segoe UI" w:hAnsi="Segoe UI" w:cs="Segoe UI"/>
          <w:sz w:val="24"/>
          <w:szCs w:val="24"/>
        </w:rPr>
        <w:t xml:space="preserve">________ </w:t>
      </w:r>
      <w:r w:rsidR="007D6F7C">
        <w:rPr>
          <w:rFonts w:ascii="Segoe UI" w:hAnsi="Segoe UI" w:cs="Segoe UI"/>
          <w:sz w:val="24"/>
          <w:szCs w:val="24"/>
        </w:rPr>
        <w:t>Thomas Sundell</w:t>
      </w:r>
      <w:r w:rsidRPr="00880139">
        <w:rPr>
          <w:rFonts w:ascii="Segoe UI" w:hAnsi="Segoe UI" w:cs="Segoe UI"/>
          <w:sz w:val="24"/>
          <w:szCs w:val="24"/>
        </w:rPr>
        <w:t>, Secretary</w:t>
      </w:r>
      <w:bookmarkEnd w:id="15"/>
    </w:p>
    <w:sectPr w:rsidR="00766369" w:rsidRPr="00880139" w:rsidSect="00DE74B7">
      <w:headerReference w:type="default" r:id="rId8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E82EA" w14:textId="77777777" w:rsidR="002632CE" w:rsidRDefault="002632CE" w:rsidP="004F5AFB">
      <w:r>
        <w:separator/>
      </w:r>
    </w:p>
  </w:endnote>
  <w:endnote w:type="continuationSeparator" w:id="0">
    <w:p w14:paraId="433E6758" w14:textId="77777777" w:rsidR="002632CE" w:rsidRDefault="002632CE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B2680" w14:textId="77777777" w:rsidR="002632CE" w:rsidRDefault="002632CE" w:rsidP="004F5AFB">
      <w:r>
        <w:separator/>
      </w:r>
    </w:p>
  </w:footnote>
  <w:footnote w:type="continuationSeparator" w:id="0">
    <w:p w14:paraId="4DD8EF52" w14:textId="77777777" w:rsidR="002632CE" w:rsidRDefault="002632CE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D1C12" w14:textId="77777777" w:rsidR="00166A7E" w:rsidRPr="00107995" w:rsidRDefault="00166A7E" w:rsidP="00BC3948">
    <w:pPr>
      <w:jc w:val="center"/>
    </w:pPr>
  </w:p>
  <w:p w14:paraId="1FFAB8FB" w14:textId="77777777" w:rsidR="00166A7E" w:rsidRPr="00D06840" w:rsidRDefault="00166A7E">
    <w:pPr>
      <w:pStyle w:val="Header"/>
      <w:rPr>
        <w:rFonts w:ascii="Times New Roman" w:hAnsi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F6BEE"/>
    <w:multiLevelType w:val="hybridMultilevel"/>
    <w:tmpl w:val="A5E4AA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DE7453"/>
    <w:multiLevelType w:val="hybridMultilevel"/>
    <w:tmpl w:val="CF9C3A1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F930FFD"/>
    <w:multiLevelType w:val="hybridMultilevel"/>
    <w:tmpl w:val="B10E18B6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3B864693"/>
    <w:multiLevelType w:val="hybridMultilevel"/>
    <w:tmpl w:val="A404A960"/>
    <w:lvl w:ilvl="0" w:tplc="8C86881C">
      <w:start w:val="1"/>
      <w:numFmt w:val="upperRoman"/>
      <w:lvlText w:val="%1."/>
      <w:lvlJc w:val="right"/>
      <w:pPr>
        <w:tabs>
          <w:tab w:val="num" w:pos="720"/>
        </w:tabs>
        <w:ind w:left="720" w:hanging="720"/>
      </w:pPr>
      <w:rPr>
        <w:rFonts w:ascii="Arial" w:eastAsia="Times New Roman" w:hAnsi="Arial" w:cs="Arial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862E060E">
      <w:start w:val="1"/>
      <w:numFmt w:val="decimal"/>
      <w:lvlText w:val="%3."/>
      <w:lvlJc w:val="left"/>
      <w:pPr>
        <w:tabs>
          <w:tab w:val="num" w:pos="3060"/>
        </w:tabs>
        <w:ind w:left="3060" w:hanging="72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" w15:restartNumberingAfterBreak="0">
    <w:nsid w:val="45DA0DF8"/>
    <w:multiLevelType w:val="hybridMultilevel"/>
    <w:tmpl w:val="1E3A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40504C"/>
    <w:multiLevelType w:val="hybridMultilevel"/>
    <w:tmpl w:val="A9B066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D0529D0"/>
    <w:multiLevelType w:val="hybridMultilevel"/>
    <w:tmpl w:val="9A40F4C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7" w15:restartNumberingAfterBreak="0">
    <w:nsid w:val="6D3C6FCE"/>
    <w:multiLevelType w:val="hybridMultilevel"/>
    <w:tmpl w:val="0B7CD7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F3929E4"/>
    <w:multiLevelType w:val="hybridMultilevel"/>
    <w:tmpl w:val="BB60F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7563318">
    <w:abstractNumId w:val="3"/>
  </w:num>
  <w:num w:numId="2" w16cid:durableId="787941139">
    <w:abstractNumId w:val="6"/>
  </w:num>
  <w:num w:numId="3" w16cid:durableId="367341472">
    <w:abstractNumId w:val="5"/>
  </w:num>
  <w:num w:numId="4" w16cid:durableId="1995790179">
    <w:abstractNumId w:val="2"/>
  </w:num>
  <w:num w:numId="5" w16cid:durableId="2066948644">
    <w:abstractNumId w:val="7"/>
  </w:num>
  <w:num w:numId="6" w16cid:durableId="1006174290">
    <w:abstractNumId w:val="0"/>
  </w:num>
  <w:num w:numId="7" w16cid:durableId="630986601">
    <w:abstractNumId w:val="4"/>
  </w:num>
  <w:num w:numId="8" w16cid:durableId="1432504498">
    <w:abstractNumId w:val="1"/>
  </w:num>
  <w:num w:numId="9" w16cid:durableId="1111629344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NDI0NzM2NjcyNjBU0lEKTi0uzszPAykwqgUAB0DrCiwAAAA="/>
  </w:docVars>
  <w:rsids>
    <w:rsidRoot w:val="00096877"/>
    <w:rsid w:val="000001AD"/>
    <w:rsid w:val="0000109D"/>
    <w:rsid w:val="00001C2F"/>
    <w:rsid w:val="00001E9E"/>
    <w:rsid w:val="0000226E"/>
    <w:rsid w:val="00002B58"/>
    <w:rsid w:val="000055C5"/>
    <w:rsid w:val="00006347"/>
    <w:rsid w:val="00007150"/>
    <w:rsid w:val="00007894"/>
    <w:rsid w:val="00010117"/>
    <w:rsid w:val="00010E92"/>
    <w:rsid w:val="000121A2"/>
    <w:rsid w:val="000123B9"/>
    <w:rsid w:val="000124FE"/>
    <w:rsid w:val="000133D6"/>
    <w:rsid w:val="00013D50"/>
    <w:rsid w:val="00014611"/>
    <w:rsid w:val="00014980"/>
    <w:rsid w:val="000155DD"/>
    <w:rsid w:val="00015CEF"/>
    <w:rsid w:val="00016450"/>
    <w:rsid w:val="000175BF"/>
    <w:rsid w:val="000178F2"/>
    <w:rsid w:val="00020F9E"/>
    <w:rsid w:val="00021478"/>
    <w:rsid w:val="0002188F"/>
    <w:rsid w:val="0002264D"/>
    <w:rsid w:val="0002297C"/>
    <w:rsid w:val="00022FD8"/>
    <w:rsid w:val="000233F4"/>
    <w:rsid w:val="00023ABC"/>
    <w:rsid w:val="00024856"/>
    <w:rsid w:val="00024FF8"/>
    <w:rsid w:val="0002523F"/>
    <w:rsid w:val="0002554C"/>
    <w:rsid w:val="00025581"/>
    <w:rsid w:val="00025914"/>
    <w:rsid w:val="00025D34"/>
    <w:rsid w:val="00026988"/>
    <w:rsid w:val="00027B60"/>
    <w:rsid w:val="00030B75"/>
    <w:rsid w:val="0003196B"/>
    <w:rsid w:val="00031A0E"/>
    <w:rsid w:val="00031B30"/>
    <w:rsid w:val="00031D16"/>
    <w:rsid w:val="00031DB1"/>
    <w:rsid w:val="00031FE5"/>
    <w:rsid w:val="00032118"/>
    <w:rsid w:val="00032256"/>
    <w:rsid w:val="000334EE"/>
    <w:rsid w:val="000335A2"/>
    <w:rsid w:val="000339F2"/>
    <w:rsid w:val="00033EDD"/>
    <w:rsid w:val="00035D5D"/>
    <w:rsid w:val="0003614D"/>
    <w:rsid w:val="00036531"/>
    <w:rsid w:val="00036C38"/>
    <w:rsid w:val="00036D3E"/>
    <w:rsid w:val="000373D4"/>
    <w:rsid w:val="00037DA4"/>
    <w:rsid w:val="00040524"/>
    <w:rsid w:val="000405E3"/>
    <w:rsid w:val="00040A48"/>
    <w:rsid w:val="000412AD"/>
    <w:rsid w:val="00041476"/>
    <w:rsid w:val="000416EA"/>
    <w:rsid w:val="00041C8B"/>
    <w:rsid w:val="00041CE8"/>
    <w:rsid w:val="0004290D"/>
    <w:rsid w:val="000429EE"/>
    <w:rsid w:val="00042A8D"/>
    <w:rsid w:val="00042D4D"/>
    <w:rsid w:val="00042F13"/>
    <w:rsid w:val="000434CF"/>
    <w:rsid w:val="00043D5E"/>
    <w:rsid w:val="00044239"/>
    <w:rsid w:val="00044BB8"/>
    <w:rsid w:val="00044E6E"/>
    <w:rsid w:val="0004554A"/>
    <w:rsid w:val="000455BA"/>
    <w:rsid w:val="00045D71"/>
    <w:rsid w:val="000463C2"/>
    <w:rsid w:val="00046B56"/>
    <w:rsid w:val="00046C10"/>
    <w:rsid w:val="00047A91"/>
    <w:rsid w:val="00047E3B"/>
    <w:rsid w:val="00050FDE"/>
    <w:rsid w:val="00051177"/>
    <w:rsid w:val="00051773"/>
    <w:rsid w:val="0005276F"/>
    <w:rsid w:val="00053948"/>
    <w:rsid w:val="00053BAE"/>
    <w:rsid w:val="00053FD0"/>
    <w:rsid w:val="000541B5"/>
    <w:rsid w:val="00054824"/>
    <w:rsid w:val="00054D14"/>
    <w:rsid w:val="0005504A"/>
    <w:rsid w:val="00057496"/>
    <w:rsid w:val="00057E9C"/>
    <w:rsid w:val="000607BB"/>
    <w:rsid w:val="00060C32"/>
    <w:rsid w:val="00060E35"/>
    <w:rsid w:val="00061437"/>
    <w:rsid w:val="000615CE"/>
    <w:rsid w:val="000643AD"/>
    <w:rsid w:val="00064453"/>
    <w:rsid w:val="00064B9C"/>
    <w:rsid w:val="00064DA9"/>
    <w:rsid w:val="000659DD"/>
    <w:rsid w:val="00066335"/>
    <w:rsid w:val="000700F9"/>
    <w:rsid w:val="000703B0"/>
    <w:rsid w:val="000704E6"/>
    <w:rsid w:val="00070F8C"/>
    <w:rsid w:val="00071375"/>
    <w:rsid w:val="0007291D"/>
    <w:rsid w:val="00073001"/>
    <w:rsid w:val="000731B2"/>
    <w:rsid w:val="00073A72"/>
    <w:rsid w:val="00074442"/>
    <w:rsid w:val="000746A2"/>
    <w:rsid w:val="00075173"/>
    <w:rsid w:val="000768C5"/>
    <w:rsid w:val="00076FED"/>
    <w:rsid w:val="00077B87"/>
    <w:rsid w:val="00080A62"/>
    <w:rsid w:val="00081166"/>
    <w:rsid w:val="00081BD5"/>
    <w:rsid w:val="00081D00"/>
    <w:rsid w:val="00081D49"/>
    <w:rsid w:val="000821B1"/>
    <w:rsid w:val="00083770"/>
    <w:rsid w:val="000839C7"/>
    <w:rsid w:val="00083A1D"/>
    <w:rsid w:val="00084457"/>
    <w:rsid w:val="00084AB9"/>
    <w:rsid w:val="00084FF3"/>
    <w:rsid w:val="00085086"/>
    <w:rsid w:val="00085A84"/>
    <w:rsid w:val="00085E9B"/>
    <w:rsid w:val="000869B2"/>
    <w:rsid w:val="00086BE6"/>
    <w:rsid w:val="00086EC9"/>
    <w:rsid w:val="0008704C"/>
    <w:rsid w:val="00087296"/>
    <w:rsid w:val="00087A35"/>
    <w:rsid w:val="00087C92"/>
    <w:rsid w:val="00087D5D"/>
    <w:rsid w:val="0009117D"/>
    <w:rsid w:val="00091780"/>
    <w:rsid w:val="00094267"/>
    <w:rsid w:val="00094469"/>
    <w:rsid w:val="00094A9E"/>
    <w:rsid w:val="0009553B"/>
    <w:rsid w:val="00095E18"/>
    <w:rsid w:val="0009600A"/>
    <w:rsid w:val="00096430"/>
    <w:rsid w:val="00096877"/>
    <w:rsid w:val="0009687F"/>
    <w:rsid w:val="0009698F"/>
    <w:rsid w:val="00096BA3"/>
    <w:rsid w:val="00097F41"/>
    <w:rsid w:val="000A0799"/>
    <w:rsid w:val="000A0B14"/>
    <w:rsid w:val="000A23AF"/>
    <w:rsid w:val="000A262A"/>
    <w:rsid w:val="000A26A4"/>
    <w:rsid w:val="000A3911"/>
    <w:rsid w:val="000A3CA9"/>
    <w:rsid w:val="000A3F0F"/>
    <w:rsid w:val="000A4D00"/>
    <w:rsid w:val="000A6938"/>
    <w:rsid w:val="000A7214"/>
    <w:rsid w:val="000A7E55"/>
    <w:rsid w:val="000A7FFE"/>
    <w:rsid w:val="000B0154"/>
    <w:rsid w:val="000B0679"/>
    <w:rsid w:val="000B17D1"/>
    <w:rsid w:val="000B182A"/>
    <w:rsid w:val="000B197D"/>
    <w:rsid w:val="000B21CC"/>
    <w:rsid w:val="000B2389"/>
    <w:rsid w:val="000B25A7"/>
    <w:rsid w:val="000B330B"/>
    <w:rsid w:val="000B3777"/>
    <w:rsid w:val="000B3A87"/>
    <w:rsid w:val="000B3BD2"/>
    <w:rsid w:val="000B4124"/>
    <w:rsid w:val="000B4897"/>
    <w:rsid w:val="000B48FD"/>
    <w:rsid w:val="000B4A3E"/>
    <w:rsid w:val="000B4F3B"/>
    <w:rsid w:val="000B54C0"/>
    <w:rsid w:val="000B5B84"/>
    <w:rsid w:val="000B5D63"/>
    <w:rsid w:val="000B61F0"/>
    <w:rsid w:val="000B6385"/>
    <w:rsid w:val="000B652B"/>
    <w:rsid w:val="000B6CD5"/>
    <w:rsid w:val="000B722E"/>
    <w:rsid w:val="000B741A"/>
    <w:rsid w:val="000C04F2"/>
    <w:rsid w:val="000C19B4"/>
    <w:rsid w:val="000C1ADA"/>
    <w:rsid w:val="000C2489"/>
    <w:rsid w:val="000C2768"/>
    <w:rsid w:val="000C2EA1"/>
    <w:rsid w:val="000C3612"/>
    <w:rsid w:val="000C3632"/>
    <w:rsid w:val="000C3D92"/>
    <w:rsid w:val="000C64C5"/>
    <w:rsid w:val="000C6A2F"/>
    <w:rsid w:val="000C6B18"/>
    <w:rsid w:val="000D038D"/>
    <w:rsid w:val="000D0659"/>
    <w:rsid w:val="000D0950"/>
    <w:rsid w:val="000D0DE2"/>
    <w:rsid w:val="000D11D4"/>
    <w:rsid w:val="000D12BB"/>
    <w:rsid w:val="000D1335"/>
    <w:rsid w:val="000D13FC"/>
    <w:rsid w:val="000D1AC0"/>
    <w:rsid w:val="000D2152"/>
    <w:rsid w:val="000D2577"/>
    <w:rsid w:val="000D2C78"/>
    <w:rsid w:val="000D3181"/>
    <w:rsid w:val="000D3727"/>
    <w:rsid w:val="000D398C"/>
    <w:rsid w:val="000D411F"/>
    <w:rsid w:val="000D4693"/>
    <w:rsid w:val="000D4836"/>
    <w:rsid w:val="000D4C7C"/>
    <w:rsid w:val="000D4E5E"/>
    <w:rsid w:val="000D52BD"/>
    <w:rsid w:val="000D548C"/>
    <w:rsid w:val="000D54C2"/>
    <w:rsid w:val="000D56D3"/>
    <w:rsid w:val="000D5744"/>
    <w:rsid w:val="000D5E5F"/>
    <w:rsid w:val="000D6877"/>
    <w:rsid w:val="000D6CCC"/>
    <w:rsid w:val="000D6CF9"/>
    <w:rsid w:val="000D75FF"/>
    <w:rsid w:val="000D7B0B"/>
    <w:rsid w:val="000D7F1C"/>
    <w:rsid w:val="000E0E83"/>
    <w:rsid w:val="000E1D01"/>
    <w:rsid w:val="000E2A29"/>
    <w:rsid w:val="000E2CE0"/>
    <w:rsid w:val="000E2CEB"/>
    <w:rsid w:val="000E38F0"/>
    <w:rsid w:val="000E48FA"/>
    <w:rsid w:val="000E4E51"/>
    <w:rsid w:val="000E5EA7"/>
    <w:rsid w:val="000E5EFF"/>
    <w:rsid w:val="000E5F10"/>
    <w:rsid w:val="000E6CA5"/>
    <w:rsid w:val="000E7107"/>
    <w:rsid w:val="000E7322"/>
    <w:rsid w:val="000E7BD6"/>
    <w:rsid w:val="000F084A"/>
    <w:rsid w:val="000F0F96"/>
    <w:rsid w:val="000F1333"/>
    <w:rsid w:val="000F2557"/>
    <w:rsid w:val="000F2C06"/>
    <w:rsid w:val="000F3399"/>
    <w:rsid w:val="000F375A"/>
    <w:rsid w:val="000F377A"/>
    <w:rsid w:val="000F454B"/>
    <w:rsid w:val="000F49EB"/>
    <w:rsid w:val="000F4F82"/>
    <w:rsid w:val="000F502C"/>
    <w:rsid w:val="000F5849"/>
    <w:rsid w:val="000F605A"/>
    <w:rsid w:val="000F62B8"/>
    <w:rsid w:val="000F6565"/>
    <w:rsid w:val="000F6651"/>
    <w:rsid w:val="000F691B"/>
    <w:rsid w:val="000F70AD"/>
    <w:rsid w:val="000F714D"/>
    <w:rsid w:val="000F73BA"/>
    <w:rsid w:val="000F7E71"/>
    <w:rsid w:val="000F7FDE"/>
    <w:rsid w:val="00100517"/>
    <w:rsid w:val="00100F4D"/>
    <w:rsid w:val="001022CA"/>
    <w:rsid w:val="001026E6"/>
    <w:rsid w:val="0010282D"/>
    <w:rsid w:val="00102C7A"/>
    <w:rsid w:val="001032F9"/>
    <w:rsid w:val="00103784"/>
    <w:rsid w:val="00103E6A"/>
    <w:rsid w:val="00105229"/>
    <w:rsid w:val="00105907"/>
    <w:rsid w:val="00105C1C"/>
    <w:rsid w:val="00105DEF"/>
    <w:rsid w:val="00106CC4"/>
    <w:rsid w:val="00106D82"/>
    <w:rsid w:val="00107109"/>
    <w:rsid w:val="001072FC"/>
    <w:rsid w:val="001073CD"/>
    <w:rsid w:val="001079BE"/>
    <w:rsid w:val="00110473"/>
    <w:rsid w:val="0011049A"/>
    <w:rsid w:val="00110749"/>
    <w:rsid w:val="00110854"/>
    <w:rsid w:val="001108E8"/>
    <w:rsid w:val="0011125F"/>
    <w:rsid w:val="001112F2"/>
    <w:rsid w:val="0011157F"/>
    <w:rsid w:val="00111AAE"/>
    <w:rsid w:val="001121DC"/>
    <w:rsid w:val="00112581"/>
    <w:rsid w:val="00112999"/>
    <w:rsid w:val="00112BA6"/>
    <w:rsid w:val="00112BDA"/>
    <w:rsid w:val="001138B1"/>
    <w:rsid w:val="0011407D"/>
    <w:rsid w:val="0011413A"/>
    <w:rsid w:val="00115024"/>
    <w:rsid w:val="001155EC"/>
    <w:rsid w:val="00115F22"/>
    <w:rsid w:val="001163DC"/>
    <w:rsid w:val="001167B4"/>
    <w:rsid w:val="00116B76"/>
    <w:rsid w:val="00117325"/>
    <w:rsid w:val="00120428"/>
    <w:rsid w:val="00120BEC"/>
    <w:rsid w:val="00120D83"/>
    <w:rsid w:val="001213F0"/>
    <w:rsid w:val="00121636"/>
    <w:rsid w:val="0012248E"/>
    <w:rsid w:val="00122751"/>
    <w:rsid w:val="001237CE"/>
    <w:rsid w:val="00123A12"/>
    <w:rsid w:val="00123B8C"/>
    <w:rsid w:val="00123F93"/>
    <w:rsid w:val="00124BA9"/>
    <w:rsid w:val="00126844"/>
    <w:rsid w:val="00126FB9"/>
    <w:rsid w:val="00127373"/>
    <w:rsid w:val="00127DF1"/>
    <w:rsid w:val="001308EC"/>
    <w:rsid w:val="00130912"/>
    <w:rsid w:val="0013144D"/>
    <w:rsid w:val="00131488"/>
    <w:rsid w:val="00131608"/>
    <w:rsid w:val="0013264F"/>
    <w:rsid w:val="00133392"/>
    <w:rsid w:val="001337EB"/>
    <w:rsid w:val="00133E7C"/>
    <w:rsid w:val="001341A8"/>
    <w:rsid w:val="001347C2"/>
    <w:rsid w:val="00134A94"/>
    <w:rsid w:val="00134B9F"/>
    <w:rsid w:val="00134EBE"/>
    <w:rsid w:val="00134F8C"/>
    <w:rsid w:val="00135324"/>
    <w:rsid w:val="00135588"/>
    <w:rsid w:val="00135794"/>
    <w:rsid w:val="00135816"/>
    <w:rsid w:val="00136272"/>
    <w:rsid w:val="001367F9"/>
    <w:rsid w:val="0013709C"/>
    <w:rsid w:val="001416B4"/>
    <w:rsid w:val="00141BA4"/>
    <w:rsid w:val="00141C99"/>
    <w:rsid w:val="00142194"/>
    <w:rsid w:val="001423CB"/>
    <w:rsid w:val="00142A44"/>
    <w:rsid w:val="001432F4"/>
    <w:rsid w:val="0014333E"/>
    <w:rsid w:val="00144873"/>
    <w:rsid w:val="00144978"/>
    <w:rsid w:val="00144BEA"/>
    <w:rsid w:val="00145289"/>
    <w:rsid w:val="00145D28"/>
    <w:rsid w:val="00147323"/>
    <w:rsid w:val="00147526"/>
    <w:rsid w:val="00147985"/>
    <w:rsid w:val="00147C58"/>
    <w:rsid w:val="001502EF"/>
    <w:rsid w:val="001502FC"/>
    <w:rsid w:val="00150474"/>
    <w:rsid w:val="00150556"/>
    <w:rsid w:val="00151111"/>
    <w:rsid w:val="001515D2"/>
    <w:rsid w:val="00151DEA"/>
    <w:rsid w:val="00152935"/>
    <w:rsid w:val="00152B01"/>
    <w:rsid w:val="00152B5A"/>
    <w:rsid w:val="00152CE0"/>
    <w:rsid w:val="001533D9"/>
    <w:rsid w:val="0015421F"/>
    <w:rsid w:val="00156CFA"/>
    <w:rsid w:val="00157229"/>
    <w:rsid w:val="001573DE"/>
    <w:rsid w:val="00157A9C"/>
    <w:rsid w:val="0016016D"/>
    <w:rsid w:val="00161312"/>
    <w:rsid w:val="00161974"/>
    <w:rsid w:val="00161A74"/>
    <w:rsid w:val="00161A9B"/>
    <w:rsid w:val="00161A9F"/>
    <w:rsid w:val="00162BA5"/>
    <w:rsid w:val="00162E32"/>
    <w:rsid w:val="00163345"/>
    <w:rsid w:val="0016338C"/>
    <w:rsid w:val="00163733"/>
    <w:rsid w:val="00165385"/>
    <w:rsid w:val="00165C47"/>
    <w:rsid w:val="00166153"/>
    <w:rsid w:val="00166A7E"/>
    <w:rsid w:val="001672AF"/>
    <w:rsid w:val="001675CA"/>
    <w:rsid w:val="00170041"/>
    <w:rsid w:val="001709AC"/>
    <w:rsid w:val="00171E7F"/>
    <w:rsid w:val="00172699"/>
    <w:rsid w:val="00174451"/>
    <w:rsid w:val="00174BDD"/>
    <w:rsid w:val="0017578A"/>
    <w:rsid w:val="00175F23"/>
    <w:rsid w:val="00176064"/>
    <w:rsid w:val="0017627D"/>
    <w:rsid w:val="00176305"/>
    <w:rsid w:val="00177632"/>
    <w:rsid w:val="00177877"/>
    <w:rsid w:val="001800E5"/>
    <w:rsid w:val="001810C5"/>
    <w:rsid w:val="0018114C"/>
    <w:rsid w:val="0018135A"/>
    <w:rsid w:val="00181407"/>
    <w:rsid w:val="00181678"/>
    <w:rsid w:val="00181833"/>
    <w:rsid w:val="00181D01"/>
    <w:rsid w:val="0018321D"/>
    <w:rsid w:val="00183D30"/>
    <w:rsid w:val="00184374"/>
    <w:rsid w:val="00184996"/>
    <w:rsid w:val="0018532E"/>
    <w:rsid w:val="00185A84"/>
    <w:rsid w:val="00185C0F"/>
    <w:rsid w:val="00185D2C"/>
    <w:rsid w:val="00185FA0"/>
    <w:rsid w:val="001865A4"/>
    <w:rsid w:val="00186BE6"/>
    <w:rsid w:val="0018734E"/>
    <w:rsid w:val="001874F1"/>
    <w:rsid w:val="00187934"/>
    <w:rsid w:val="00187BB2"/>
    <w:rsid w:val="00187FFC"/>
    <w:rsid w:val="00190778"/>
    <w:rsid w:val="0019159D"/>
    <w:rsid w:val="0019218A"/>
    <w:rsid w:val="001924B4"/>
    <w:rsid w:val="00192FA9"/>
    <w:rsid w:val="0019335E"/>
    <w:rsid w:val="0019352A"/>
    <w:rsid w:val="00195648"/>
    <w:rsid w:val="00195E4E"/>
    <w:rsid w:val="0019659B"/>
    <w:rsid w:val="001972D7"/>
    <w:rsid w:val="00197E3F"/>
    <w:rsid w:val="001A0A06"/>
    <w:rsid w:val="001A0EFD"/>
    <w:rsid w:val="001A153A"/>
    <w:rsid w:val="001A175D"/>
    <w:rsid w:val="001A1C6E"/>
    <w:rsid w:val="001A1F43"/>
    <w:rsid w:val="001A22CB"/>
    <w:rsid w:val="001A244E"/>
    <w:rsid w:val="001A261C"/>
    <w:rsid w:val="001A4849"/>
    <w:rsid w:val="001A5E6C"/>
    <w:rsid w:val="001A6F9A"/>
    <w:rsid w:val="001A7651"/>
    <w:rsid w:val="001B00A3"/>
    <w:rsid w:val="001B042D"/>
    <w:rsid w:val="001B0E67"/>
    <w:rsid w:val="001B1A0E"/>
    <w:rsid w:val="001B1BCB"/>
    <w:rsid w:val="001B25FE"/>
    <w:rsid w:val="001B284E"/>
    <w:rsid w:val="001B3362"/>
    <w:rsid w:val="001B359C"/>
    <w:rsid w:val="001B3A5F"/>
    <w:rsid w:val="001B3E8F"/>
    <w:rsid w:val="001B4149"/>
    <w:rsid w:val="001B437F"/>
    <w:rsid w:val="001B5901"/>
    <w:rsid w:val="001B74A5"/>
    <w:rsid w:val="001C0207"/>
    <w:rsid w:val="001C0B00"/>
    <w:rsid w:val="001C164A"/>
    <w:rsid w:val="001C1CD6"/>
    <w:rsid w:val="001C226E"/>
    <w:rsid w:val="001C2709"/>
    <w:rsid w:val="001C3245"/>
    <w:rsid w:val="001C32D4"/>
    <w:rsid w:val="001C34A5"/>
    <w:rsid w:val="001C3AFD"/>
    <w:rsid w:val="001C3DEF"/>
    <w:rsid w:val="001C466F"/>
    <w:rsid w:val="001C4F9D"/>
    <w:rsid w:val="001C5C50"/>
    <w:rsid w:val="001C5F66"/>
    <w:rsid w:val="001C616E"/>
    <w:rsid w:val="001C63CE"/>
    <w:rsid w:val="001C65E6"/>
    <w:rsid w:val="001C6827"/>
    <w:rsid w:val="001C6844"/>
    <w:rsid w:val="001C6F75"/>
    <w:rsid w:val="001C70CE"/>
    <w:rsid w:val="001C712E"/>
    <w:rsid w:val="001C719A"/>
    <w:rsid w:val="001C74C8"/>
    <w:rsid w:val="001C75D7"/>
    <w:rsid w:val="001C78BB"/>
    <w:rsid w:val="001C7C35"/>
    <w:rsid w:val="001D06FA"/>
    <w:rsid w:val="001D0B78"/>
    <w:rsid w:val="001D1D46"/>
    <w:rsid w:val="001D1E61"/>
    <w:rsid w:val="001D20CA"/>
    <w:rsid w:val="001D2C61"/>
    <w:rsid w:val="001D2E68"/>
    <w:rsid w:val="001D42F5"/>
    <w:rsid w:val="001D439B"/>
    <w:rsid w:val="001D4980"/>
    <w:rsid w:val="001D521F"/>
    <w:rsid w:val="001D5303"/>
    <w:rsid w:val="001D55EF"/>
    <w:rsid w:val="001D5C8E"/>
    <w:rsid w:val="001D635C"/>
    <w:rsid w:val="001D6BC7"/>
    <w:rsid w:val="001D72FB"/>
    <w:rsid w:val="001E07C7"/>
    <w:rsid w:val="001E0DA9"/>
    <w:rsid w:val="001E1058"/>
    <w:rsid w:val="001E14CA"/>
    <w:rsid w:val="001E193E"/>
    <w:rsid w:val="001E19E2"/>
    <w:rsid w:val="001E1E73"/>
    <w:rsid w:val="001E204D"/>
    <w:rsid w:val="001E332F"/>
    <w:rsid w:val="001E3502"/>
    <w:rsid w:val="001E4E0D"/>
    <w:rsid w:val="001E525F"/>
    <w:rsid w:val="001E533D"/>
    <w:rsid w:val="001E542A"/>
    <w:rsid w:val="001E5469"/>
    <w:rsid w:val="001E5C61"/>
    <w:rsid w:val="001E6E02"/>
    <w:rsid w:val="001E7230"/>
    <w:rsid w:val="001E7EF3"/>
    <w:rsid w:val="001F18BD"/>
    <w:rsid w:val="001F1907"/>
    <w:rsid w:val="001F1B72"/>
    <w:rsid w:val="001F234E"/>
    <w:rsid w:val="001F2C46"/>
    <w:rsid w:val="001F3A5B"/>
    <w:rsid w:val="001F3FC2"/>
    <w:rsid w:val="001F4427"/>
    <w:rsid w:val="001F5079"/>
    <w:rsid w:val="001F535F"/>
    <w:rsid w:val="001F57F8"/>
    <w:rsid w:val="001F6214"/>
    <w:rsid w:val="001F68D2"/>
    <w:rsid w:val="001F6D0F"/>
    <w:rsid w:val="001F6D13"/>
    <w:rsid w:val="001F6D4C"/>
    <w:rsid w:val="001F7449"/>
    <w:rsid w:val="001F7A43"/>
    <w:rsid w:val="00200AEA"/>
    <w:rsid w:val="00200E32"/>
    <w:rsid w:val="00201221"/>
    <w:rsid w:val="002016F1"/>
    <w:rsid w:val="002018EB"/>
    <w:rsid w:val="0020245F"/>
    <w:rsid w:val="00202727"/>
    <w:rsid w:val="00203143"/>
    <w:rsid w:val="00203186"/>
    <w:rsid w:val="002033DA"/>
    <w:rsid w:val="002034B2"/>
    <w:rsid w:val="00203796"/>
    <w:rsid w:val="00203E19"/>
    <w:rsid w:val="002043A0"/>
    <w:rsid w:val="002048CF"/>
    <w:rsid w:val="00204E88"/>
    <w:rsid w:val="002051B3"/>
    <w:rsid w:val="00205ECC"/>
    <w:rsid w:val="002060FD"/>
    <w:rsid w:val="002067BF"/>
    <w:rsid w:val="00206828"/>
    <w:rsid w:val="002069A1"/>
    <w:rsid w:val="002071B2"/>
    <w:rsid w:val="002074E7"/>
    <w:rsid w:val="0020776B"/>
    <w:rsid w:val="00207B8F"/>
    <w:rsid w:val="00207C59"/>
    <w:rsid w:val="00207D1C"/>
    <w:rsid w:val="00207E12"/>
    <w:rsid w:val="00207F56"/>
    <w:rsid w:val="00211077"/>
    <w:rsid w:val="0021111E"/>
    <w:rsid w:val="0021118C"/>
    <w:rsid w:val="00212CCE"/>
    <w:rsid w:val="00213828"/>
    <w:rsid w:val="00214C12"/>
    <w:rsid w:val="00214E12"/>
    <w:rsid w:val="0021517D"/>
    <w:rsid w:val="0021552C"/>
    <w:rsid w:val="002156E5"/>
    <w:rsid w:val="00216313"/>
    <w:rsid w:val="00216570"/>
    <w:rsid w:val="00216C49"/>
    <w:rsid w:val="00217C1F"/>
    <w:rsid w:val="00221E4D"/>
    <w:rsid w:val="00221F37"/>
    <w:rsid w:val="00221FFE"/>
    <w:rsid w:val="002227C0"/>
    <w:rsid w:val="00223341"/>
    <w:rsid w:val="00224854"/>
    <w:rsid w:val="002269ED"/>
    <w:rsid w:val="00226F79"/>
    <w:rsid w:val="00227273"/>
    <w:rsid w:val="00230252"/>
    <w:rsid w:val="00230B86"/>
    <w:rsid w:val="00231E74"/>
    <w:rsid w:val="002322DD"/>
    <w:rsid w:val="002328A1"/>
    <w:rsid w:val="00232AF9"/>
    <w:rsid w:val="00232CF7"/>
    <w:rsid w:val="00232DAE"/>
    <w:rsid w:val="00234096"/>
    <w:rsid w:val="002347A5"/>
    <w:rsid w:val="002350C1"/>
    <w:rsid w:val="00235AAA"/>
    <w:rsid w:val="00236C71"/>
    <w:rsid w:val="00236CB2"/>
    <w:rsid w:val="00236D7E"/>
    <w:rsid w:val="00237AD2"/>
    <w:rsid w:val="002405B0"/>
    <w:rsid w:val="0024072D"/>
    <w:rsid w:val="002408B8"/>
    <w:rsid w:val="00240EBF"/>
    <w:rsid w:val="00240EE2"/>
    <w:rsid w:val="00241ED1"/>
    <w:rsid w:val="00241EF0"/>
    <w:rsid w:val="00241F79"/>
    <w:rsid w:val="00241FAA"/>
    <w:rsid w:val="002425F7"/>
    <w:rsid w:val="00242864"/>
    <w:rsid w:val="00242B5F"/>
    <w:rsid w:val="00242C35"/>
    <w:rsid w:val="00243099"/>
    <w:rsid w:val="0024462F"/>
    <w:rsid w:val="002446C0"/>
    <w:rsid w:val="00244D54"/>
    <w:rsid w:val="00244D76"/>
    <w:rsid w:val="002450B5"/>
    <w:rsid w:val="0024552D"/>
    <w:rsid w:val="002455C2"/>
    <w:rsid w:val="00246074"/>
    <w:rsid w:val="002465F9"/>
    <w:rsid w:val="00246962"/>
    <w:rsid w:val="0024707C"/>
    <w:rsid w:val="0024720A"/>
    <w:rsid w:val="0024720E"/>
    <w:rsid w:val="00247232"/>
    <w:rsid w:val="002502DE"/>
    <w:rsid w:val="00250A7F"/>
    <w:rsid w:val="00250BDC"/>
    <w:rsid w:val="002517E7"/>
    <w:rsid w:val="00252273"/>
    <w:rsid w:val="00252DEF"/>
    <w:rsid w:val="00254236"/>
    <w:rsid w:val="00254948"/>
    <w:rsid w:val="00254A2F"/>
    <w:rsid w:val="00254C21"/>
    <w:rsid w:val="002553D9"/>
    <w:rsid w:val="0025621C"/>
    <w:rsid w:val="00256440"/>
    <w:rsid w:val="002568D2"/>
    <w:rsid w:val="00256C97"/>
    <w:rsid w:val="002570B7"/>
    <w:rsid w:val="0025769D"/>
    <w:rsid w:val="002600E9"/>
    <w:rsid w:val="00260555"/>
    <w:rsid w:val="00260E4B"/>
    <w:rsid w:val="00261021"/>
    <w:rsid w:val="00261AC5"/>
    <w:rsid w:val="00261D1A"/>
    <w:rsid w:val="00262210"/>
    <w:rsid w:val="0026312F"/>
    <w:rsid w:val="002632CE"/>
    <w:rsid w:val="0026351B"/>
    <w:rsid w:val="00263EBE"/>
    <w:rsid w:val="0026489D"/>
    <w:rsid w:val="002648F2"/>
    <w:rsid w:val="00264CAA"/>
    <w:rsid w:val="00264D55"/>
    <w:rsid w:val="00264DA9"/>
    <w:rsid w:val="002651E2"/>
    <w:rsid w:val="00265585"/>
    <w:rsid w:val="002658AC"/>
    <w:rsid w:val="00265AD0"/>
    <w:rsid w:val="002665E5"/>
    <w:rsid w:val="002675A9"/>
    <w:rsid w:val="00267779"/>
    <w:rsid w:val="002705A6"/>
    <w:rsid w:val="002705C5"/>
    <w:rsid w:val="00270AB5"/>
    <w:rsid w:val="00271367"/>
    <w:rsid w:val="00271908"/>
    <w:rsid w:val="00271AB2"/>
    <w:rsid w:val="00271BDB"/>
    <w:rsid w:val="00271CDB"/>
    <w:rsid w:val="00272082"/>
    <w:rsid w:val="002722C7"/>
    <w:rsid w:val="00272643"/>
    <w:rsid w:val="00272A81"/>
    <w:rsid w:val="002739E3"/>
    <w:rsid w:val="00273A63"/>
    <w:rsid w:val="00273D6D"/>
    <w:rsid w:val="00273E40"/>
    <w:rsid w:val="0027449A"/>
    <w:rsid w:val="00275091"/>
    <w:rsid w:val="002755C3"/>
    <w:rsid w:val="00275997"/>
    <w:rsid w:val="00276345"/>
    <w:rsid w:val="00276BFF"/>
    <w:rsid w:val="00276FE0"/>
    <w:rsid w:val="002779EB"/>
    <w:rsid w:val="002805CE"/>
    <w:rsid w:val="00280F14"/>
    <w:rsid w:val="00281641"/>
    <w:rsid w:val="00281EA8"/>
    <w:rsid w:val="00281F20"/>
    <w:rsid w:val="0028266B"/>
    <w:rsid w:val="002826E8"/>
    <w:rsid w:val="00283144"/>
    <w:rsid w:val="002837D9"/>
    <w:rsid w:val="00283A6F"/>
    <w:rsid w:val="00283A8A"/>
    <w:rsid w:val="00284D3B"/>
    <w:rsid w:val="00284E54"/>
    <w:rsid w:val="002865CB"/>
    <w:rsid w:val="00286C4D"/>
    <w:rsid w:val="002879A5"/>
    <w:rsid w:val="00287A9B"/>
    <w:rsid w:val="00287C33"/>
    <w:rsid w:val="00287D89"/>
    <w:rsid w:val="00287EEE"/>
    <w:rsid w:val="002900A0"/>
    <w:rsid w:val="00290350"/>
    <w:rsid w:val="0029076D"/>
    <w:rsid w:val="00290D37"/>
    <w:rsid w:val="00290F88"/>
    <w:rsid w:val="0029153A"/>
    <w:rsid w:val="00291FCE"/>
    <w:rsid w:val="00292383"/>
    <w:rsid w:val="002925A3"/>
    <w:rsid w:val="00292FF1"/>
    <w:rsid w:val="00293472"/>
    <w:rsid w:val="002951B7"/>
    <w:rsid w:val="00295E71"/>
    <w:rsid w:val="00295F1D"/>
    <w:rsid w:val="002960DB"/>
    <w:rsid w:val="002966DC"/>
    <w:rsid w:val="002968DA"/>
    <w:rsid w:val="00296E18"/>
    <w:rsid w:val="002977C1"/>
    <w:rsid w:val="00297880"/>
    <w:rsid w:val="00297CC9"/>
    <w:rsid w:val="002A391B"/>
    <w:rsid w:val="002A3E70"/>
    <w:rsid w:val="002A48D1"/>
    <w:rsid w:val="002A79E0"/>
    <w:rsid w:val="002A7A38"/>
    <w:rsid w:val="002A7D22"/>
    <w:rsid w:val="002A7D58"/>
    <w:rsid w:val="002A7EE5"/>
    <w:rsid w:val="002A7F2B"/>
    <w:rsid w:val="002A7F46"/>
    <w:rsid w:val="002B01F4"/>
    <w:rsid w:val="002B085B"/>
    <w:rsid w:val="002B0F2B"/>
    <w:rsid w:val="002B1281"/>
    <w:rsid w:val="002B2358"/>
    <w:rsid w:val="002B2784"/>
    <w:rsid w:val="002B4066"/>
    <w:rsid w:val="002B409A"/>
    <w:rsid w:val="002B4173"/>
    <w:rsid w:val="002B47CE"/>
    <w:rsid w:val="002B4BB7"/>
    <w:rsid w:val="002B4F02"/>
    <w:rsid w:val="002B52CB"/>
    <w:rsid w:val="002B57DD"/>
    <w:rsid w:val="002B5D4C"/>
    <w:rsid w:val="002B5FB2"/>
    <w:rsid w:val="002B69F2"/>
    <w:rsid w:val="002B6BA7"/>
    <w:rsid w:val="002B7156"/>
    <w:rsid w:val="002B77DF"/>
    <w:rsid w:val="002C0524"/>
    <w:rsid w:val="002C0CAA"/>
    <w:rsid w:val="002C11AD"/>
    <w:rsid w:val="002C2152"/>
    <w:rsid w:val="002C23AF"/>
    <w:rsid w:val="002C2A46"/>
    <w:rsid w:val="002C34E4"/>
    <w:rsid w:val="002C35F8"/>
    <w:rsid w:val="002C42DD"/>
    <w:rsid w:val="002C443E"/>
    <w:rsid w:val="002C4A01"/>
    <w:rsid w:val="002C4F52"/>
    <w:rsid w:val="002C54A7"/>
    <w:rsid w:val="002C6332"/>
    <w:rsid w:val="002C7AE4"/>
    <w:rsid w:val="002C7C88"/>
    <w:rsid w:val="002D0031"/>
    <w:rsid w:val="002D08A5"/>
    <w:rsid w:val="002D09B5"/>
    <w:rsid w:val="002D0F0B"/>
    <w:rsid w:val="002D1F0D"/>
    <w:rsid w:val="002D2E4E"/>
    <w:rsid w:val="002D31DA"/>
    <w:rsid w:val="002D3951"/>
    <w:rsid w:val="002D4327"/>
    <w:rsid w:val="002D4483"/>
    <w:rsid w:val="002D47FC"/>
    <w:rsid w:val="002D4953"/>
    <w:rsid w:val="002D4A2F"/>
    <w:rsid w:val="002D5F9A"/>
    <w:rsid w:val="002D61A8"/>
    <w:rsid w:val="002D68E0"/>
    <w:rsid w:val="002D6EBF"/>
    <w:rsid w:val="002D7F09"/>
    <w:rsid w:val="002E0778"/>
    <w:rsid w:val="002E0F87"/>
    <w:rsid w:val="002E1F0D"/>
    <w:rsid w:val="002E2133"/>
    <w:rsid w:val="002E2993"/>
    <w:rsid w:val="002E2F2F"/>
    <w:rsid w:val="002E3800"/>
    <w:rsid w:val="002E4016"/>
    <w:rsid w:val="002E406C"/>
    <w:rsid w:val="002E4803"/>
    <w:rsid w:val="002E4DC0"/>
    <w:rsid w:val="002E504D"/>
    <w:rsid w:val="002E517B"/>
    <w:rsid w:val="002E5A5C"/>
    <w:rsid w:val="002E5A73"/>
    <w:rsid w:val="002E631B"/>
    <w:rsid w:val="002E6475"/>
    <w:rsid w:val="002E6B5D"/>
    <w:rsid w:val="002E6CEA"/>
    <w:rsid w:val="002E6D4A"/>
    <w:rsid w:val="002E7526"/>
    <w:rsid w:val="002E7D92"/>
    <w:rsid w:val="002F04AC"/>
    <w:rsid w:val="002F0511"/>
    <w:rsid w:val="002F0901"/>
    <w:rsid w:val="002F098A"/>
    <w:rsid w:val="002F0D68"/>
    <w:rsid w:val="002F135B"/>
    <w:rsid w:val="002F1742"/>
    <w:rsid w:val="002F1893"/>
    <w:rsid w:val="002F19A8"/>
    <w:rsid w:val="002F1CFE"/>
    <w:rsid w:val="002F2025"/>
    <w:rsid w:val="002F227D"/>
    <w:rsid w:val="002F24CF"/>
    <w:rsid w:val="002F2A4D"/>
    <w:rsid w:val="002F2AB7"/>
    <w:rsid w:val="002F3ABD"/>
    <w:rsid w:val="002F3F2D"/>
    <w:rsid w:val="002F4629"/>
    <w:rsid w:val="002F541D"/>
    <w:rsid w:val="002F5E8E"/>
    <w:rsid w:val="002F642B"/>
    <w:rsid w:val="002F65AE"/>
    <w:rsid w:val="002F7317"/>
    <w:rsid w:val="002F75DA"/>
    <w:rsid w:val="002F7B70"/>
    <w:rsid w:val="00300332"/>
    <w:rsid w:val="0030034F"/>
    <w:rsid w:val="00300443"/>
    <w:rsid w:val="00300A1B"/>
    <w:rsid w:val="003019F9"/>
    <w:rsid w:val="00301A8C"/>
    <w:rsid w:val="00301AEB"/>
    <w:rsid w:val="00301F50"/>
    <w:rsid w:val="00301F94"/>
    <w:rsid w:val="003028AF"/>
    <w:rsid w:val="00303B17"/>
    <w:rsid w:val="00303C3C"/>
    <w:rsid w:val="00303D95"/>
    <w:rsid w:val="003057D1"/>
    <w:rsid w:val="00305875"/>
    <w:rsid w:val="003059A0"/>
    <w:rsid w:val="00306A2A"/>
    <w:rsid w:val="003077B7"/>
    <w:rsid w:val="00307B0E"/>
    <w:rsid w:val="00310046"/>
    <w:rsid w:val="00310305"/>
    <w:rsid w:val="00311182"/>
    <w:rsid w:val="00313705"/>
    <w:rsid w:val="0031373F"/>
    <w:rsid w:val="00313B11"/>
    <w:rsid w:val="00313EB0"/>
    <w:rsid w:val="0031440C"/>
    <w:rsid w:val="0031493C"/>
    <w:rsid w:val="00315A90"/>
    <w:rsid w:val="00315FF6"/>
    <w:rsid w:val="003163B4"/>
    <w:rsid w:val="00316517"/>
    <w:rsid w:val="00316F00"/>
    <w:rsid w:val="00317FA0"/>
    <w:rsid w:val="003205B6"/>
    <w:rsid w:val="00321255"/>
    <w:rsid w:val="0032128F"/>
    <w:rsid w:val="00321BE9"/>
    <w:rsid w:val="00322232"/>
    <w:rsid w:val="0032225B"/>
    <w:rsid w:val="003224DC"/>
    <w:rsid w:val="00322952"/>
    <w:rsid w:val="0032296E"/>
    <w:rsid w:val="00322C6E"/>
    <w:rsid w:val="00323B0D"/>
    <w:rsid w:val="00324460"/>
    <w:rsid w:val="0032467B"/>
    <w:rsid w:val="00324BF2"/>
    <w:rsid w:val="003256FC"/>
    <w:rsid w:val="00325F1A"/>
    <w:rsid w:val="003267AC"/>
    <w:rsid w:val="00326804"/>
    <w:rsid w:val="00326B27"/>
    <w:rsid w:val="00327307"/>
    <w:rsid w:val="00330684"/>
    <w:rsid w:val="00330858"/>
    <w:rsid w:val="003317A2"/>
    <w:rsid w:val="003317E6"/>
    <w:rsid w:val="00331F16"/>
    <w:rsid w:val="003320EA"/>
    <w:rsid w:val="00332534"/>
    <w:rsid w:val="003338FA"/>
    <w:rsid w:val="003343A1"/>
    <w:rsid w:val="00334E13"/>
    <w:rsid w:val="003354A0"/>
    <w:rsid w:val="00335F6C"/>
    <w:rsid w:val="0033711D"/>
    <w:rsid w:val="00337185"/>
    <w:rsid w:val="00337212"/>
    <w:rsid w:val="00337327"/>
    <w:rsid w:val="0033754E"/>
    <w:rsid w:val="00337670"/>
    <w:rsid w:val="00337BA0"/>
    <w:rsid w:val="0034020F"/>
    <w:rsid w:val="00340B6B"/>
    <w:rsid w:val="00340C77"/>
    <w:rsid w:val="0034310E"/>
    <w:rsid w:val="0034383E"/>
    <w:rsid w:val="00343877"/>
    <w:rsid w:val="00343981"/>
    <w:rsid w:val="00343A12"/>
    <w:rsid w:val="003453BF"/>
    <w:rsid w:val="00345A0D"/>
    <w:rsid w:val="00346A2E"/>
    <w:rsid w:val="00346A57"/>
    <w:rsid w:val="00347347"/>
    <w:rsid w:val="00347878"/>
    <w:rsid w:val="00350AA0"/>
    <w:rsid w:val="00350F17"/>
    <w:rsid w:val="00351DC0"/>
    <w:rsid w:val="00351E3E"/>
    <w:rsid w:val="00351F58"/>
    <w:rsid w:val="003520B9"/>
    <w:rsid w:val="0035238E"/>
    <w:rsid w:val="00352981"/>
    <w:rsid w:val="003529B7"/>
    <w:rsid w:val="00352B42"/>
    <w:rsid w:val="0035356D"/>
    <w:rsid w:val="00353831"/>
    <w:rsid w:val="00353E4D"/>
    <w:rsid w:val="00354883"/>
    <w:rsid w:val="0035558A"/>
    <w:rsid w:val="00355879"/>
    <w:rsid w:val="00355D72"/>
    <w:rsid w:val="003564ED"/>
    <w:rsid w:val="00356D17"/>
    <w:rsid w:val="003575B3"/>
    <w:rsid w:val="0036148D"/>
    <w:rsid w:val="003614E1"/>
    <w:rsid w:val="00361D9E"/>
    <w:rsid w:val="00361E17"/>
    <w:rsid w:val="003624F7"/>
    <w:rsid w:val="0036292D"/>
    <w:rsid w:val="00363AB3"/>
    <w:rsid w:val="003642BF"/>
    <w:rsid w:val="003643B7"/>
    <w:rsid w:val="0036478E"/>
    <w:rsid w:val="00364898"/>
    <w:rsid w:val="00364920"/>
    <w:rsid w:val="00364A8C"/>
    <w:rsid w:val="00364C70"/>
    <w:rsid w:val="00364C9C"/>
    <w:rsid w:val="00364EFE"/>
    <w:rsid w:val="00364FBB"/>
    <w:rsid w:val="003656B6"/>
    <w:rsid w:val="003657A1"/>
    <w:rsid w:val="00365CE4"/>
    <w:rsid w:val="00366D79"/>
    <w:rsid w:val="00367166"/>
    <w:rsid w:val="003672BA"/>
    <w:rsid w:val="0036791A"/>
    <w:rsid w:val="00367A50"/>
    <w:rsid w:val="003711E4"/>
    <w:rsid w:val="00371269"/>
    <w:rsid w:val="00371330"/>
    <w:rsid w:val="00371EB4"/>
    <w:rsid w:val="00372B15"/>
    <w:rsid w:val="003730DA"/>
    <w:rsid w:val="003744A8"/>
    <w:rsid w:val="0037451E"/>
    <w:rsid w:val="003746C7"/>
    <w:rsid w:val="00374D93"/>
    <w:rsid w:val="00375BB2"/>
    <w:rsid w:val="0037640E"/>
    <w:rsid w:val="0037695F"/>
    <w:rsid w:val="003803B6"/>
    <w:rsid w:val="003804EB"/>
    <w:rsid w:val="003808A4"/>
    <w:rsid w:val="00380AAB"/>
    <w:rsid w:val="00380C8F"/>
    <w:rsid w:val="00380F44"/>
    <w:rsid w:val="0038131C"/>
    <w:rsid w:val="003817CA"/>
    <w:rsid w:val="00381E7D"/>
    <w:rsid w:val="00382005"/>
    <w:rsid w:val="00383D6C"/>
    <w:rsid w:val="00384389"/>
    <w:rsid w:val="003843BD"/>
    <w:rsid w:val="003844FB"/>
    <w:rsid w:val="00385528"/>
    <w:rsid w:val="00385C28"/>
    <w:rsid w:val="00385C93"/>
    <w:rsid w:val="00386A21"/>
    <w:rsid w:val="00386A9B"/>
    <w:rsid w:val="003877CF"/>
    <w:rsid w:val="00387A1B"/>
    <w:rsid w:val="00390912"/>
    <w:rsid w:val="00390DCA"/>
    <w:rsid w:val="003912B7"/>
    <w:rsid w:val="00391718"/>
    <w:rsid w:val="00391810"/>
    <w:rsid w:val="00391C7B"/>
    <w:rsid w:val="00391D14"/>
    <w:rsid w:val="00392250"/>
    <w:rsid w:val="003925F4"/>
    <w:rsid w:val="00392FB5"/>
    <w:rsid w:val="00393989"/>
    <w:rsid w:val="003949F6"/>
    <w:rsid w:val="00395874"/>
    <w:rsid w:val="00395880"/>
    <w:rsid w:val="00396B79"/>
    <w:rsid w:val="00396BF3"/>
    <w:rsid w:val="00396E62"/>
    <w:rsid w:val="00396F47"/>
    <w:rsid w:val="003979C4"/>
    <w:rsid w:val="003A0042"/>
    <w:rsid w:val="003A09B1"/>
    <w:rsid w:val="003A0DB6"/>
    <w:rsid w:val="003A27FA"/>
    <w:rsid w:val="003A3161"/>
    <w:rsid w:val="003A33F4"/>
    <w:rsid w:val="003A3AB1"/>
    <w:rsid w:val="003A40D9"/>
    <w:rsid w:val="003A4E06"/>
    <w:rsid w:val="003A524F"/>
    <w:rsid w:val="003A6600"/>
    <w:rsid w:val="003A67E9"/>
    <w:rsid w:val="003A76C5"/>
    <w:rsid w:val="003A7EA2"/>
    <w:rsid w:val="003B0132"/>
    <w:rsid w:val="003B12BF"/>
    <w:rsid w:val="003B198F"/>
    <w:rsid w:val="003B1C2D"/>
    <w:rsid w:val="003B3B6A"/>
    <w:rsid w:val="003B3DC1"/>
    <w:rsid w:val="003B5A9F"/>
    <w:rsid w:val="003B6709"/>
    <w:rsid w:val="003B6F5F"/>
    <w:rsid w:val="003B7D49"/>
    <w:rsid w:val="003C030C"/>
    <w:rsid w:val="003C06B5"/>
    <w:rsid w:val="003C0FD4"/>
    <w:rsid w:val="003C1340"/>
    <w:rsid w:val="003C22E4"/>
    <w:rsid w:val="003C295E"/>
    <w:rsid w:val="003C3131"/>
    <w:rsid w:val="003C369A"/>
    <w:rsid w:val="003C3A62"/>
    <w:rsid w:val="003C3E25"/>
    <w:rsid w:val="003C4EB7"/>
    <w:rsid w:val="003C61CE"/>
    <w:rsid w:val="003C6AEF"/>
    <w:rsid w:val="003C6FF6"/>
    <w:rsid w:val="003C79FF"/>
    <w:rsid w:val="003D0161"/>
    <w:rsid w:val="003D0168"/>
    <w:rsid w:val="003D0E2A"/>
    <w:rsid w:val="003D1445"/>
    <w:rsid w:val="003D1C2B"/>
    <w:rsid w:val="003D22B1"/>
    <w:rsid w:val="003D4908"/>
    <w:rsid w:val="003D49FE"/>
    <w:rsid w:val="003D4B02"/>
    <w:rsid w:val="003D524A"/>
    <w:rsid w:val="003D5265"/>
    <w:rsid w:val="003D5268"/>
    <w:rsid w:val="003D5333"/>
    <w:rsid w:val="003D5483"/>
    <w:rsid w:val="003D5EDA"/>
    <w:rsid w:val="003D620D"/>
    <w:rsid w:val="003D63BE"/>
    <w:rsid w:val="003D6D09"/>
    <w:rsid w:val="003D70B6"/>
    <w:rsid w:val="003D7F88"/>
    <w:rsid w:val="003E006D"/>
    <w:rsid w:val="003E06C0"/>
    <w:rsid w:val="003E0924"/>
    <w:rsid w:val="003E4129"/>
    <w:rsid w:val="003E4628"/>
    <w:rsid w:val="003E48C2"/>
    <w:rsid w:val="003E582C"/>
    <w:rsid w:val="003E644B"/>
    <w:rsid w:val="003E6539"/>
    <w:rsid w:val="003E7C70"/>
    <w:rsid w:val="003E7CDD"/>
    <w:rsid w:val="003F0557"/>
    <w:rsid w:val="003F0868"/>
    <w:rsid w:val="003F0906"/>
    <w:rsid w:val="003F1431"/>
    <w:rsid w:val="003F1AC9"/>
    <w:rsid w:val="003F1B8A"/>
    <w:rsid w:val="003F2515"/>
    <w:rsid w:val="003F2559"/>
    <w:rsid w:val="003F258C"/>
    <w:rsid w:val="003F2F18"/>
    <w:rsid w:val="003F39CE"/>
    <w:rsid w:val="003F58A3"/>
    <w:rsid w:val="003F6BC1"/>
    <w:rsid w:val="003F6E36"/>
    <w:rsid w:val="003F7288"/>
    <w:rsid w:val="003F75EC"/>
    <w:rsid w:val="003F796A"/>
    <w:rsid w:val="003F7ED7"/>
    <w:rsid w:val="00400038"/>
    <w:rsid w:val="004002B0"/>
    <w:rsid w:val="00400335"/>
    <w:rsid w:val="0040040A"/>
    <w:rsid w:val="004006B8"/>
    <w:rsid w:val="00400C3B"/>
    <w:rsid w:val="004010A1"/>
    <w:rsid w:val="00401D0D"/>
    <w:rsid w:val="00402AA9"/>
    <w:rsid w:val="00403B45"/>
    <w:rsid w:val="00403D87"/>
    <w:rsid w:val="00404159"/>
    <w:rsid w:val="004041B8"/>
    <w:rsid w:val="00404EF9"/>
    <w:rsid w:val="00405DD2"/>
    <w:rsid w:val="004060E0"/>
    <w:rsid w:val="004062BC"/>
    <w:rsid w:val="00406E5A"/>
    <w:rsid w:val="004070A1"/>
    <w:rsid w:val="00407103"/>
    <w:rsid w:val="004073DC"/>
    <w:rsid w:val="0040792A"/>
    <w:rsid w:val="00407B69"/>
    <w:rsid w:val="00407BF5"/>
    <w:rsid w:val="004104B9"/>
    <w:rsid w:val="00410CAA"/>
    <w:rsid w:val="00410D01"/>
    <w:rsid w:val="004110F4"/>
    <w:rsid w:val="004120B5"/>
    <w:rsid w:val="0041233A"/>
    <w:rsid w:val="00412940"/>
    <w:rsid w:val="0041340C"/>
    <w:rsid w:val="00414710"/>
    <w:rsid w:val="00414D57"/>
    <w:rsid w:val="004156ED"/>
    <w:rsid w:val="004157F9"/>
    <w:rsid w:val="00415846"/>
    <w:rsid w:val="00415F44"/>
    <w:rsid w:val="0041639F"/>
    <w:rsid w:val="0041640B"/>
    <w:rsid w:val="00416569"/>
    <w:rsid w:val="00416AD6"/>
    <w:rsid w:val="004177EE"/>
    <w:rsid w:val="00417879"/>
    <w:rsid w:val="004178E2"/>
    <w:rsid w:val="00420206"/>
    <w:rsid w:val="00420244"/>
    <w:rsid w:val="0042129F"/>
    <w:rsid w:val="00421F52"/>
    <w:rsid w:val="0042220C"/>
    <w:rsid w:val="00422E86"/>
    <w:rsid w:val="0042365B"/>
    <w:rsid w:val="00424967"/>
    <w:rsid w:val="00424D08"/>
    <w:rsid w:val="00425298"/>
    <w:rsid w:val="00425E87"/>
    <w:rsid w:val="00426384"/>
    <w:rsid w:val="004268BA"/>
    <w:rsid w:val="004271E8"/>
    <w:rsid w:val="00427FBF"/>
    <w:rsid w:val="0043035F"/>
    <w:rsid w:val="00430F44"/>
    <w:rsid w:val="00431782"/>
    <w:rsid w:val="00431B05"/>
    <w:rsid w:val="00431F62"/>
    <w:rsid w:val="00432301"/>
    <w:rsid w:val="00432BCE"/>
    <w:rsid w:val="00432C1F"/>
    <w:rsid w:val="00432D24"/>
    <w:rsid w:val="00433798"/>
    <w:rsid w:val="00433EF7"/>
    <w:rsid w:val="00433F26"/>
    <w:rsid w:val="0043449D"/>
    <w:rsid w:val="00434566"/>
    <w:rsid w:val="00435149"/>
    <w:rsid w:val="00435C59"/>
    <w:rsid w:val="00436E87"/>
    <w:rsid w:val="00437A28"/>
    <w:rsid w:val="00440476"/>
    <w:rsid w:val="004408B0"/>
    <w:rsid w:val="00441058"/>
    <w:rsid w:val="004417E8"/>
    <w:rsid w:val="00441E71"/>
    <w:rsid w:val="004429ED"/>
    <w:rsid w:val="004432D2"/>
    <w:rsid w:val="004433EC"/>
    <w:rsid w:val="00443637"/>
    <w:rsid w:val="0044378F"/>
    <w:rsid w:val="004437E2"/>
    <w:rsid w:val="00443A29"/>
    <w:rsid w:val="00444517"/>
    <w:rsid w:val="00444999"/>
    <w:rsid w:val="00444FEB"/>
    <w:rsid w:val="00445096"/>
    <w:rsid w:val="0044551E"/>
    <w:rsid w:val="004457E4"/>
    <w:rsid w:val="00445ECC"/>
    <w:rsid w:val="00446EB5"/>
    <w:rsid w:val="004472E2"/>
    <w:rsid w:val="00447ADD"/>
    <w:rsid w:val="00450318"/>
    <w:rsid w:val="00450380"/>
    <w:rsid w:val="0045063B"/>
    <w:rsid w:val="004508AB"/>
    <w:rsid w:val="00450E60"/>
    <w:rsid w:val="004515F3"/>
    <w:rsid w:val="00452688"/>
    <w:rsid w:val="00452893"/>
    <w:rsid w:val="00452F8F"/>
    <w:rsid w:val="00452FF5"/>
    <w:rsid w:val="004543A1"/>
    <w:rsid w:val="00454BCA"/>
    <w:rsid w:val="00455558"/>
    <w:rsid w:val="00455DC7"/>
    <w:rsid w:val="004564F1"/>
    <w:rsid w:val="0045731E"/>
    <w:rsid w:val="004573CF"/>
    <w:rsid w:val="004579FD"/>
    <w:rsid w:val="00457D33"/>
    <w:rsid w:val="004603F3"/>
    <w:rsid w:val="0046059E"/>
    <w:rsid w:val="004608F7"/>
    <w:rsid w:val="00460C58"/>
    <w:rsid w:val="00461448"/>
    <w:rsid w:val="00462021"/>
    <w:rsid w:val="00462794"/>
    <w:rsid w:val="00462815"/>
    <w:rsid w:val="00462F1D"/>
    <w:rsid w:val="004636B7"/>
    <w:rsid w:val="00466B2A"/>
    <w:rsid w:val="00467A2E"/>
    <w:rsid w:val="00470159"/>
    <w:rsid w:val="004705AE"/>
    <w:rsid w:val="00470B56"/>
    <w:rsid w:val="00470B83"/>
    <w:rsid w:val="00471404"/>
    <w:rsid w:val="00472339"/>
    <w:rsid w:val="00472CA7"/>
    <w:rsid w:val="00473115"/>
    <w:rsid w:val="004736E5"/>
    <w:rsid w:val="00473C1D"/>
    <w:rsid w:val="00473FFB"/>
    <w:rsid w:val="004748FF"/>
    <w:rsid w:val="00475667"/>
    <w:rsid w:val="00475C93"/>
    <w:rsid w:val="00476E43"/>
    <w:rsid w:val="004773BF"/>
    <w:rsid w:val="00477B41"/>
    <w:rsid w:val="004802A7"/>
    <w:rsid w:val="00480845"/>
    <w:rsid w:val="00480D26"/>
    <w:rsid w:val="004815DC"/>
    <w:rsid w:val="004819D8"/>
    <w:rsid w:val="00482260"/>
    <w:rsid w:val="00482422"/>
    <w:rsid w:val="00482ACD"/>
    <w:rsid w:val="00483805"/>
    <w:rsid w:val="00483CAE"/>
    <w:rsid w:val="00484EC3"/>
    <w:rsid w:val="00485052"/>
    <w:rsid w:val="0048512C"/>
    <w:rsid w:val="00485796"/>
    <w:rsid w:val="00485B09"/>
    <w:rsid w:val="004864E0"/>
    <w:rsid w:val="004867BC"/>
    <w:rsid w:val="004869AF"/>
    <w:rsid w:val="00486B07"/>
    <w:rsid w:val="00486B24"/>
    <w:rsid w:val="004870C7"/>
    <w:rsid w:val="004915C1"/>
    <w:rsid w:val="00491B45"/>
    <w:rsid w:val="00492F0F"/>
    <w:rsid w:val="0049435F"/>
    <w:rsid w:val="004943CA"/>
    <w:rsid w:val="0049583E"/>
    <w:rsid w:val="00495848"/>
    <w:rsid w:val="0049587C"/>
    <w:rsid w:val="00495EA5"/>
    <w:rsid w:val="00496474"/>
    <w:rsid w:val="0049696E"/>
    <w:rsid w:val="0049775F"/>
    <w:rsid w:val="00497B91"/>
    <w:rsid w:val="004A06AF"/>
    <w:rsid w:val="004A1505"/>
    <w:rsid w:val="004A219B"/>
    <w:rsid w:val="004A2D38"/>
    <w:rsid w:val="004A3FEE"/>
    <w:rsid w:val="004A4156"/>
    <w:rsid w:val="004A4838"/>
    <w:rsid w:val="004A4D3B"/>
    <w:rsid w:val="004A5AC9"/>
    <w:rsid w:val="004A5BE9"/>
    <w:rsid w:val="004A6631"/>
    <w:rsid w:val="004A6C77"/>
    <w:rsid w:val="004A75A5"/>
    <w:rsid w:val="004A7924"/>
    <w:rsid w:val="004A7D77"/>
    <w:rsid w:val="004A7F12"/>
    <w:rsid w:val="004B0A10"/>
    <w:rsid w:val="004B1149"/>
    <w:rsid w:val="004B1714"/>
    <w:rsid w:val="004B184D"/>
    <w:rsid w:val="004B226B"/>
    <w:rsid w:val="004B4484"/>
    <w:rsid w:val="004B5398"/>
    <w:rsid w:val="004B5419"/>
    <w:rsid w:val="004B57EF"/>
    <w:rsid w:val="004B5DDD"/>
    <w:rsid w:val="004B6AFE"/>
    <w:rsid w:val="004B6FCF"/>
    <w:rsid w:val="004B707E"/>
    <w:rsid w:val="004B717A"/>
    <w:rsid w:val="004C0BA1"/>
    <w:rsid w:val="004C146C"/>
    <w:rsid w:val="004C1A4A"/>
    <w:rsid w:val="004C1C55"/>
    <w:rsid w:val="004C1C5E"/>
    <w:rsid w:val="004C251F"/>
    <w:rsid w:val="004C2652"/>
    <w:rsid w:val="004C414B"/>
    <w:rsid w:val="004C4361"/>
    <w:rsid w:val="004C4389"/>
    <w:rsid w:val="004C4601"/>
    <w:rsid w:val="004C4856"/>
    <w:rsid w:val="004C4C45"/>
    <w:rsid w:val="004C4CBE"/>
    <w:rsid w:val="004C5549"/>
    <w:rsid w:val="004C5554"/>
    <w:rsid w:val="004C593E"/>
    <w:rsid w:val="004C697A"/>
    <w:rsid w:val="004C6E8C"/>
    <w:rsid w:val="004C734F"/>
    <w:rsid w:val="004C7FC3"/>
    <w:rsid w:val="004D06C8"/>
    <w:rsid w:val="004D24A8"/>
    <w:rsid w:val="004D27EA"/>
    <w:rsid w:val="004D2F0B"/>
    <w:rsid w:val="004D331E"/>
    <w:rsid w:val="004D3360"/>
    <w:rsid w:val="004D3EE5"/>
    <w:rsid w:val="004D413D"/>
    <w:rsid w:val="004D4217"/>
    <w:rsid w:val="004D4541"/>
    <w:rsid w:val="004D467D"/>
    <w:rsid w:val="004D53E9"/>
    <w:rsid w:val="004D58C4"/>
    <w:rsid w:val="004D591B"/>
    <w:rsid w:val="004D5ABF"/>
    <w:rsid w:val="004D5CB0"/>
    <w:rsid w:val="004D6586"/>
    <w:rsid w:val="004D6C7D"/>
    <w:rsid w:val="004D7868"/>
    <w:rsid w:val="004D7BE3"/>
    <w:rsid w:val="004D7DB2"/>
    <w:rsid w:val="004E0805"/>
    <w:rsid w:val="004E0FC6"/>
    <w:rsid w:val="004E10FB"/>
    <w:rsid w:val="004E1B5E"/>
    <w:rsid w:val="004E206C"/>
    <w:rsid w:val="004E285C"/>
    <w:rsid w:val="004E2B51"/>
    <w:rsid w:val="004E2D9E"/>
    <w:rsid w:val="004E2EB5"/>
    <w:rsid w:val="004E3267"/>
    <w:rsid w:val="004E3F2F"/>
    <w:rsid w:val="004E41F3"/>
    <w:rsid w:val="004E46C4"/>
    <w:rsid w:val="004E5B05"/>
    <w:rsid w:val="004E5F93"/>
    <w:rsid w:val="004E6731"/>
    <w:rsid w:val="004E6E10"/>
    <w:rsid w:val="004E7234"/>
    <w:rsid w:val="004E7BB4"/>
    <w:rsid w:val="004E7DF1"/>
    <w:rsid w:val="004F0098"/>
    <w:rsid w:val="004F0989"/>
    <w:rsid w:val="004F0A11"/>
    <w:rsid w:val="004F0CB9"/>
    <w:rsid w:val="004F118F"/>
    <w:rsid w:val="004F1259"/>
    <w:rsid w:val="004F1EC5"/>
    <w:rsid w:val="004F2E7B"/>
    <w:rsid w:val="004F2EF3"/>
    <w:rsid w:val="004F35B2"/>
    <w:rsid w:val="004F3775"/>
    <w:rsid w:val="004F3895"/>
    <w:rsid w:val="004F4169"/>
    <w:rsid w:val="004F5365"/>
    <w:rsid w:val="004F5948"/>
    <w:rsid w:val="004F5AFB"/>
    <w:rsid w:val="004F6201"/>
    <w:rsid w:val="004F62CB"/>
    <w:rsid w:val="004F636F"/>
    <w:rsid w:val="004F6779"/>
    <w:rsid w:val="004F67D3"/>
    <w:rsid w:val="004F6B8F"/>
    <w:rsid w:val="004F6FC6"/>
    <w:rsid w:val="004F733C"/>
    <w:rsid w:val="004F77E6"/>
    <w:rsid w:val="004F7E71"/>
    <w:rsid w:val="0050011A"/>
    <w:rsid w:val="00500365"/>
    <w:rsid w:val="005006EB"/>
    <w:rsid w:val="005008C1"/>
    <w:rsid w:val="00500B6F"/>
    <w:rsid w:val="00500CE7"/>
    <w:rsid w:val="00500D7A"/>
    <w:rsid w:val="00501129"/>
    <w:rsid w:val="005012AE"/>
    <w:rsid w:val="005017AC"/>
    <w:rsid w:val="00501883"/>
    <w:rsid w:val="00501DAF"/>
    <w:rsid w:val="00503364"/>
    <w:rsid w:val="00503F41"/>
    <w:rsid w:val="005050FD"/>
    <w:rsid w:val="00505357"/>
    <w:rsid w:val="00505DA8"/>
    <w:rsid w:val="0050624E"/>
    <w:rsid w:val="00506620"/>
    <w:rsid w:val="00506C10"/>
    <w:rsid w:val="00506D77"/>
    <w:rsid w:val="00506DC4"/>
    <w:rsid w:val="00506EDA"/>
    <w:rsid w:val="0050728D"/>
    <w:rsid w:val="00507AFC"/>
    <w:rsid w:val="00510043"/>
    <w:rsid w:val="00510C62"/>
    <w:rsid w:val="00511A02"/>
    <w:rsid w:val="00511BE2"/>
    <w:rsid w:val="0051207A"/>
    <w:rsid w:val="005127CE"/>
    <w:rsid w:val="00512BA7"/>
    <w:rsid w:val="00512F0E"/>
    <w:rsid w:val="005130D7"/>
    <w:rsid w:val="005138B6"/>
    <w:rsid w:val="00513C2D"/>
    <w:rsid w:val="005155E7"/>
    <w:rsid w:val="00516155"/>
    <w:rsid w:val="0052042D"/>
    <w:rsid w:val="00521130"/>
    <w:rsid w:val="0052124C"/>
    <w:rsid w:val="00521883"/>
    <w:rsid w:val="00521EB6"/>
    <w:rsid w:val="005222BC"/>
    <w:rsid w:val="00522305"/>
    <w:rsid w:val="00522DBF"/>
    <w:rsid w:val="00524949"/>
    <w:rsid w:val="0052501D"/>
    <w:rsid w:val="0052513A"/>
    <w:rsid w:val="0052594A"/>
    <w:rsid w:val="005259FB"/>
    <w:rsid w:val="00526033"/>
    <w:rsid w:val="00526802"/>
    <w:rsid w:val="00526811"/>
    <w:rsid w:val="00526BAF"/>
    <w:rsid w:val="005270B3"/>
    <w:rsid w:val="00530B5E"/>
    <w:rsid w:val="00530F70"/>
    <w:rsid w:val="005318F4"/>
    <w:rsid w:val="005325FC"/>
    <w:rsid w:val="00532785"/>
    <w:rsid w:val="00532F2F"/>
    <w:rsid w:val="00533852"/>
    <w:rsid w:val="00533B45"/>
    <w:rsid w:val="00533B5E"/>
    <w:rsid w:val="00533D49"/>
    <w:rsid w:val="00534FB6"/>
    <w:rsid w:val="005352CF"/>
    <w:rsid w:val="005354B0"/>
    <w:rsid w:val="0053555D"/>
    <w:rsid w:val="0053596B"/>
    <w:rsid w:val="00535F1E"/>
    <w:rsid w:val="00536284"/>
    <w:rsid w:val="0053628B"/>
    <w:rsid w:val="00536636"/>
    <w:rsid w:val="00536858"/>
    <w:rsid w:val="00536A55"/>
    <w:rsid w:val="005374BD"/>
    <w:rsid w:val="00537892"/>
    <w:rsid w:val="005401A1"/>
    <w:rsid w:val="00540674"/>
    <w:rsid w:val="005408D8"/>
    <w:rsid w:val="0054096D"/>
    <w:rsid w:val="00541E17"/>
    <w:rsid w:val="00542221"/>
    <w:rsid w:val="0054223D"/>
    <w:rsid w:val="0054257C"/>
    <w:rsid w:val="0054394C"/>
    <w:rsid w:val="00543A26"/>
    <w:rsid w:val="005441CB"/>
    <w:rsid w:val="00544C74"/>
    <w:rsid w:val="00545F48"/>
    <w:rsid w:val="00546374"/>
    <w:rsid w:val="00546737"/>
    <w:rsid w:val="00546EF6"/>
    <w:rsid w:val="00547AD7"/>
    <w:rsid w:val="005507D5"/>
    <w:rsid w:val="00551553"/>
    <w:rsid w:val="005515D2"/>
    <w:rsid w:val="00551CAC"/>
    <w:rsid w:val="005525BD"/>
    <w:rsid w:val="005528B1"/>
    <w:rsid w:val="00552C07"/>
    <w:rsid w:val="0055337E"/>
    <w:rsid w:val="005537BC"/>
    <w:rsid w:val="00553E50"/>
    <w:rsid w:val="0055408A"/>
    <w:rsid w:val="0055410B"/>
    <w:rsid w:val="0055422F"/>
    <w:rsid w:val="00554351"/>
    <w:rsid w:val="005544A4"/>
    <w:rsid w:val="00554C61"/>
    <w:rsid w:val="005552C3"/>
    <w:rsid w:val="00555981"/>
    <w:rsid w:val="00556050"/>
    <w:rsid w:val="00556429"/>
    <w:rsid w:val="00556A20"/>
    <w:rsid w:val="00556AE9"/>
    <w:rsid w:val="005571DF"/>
    <w:rsid w:val="00560C90"/>
    <w:rsid w:val="005612AB"/>
    <w:rsid w:val="00561AC5"/>
    <w:rsid w:val="0056223D"/>
    <w:rsid w:val="00562555"/>
    <w:rsid w:val="00563004"/>
    <w:rsid w:val="00563425"/>
    <w:rsid w:val="00563D23"/>
    <w:rsid w:val="00564378"/>
    <w:rsid w:val="005645B3"/>
    <w:rsid w:val="0056555F"/>
    <w:rsid w:val="00565CDD"/>
    <w:rsid w:val="00565EC1"/>
    <w:rsid w:val="005675DA"/>
    <w:rsid w:val="005678FC"/>
    <w:rsid w:val="00567BD1"/>
    <w:rsid w:val="005702C6"/>
    <w:rsid w:val="0057038E"/>
    <w:rsid w:val="005703AA"/>
    <w:rsid w:val="00570C81"/>
    <w:rsid w:val="00570F21"/>
    <w:rsid w:val="00571E5B"/>
    <w:rsid w:val="00571FFB"/>
    <w:rsid w:val="00572068"/>
    <w:rsid w:val="00573011"/>
    <w:rsid w:val="00573E59"/>
    <w:rsid w:val="0057455D"/>
    <w:rsid w:val="0057465D"/>
    <w:rsid w:val="00574CD0"/>
    <w:rsid w:val="00575C15"/>
    <w:rsid w:val="00576DB9"/>
    <w:rsid w:val="00577447"/>
    <w:rsid w:val="005775A2"/>
    <w:rsid w:val="00580C3E"/>
    <w:rsid w:val="00581218"/>
    <w:rsid w:val="00581470"/>
    <w:rsid w:val="00581502"/>
    <w:rsid w:val="0058186C"/>
    <w:rsid w:val="00581BD3"/>
    <w:rsid w:val="00583497"/>
    <w:rsid w:val="00583A32"/>
    <w:rsid w:val="005843C8"/>
    <w:rsid w:val="00584418"/>
    <w:rsid w:val="00584664"/>
    <w:rsid w:val="005849C3"/>
    <w:rsid w:val="00584F99"/>
    <w:rsid w:val="00585500"/>
    <w:rsid w:val="00585722"/>
    <w:rsid w:val="0058628E"/>
    <w:rsid w:val="00586DB2"/>
    <w:rsid w:val="00586EB5"/>
    <w:rsid w:val="00587240"/>
    <w:rsid w:val="005877C5"/>
    <w:rsid w:val="00587922"/>
    <w:rsid w:val="00587C2A"/>
    <w:rsid w:val="00587E28"/>
    <w:rsid w:val="005908DC"/>
    <w:rsid w:val="0059098D"/>
    <w:rsid w:val="005924A3"/>
    <w:rsid w:val="005927A1"/>
    <w:rsid w:val="00592DF3"/>
    <w:rsid w:val="005932E5"/>
    <w:rsid w:val="00593E6D"/>
    <w:rsid w:val="005941F7"/>
    <w:rsid w:val="0059449E"/>
    <w:rsid w:val="00596590"/>
    <w:rsid w:val="005973B2"/>
    <w:rsid w:val="005977CF"/>
    <w:rsid w:val="00597856"/>
    <w:rsid w:val="00597E29"/>
    <w:rsid w:val="005A0C48"/>
    <w:rsid w:val="005A1C89"/>
    <w:rsid w:val="005A28E8"/>
    <w:rsid w:val="005A4180"/>
    <w:rsid w:val="005A4BBB"/>
    <w:rsid w:val="005A534D"/>
    <w:rsid w:val="005A538F"/>
    <w:rsid w:val="005A6A49"/>
    <w:rsid w:val="005A7A62"/>
    <w:rsid w:val="005A7CAD"/>
    <w:rsid w:val="005A7FC9"/>
    <w:rsid w:val="005B00F1"/>
    <w:rsid w:val="005B01DD"/>
    <w:rsid w:val="005B0AF5"/>
    <w:rsid w:val="005B1607"/>
    <w:rsid w:val="005B1B8F"/>
    <w:rsid w:val="005B22C3"/>
    <w:rsid w:val="005B22D2"/>
    <w:rsid w:val="005B2857"/>
    <w:rsid w:val="005B3026"/>
    <w:rsid w:val="005B3170"/>
    <w:rsid w:val="005B4A18"/>
    <w:rsid w:val="005B5FDF"/>
    <w:rsid w:val="005B6009"/>
    <w:rsid w:val="005B6461"/>
    <w:rsid w:val="005B6A3E"/>
    <w:rsid w:val="005B7702"/>
    <w:rsid w:val="005B7F66"/>
    <w:rsid w:val="005C0039"/>
    <w:rsid w:val="005C1007"/>
    <w:rsid w:val="005C109A"/>
    <w:rsid w:val="005C17D4"/>
    <w:rsid w:val="005C1941"/>
    <w:rsid w:val="005C1EF7"/>
    <w:rsid w:val="005C223A"/>
    <w:rsid w:val="005C2F3F"/>
    <w:rsid w:val="005C3529"/>
    <w:rsid w:val="005C35F1"/>
    <w:rsid w:val="005C3A58"/>
    <w:rsid w:val="005C3D3A"/>
    <w:rsid w:val="005C44A4"/>
    <w:rsid w:val="005C46AD"/>
    <w:rsid w:val="005C4DD7"/>
    <w:rsid w:val="005C4DEE"/>
    <w:rsid w:val="005C5209"/>
    <w:rsid w:val="005C5470"/>
    <w:rsid w:val="005C5ACA"/>
    <w:rsid w:val="005C6B48"/>
    <w:rsid w:val="005C76D6"/>
    <w:rsid w:val="005C7896"/>
    <w:rsid w:val="005D00B3"/>
    <w:rsid w:val="005D037A"/>
    <w:rsid w:val="005D08E2"/>
    <w:rsid w:val="005D0F22"/>
    <w:rsid w:val="005D170F"/>
    <w:rsid w:val="005D18CC"/>
    <w:rsid w:val="005D1AC7"/>
    <w:rsid w:val="005D1FA5"/>
    <w:rsid w:val="005D2029"/>
    <w:rsid w:val="005D33F9"/>
    <w:rsid w:val="005D3F8D"/>
    <w:rsid w:val="005D423C"/>
    <w:rsid w:val="005D530F"/>
    <w:rsid w:val="005D5F05"/>
    <w:rsid w:val="005D62E0"/>
    <w:rsid w:val="005D63D9"/>
    <w:rsid w:val="005D6A37"/>
    <w:rsid w:val="005D723F"/>
    <w:rsid w:val="005D742A"/>
    <w:rsid w:val="005D7445"/>
    <w:rsid w:val="005E0013"/>
    <w:rsid w:val="005E057F"/>
    <w:rsid w:val="005E0827"/>
    <w:rsid w:val="005E0A11"/>
    <w:rsid w:val="005E1117"/>
    <w:rsid w:val="005E1798"/>
    <w:rsid w:val="005E1994"/>
    <w:rsid w:val="005E2C28"/>
    <w:rsid w:val="005E4AA4"/>
    <w:rsid w:val="005E4BA2"/>
    <w:rsid w:val="005E5018"/>
    <w:rsid w:val="005E504C"/>
    <w:rsid w:val="005E62D6"/>
    <w:rsid w:val="005E6D8C"/>
    <w:rsid w:val="005E6FD1"/>
    <w:rsid w:val="005E70B3"/>
    <w:rsid w:val="005E7650"/>
    <w:rsid w:val="005E7741"/>
    <w:rsid w:val="005E77EB"/>
    <w:rsid w:val="005E7A81"/>
    <w:rsid w:val="005F02F3"/>
    <w:rsid w:val="005F042B"/>
    <w:rsid w:val="005F11BD"/>
    <w:rsid w:val="005F15F4"/>
    <w:rsid w:val="005F1ABB"/>
    <w:rsid w:val="005F1E48"/>
    <w:rsid w:val="005F22C9"/>
    <w:rsid w:val="005F2BE8"/>
    <w:rsid w:val="005F2DC6"/>
    <w:rsid w:val="005F5441"/>
    <w:rsid w:val="005F5D3E"/>
    <w:rsid w:val="005F6F4C"/>
    <w:rsid w:val="005F7564"/>
    <w:rsid w:val="005F7614"/>
    <w:rsid w:val="00600CD2"/>
    <w:rsid w:val="00600D4A"/>
    <w:rsid w:val="00600F47"/>
    <w:rsid w:val="00601473"/>
    <w:rsid w:val="006028A1"/>
    <w:rsid w:val="00602D22"/>
    <w:rsid w:val="0060313B"/>
    <w:rsid w:val="006040E2"/>
    <w:rsid w:val="00604405"/>
    <w:rsid w:val="00604614"/>
    <w:rsid w:val="0060559A"/>
    <w:rsid w:val="0060565F"/>
    <w:rsid w:val="006057B7"/>
    <w:rsid w:val="006059B0"/>
    <w:rsid w:val="00605BA2"/>
    <w:rsid w:val="006065C3"/>
    <w:rsid w:val="00606A67"/>
    <w:rsid w:val="00606B82"/>
    <w:rsid w:val="006070B4"/>
    <w:rsid w:val="0061031B"/>
    <w:rsid w:val="006103C0"/>
    <w:rsid w:val="00610BD1"/>
    <w:rsid w:val="00611C93"/>
    <w:rsid w:val="006131E4"/>
    <w:rsid w:val="006135A8"/>
    <w:rsid w:val="0061410E"/>
    <w:rsid w:val="00614AEE"/>
    <w:rsid w:val="00614DAC"/>
    <w:rsid w:val="00614EDC"/>
    <w:rsid w:val="00615AAF"/>
    <w:rsid w:val="00615B8A"/>
    <w:rsid w:val="00615D4F"/>
    <w:rsid w:val="00616300"/>
    <w:rsid w:val="00616D2C"/>
    <w:rsid w:val="00617006"/>
    <w:rsid w:val="00617057"/>
    <w:rsid w:val="00617175"/>
    <w:rsid w:val="00617E04"/>
    <w:rsid w:val="00617F1F"/>
    <w:rsid w:val="006210E4"/>
    <w:rsid w:val="00621394"/>
    <w:rsid w:val="0062177D"/>
    <w:rsid w:val="006217E1"/>
    <w:rsid w:val="006224FB"/>
    <w:rsid w:val="00622625"/>
    <w:rsid w:val="006229C1"/>
    <w:rsid w:val="006230E1"/>
    <w:rsid w:val="00623237"/>
    <w:rsid w:val="006260F5"/>
    <w:rsid w:val="00626BB8"/>
    <w:rsid w:val="00626C3F"/>
    <w:rsid w:val="006271C5"/>
    <w:rsid w:val="0062749A"/>
    <w:rsid w:val="00627724"/>
    <w:rsid w:val="00627E36"/>
    <w:rsid w:val="00630787"/>
    <w:rsid w:val="00632056"/>
    <w:rsid w:val="0063289C"/>
    <w:rsid w:val="006329D9"/>
    <w:rsid w:val="00632EDD"/>
    <w:rsid w:val="00633966"/>
    <w:rsid w:val="00633978"/>
    <w:rsid w:val="00633E1F"/>
    <w:rsid w:val="00634C39"/>
    <w:rsid w:val="00635245"/>
    <w:rsid w:val="006355C8"/>
    <w:rsid w:val="00635AC0"/>
    <w:rsid w:val="00635CE8"/>
    <w:rsid w:val="00636638"/>
    <w:rsid w:val="00636D0F"/>
    <w:rsid w:val="006374FB"/>
    <w:rsid w:val="00637539"/>
    <w:rsid w:val="00637A1C"/>
    <w:rsid w:val="006405F6"/>
    <w:rsid w:val="00640F17"/>
    <w:rsid w:val="00641055"/>
    <w:rsid w:val="00641FB6"/>
    <w:rsid w:val="0064248A"/>
    <w:rsid w:val="0064274F"/>
    <w:rsid w:val="00642B07"/>
    <w:rsid w:val="006438A6"/>
    <w:rsid w:val="0064396D"/>
    <w:rsid w:val="0064441E"/>
    <w:rsid w:val="0064442F"/>
    <w:rsid w:val="00644633"/>
    <w:rsid w:val="00644CD2"/>
    <w:rsid w:val="00645414"/>
    <w:rsid w:val="006465CA"/>
    <w:rsid w:val="0064693F"/>
    <w:rsid w:val="00646ACB"/>
    <w:rsid w:val="00647F2E"/>
    <w:rsid w:val="00647FFB"/>
    <w:rsid w:val="00650E6E"/>
    <w:rsid w:val="006522DF"/>
    <w:rsid w:val="00652772"/>
    <w:rsid w:val="006532E5"/>
    <w:rsid w:val="006537DE"/>
    <w:rsid w:val="00653BFB"/>
    <w:rsid w:val="00653E7D"/>
    <w:rsid w:val="006545B5"/>
    <w:rsid w:val="00655194"/>
    <w:rsid w:val="00655A53"/>
    <w:rsid w:val="00655CFE"/>
    <w:rsid w:val="006562C4"/>
    <w:rsid w:val="00656C1F"/>
    <w:rsid w:val="00656D70"/>
    <w:rsid w:val="00657432"/>
    <w:rsid w:val="006575C0"/>
    <w:rsid w:val="0065780E"/>
    <w:rsid w:val="006600EC"/>
    <w:rsid w:val="006604E5"/>
    <w:rsid w:val="0066171B"/>
    <w:rsid w:val="00661AF6"/>
    <w:rsid w:val="00661C99"/>
    <w:rsid w:val="006627B8"/>
    <w:rsid w:val="00662E64"/>
    <w:rsid w:val="00662EE1"/>
    <w:rsid w:val="006630C9"/>
    <w:rsid w:val="00663258"/>
    <w:rsid w:val="00663CF3"/>
    <w:rsid w:val="00663E24"/>
    <w:rsid w:val="00663E29"/>
    <w:rsid w:val="00663F82"/>
    <w:rsid w:val="00664398"/>
    <w:rsid w:val="006647C5"/>
    <w:rsid w:val="0066491E"/>
    <w:rsid w:val="00666670"/>
    <w:rsid w:val="006668EA"/>
    <w:rsid w:val="00666A17"/>
    <w:rsid w:val="00667D21"/>
    <w:rsid w:val="0067067D"/>
    <w:rsid w:val="00670CAA"/>
    <w:rsid w:val="006712D1"/>
    <w:rsid w:val="0067196A"/>
    <w:rsid w:val="00671C4E"/>
    <w:rsid w:val="00672B77"/>
    <w:rsid w:val="00672F08"/>
    <w:rsid w:val="006731FC"/>
    <w:rsid w:val="00673470"/>
    <w:rsid w:val="006739FA"/>
    <w:rsid w:val="00674DEE"/>
    <w:rsid w:val="00675BE1"/>
    <w:rsid w:val="00675EF5"/>
    <w:rsid w:val="0067636B"/>
    <w:rsid w:val="0067637C"/>
    <w:rsid w:val="00676D63"/>
    <w:rsid w:val="00677898"/>
    <w:rsid w:val="00677BF3"/>
    <w:rsid w:val="00677C83"/>
    <w:rsid w:val="006802F8"/>
    <w:rsid w:val="006804A3"/>
    <w:rsid w:val="00681958"/>
    <w:rsid w:val="00681D2D"/>
    <w:rsid w:val="00681DEF"/>
    <w:rsid w:val="00682023"/>
    <w:rsid w:val="006824E5"/>
    <w:rsid w:val="00682E1A"/>
    <w:rsid w:val="0068355D"/>
    <w:rsid w:val="00683B50"/>
    <w:rsid w:val="00683C2D"/>
    <w:rsid w:val="00684358"/>
    <w:rsid w:val="006845D7"/>
    <w:rsid w:val="006851BC"/>
    <w:rsid w:val="006853DB"/>
    <w:rsid w:val="0068553C"/>
    <w:rsid w:val="006856DC"/>
    <w:rsid w:val="006856FF"/>
    <w:rsid w:val="006869C8"/>
    <w:rsid w:val="0068752A"/>
    <w:rsid w:val="006902D6"/>
    <w:rsid w:val="00690311"/>
    <w:rsid w:val="00690455"/>
    <w:rsid w:val="006919D9"/>
    <w:rsid w:val="00692428"/>
    <w:rsid w:val="006927BE"/>
    <w:rsid w:val="00692883"/>
    <w:rsid w:val="006929E8"/>
    <w:rsid w:val="006949BD"/>
    <w:rsid w:val="00694E5C"/>
    <w:rsid w:val="00694EE9"/>
    <w:rsid w:val="00694F54"/>
    <w:rsid w:val="0069601C"/>
    <w:rsid w:val="00696B7B"/>
    <w:rsid w:val="0069709E"/>
    <w:rsid w:val="006A00F2"/>
    <w:rsid w:val="006A049C"/>
    <w:rsid w:val="006A0796"/>
    <w:rsid w:val="006A07FD"/>
    <w:rsid w:val="006A093C"/>
    <w:rsid w:val="006A0B26"/>
    <w:rsid w:val="006A0D6C"/>
    <w:rsid w:val="006A0E8A"/>
    <w:rsid w:val="006A17C7"/>
    <w:rsid w:val="006A1DF2"/>
    <w:rsid w:val="006A22D5"/>
    <w:rsid w:val="006A34BE"/>
    <w:rsid w:val="006A369B"/>
    <w:rsid w:val="006A36CA"/>
    <w:rsid w:val="006A446E"/>
    <w:rsid w:val="006A520F"/>
    <w:rsid w:val="006A560A"/>
    <w:rsid w:val="006A6166"/>
    <w:rsid w:val="006A72FF"/>
    <w:rsid w:val="006A7CDF"/>
    <w:rsid w:val="006B050C"/>
    <w:rsid w:val="006B12F4"/>
    <w:rsid w:val="006B1D64"/>
    <w:rsid w:val="006B206A"/>
    <w:rsid w:val="006B2F7E"/>
    <w:rsid w:val="006B328E"/>
    <w:rsid w:val="006B416B"/>
    <w:rsid w:val="006B4256"/>
    <w:rsid w:val="006B6852"/>
    <w:rsid w:val="006B6E37"/>
    <w:rsid w:val="006B7463"/>
    <w:rsid w:val="006B7A08"/>
    <w:rsid w:val="006C0A5A"/>
    <w:rsid w:val="006C10D4"/>
    <w:rsid w:val="006C1511"/>
    <w:rsid w:val="006C1A50"/>
    <w:rsid w:val="006C27CD"/>
    <w:rsid w:val="006C2E6D"/>
    <w:rsid w:val="006C2FB0"/>
    <w:rsid w:val="006C31C5"/>
    <w:rsid w:val="006C343B"/>
    <w:rsid w:val="006C3D21"/>
    <w:rsid w:val="006C3E84"/>
    <w:rsid w:val="006C3F96"/>
    <w:rsid w:val="006C45BB"/>
    <w:rsid w:val="006C59B3"/>
    <w:rsid w:val="006C59E9"/>
    <w:rsid w:val="006C5EB3"/>
    <w:rsid w:val="006C632B"/>
    <w:rsid w:val="006C670A"/>
    <w:rsid w:val="006C6D3B"/>
    <w:rsid w:val="006C717A"/>
    <w:rsid w:val="006C76FF"/>
    <w:rsid w:val="006C775B"/>
    <w:rsid w:val="006C790B"/>
    <w:rsid w:val="006D04CC"/>
    <w:rsid w:val="006D0792"/>
    <w:rsid w:val="006D0BF4"/>
    <w:rsid w:val="006D0C70"/>
    <w:rsid w:val="006D12B6"/>
    <w:rsid w:val="006D185B"/>
    <w:rsid w:val="006D2D54"/>
    <w:rsid w:val="006D39A7"/>
    <w:rsid w:val="006D3FA3"/>
    <w:rsid w:val="006D46AB"/>
    <w:rsid w:val="006D4A8A"/>
    <w:rsid w:val="006D503B"/>
    <w:rsid w:val="006D583F"/>
    <w:rsid w:val="006D5C5F"/>
    <w:rsid w:val="006D5C7F"/>
    <w:rsid w:val="006D6186"/>
    <w:rsid w:val="006D6530"/>
    <w:rsid w:val="006D693A"/>
    <w:rsid w:val="006D7C49"/>
    <w:rsid w:val="006D7E3C"/>
    <w:rsid w:val="006E031D"/>
    <w:rsid w:val="006E0B94"/>
    <w:rsid w:val="006E0C87"/>
    <w:rsid w:val="006E1250"/>
    <w:rsid w:val="006E2E3A"/>
    <w:rsid w:val="006E3204"/>
    <w:rsid w:val="006E3365"/>
    <w:rsid w:val="006E35FA"/>
    <w:rsid w:val="006E461D"/>
    <w:rsid w:val="006E5079"/>
    <w:rsid w:val="006E5194"/>
    <w:rsid w:val="006E5C0D"/>
    <w:rsid w:val="006E61DF"/>
    <w:rsid w:val="006E625E"/>
    <w:rsid w:val="006E62C6"/>
    <w:rsid w:val="006E64C6"/>
    <w:rsid w:val="006E6514"/>
    <w:rsid w:val="006E6F84"/>
    <w:rsid w:val="006E794E"/>
    <w:rsid w:val="006E7C02"/>
    <w:rsid w:val="006F06FE"/>
    <w:rsid w:val="006F0971"/>
    <w:rsid w:val="006F13F2"/>
    <w:rsid w:val="006F165C"/>
    <w:rsid w:val="006F33A4"/>
    <w:rsid w:val="006F4B4B"/>
    <w:rsid w:val="006F57BC"/>
    <w:rsid w:val="006F58C5"/>
    <w:rsid w:val="006F7553"/>
    <w:rsid w:val="006F7AB1"/>
    <w:rsid w:val="006F7BB3"/>
    <w:rsid w:val="006F7E80"/>
    <w:rsid w:val="00700579"/>
    <w:rsid w:val="00700A17"/>
    <w:rsid w:val="0070181B"/>
    <w:rsid w:val="00701F7E"/>
    <w:rsid w:val="007026D3"/>
    <w:rsid w:val="00702E88"/>
    <w:rsid w:val="0070332A"/>
    <w:rsid w:val="00703E55"/>
    <w:rsid w:val="0070400A"/>
    <w:rsid w:val="00704035"/>
    <w:rsid w:val="00704243"/>
    <w:rsid w:val="00705401"/>
    <w:rsid w:val="00705910"/>
    <w:rsid w:val="00707812"/>
    <w:rsid w:val="00707B89"/>
    <w:rsid w:val="007100CC"/>
    <w:rsid w:val="00710489"/>
    <w:rsid w:val="00710ADE"/>
    <w:rsid w:val="0071161E"/>
    <w:rsid w:val="00711820"/>
    <w:rsid w:val="00711E9C"/>
    <w:rsid w:val="0071330A"/>
    <w:rsid w:val="0071426B"/>
    <w:rsid w:val="0071443F"/>
    <w:rsid w:val="007147AE"/>
    <w:rsid w:val="00714D6F"/>
    <w:rsid w:val="00714F94"/>
    <w:rsid w:val="00715673"/>
    <w:rsid w:val="00715FD6"/>
    <w:rsid w:val="007163B4"/>
    <w:rsid w:val="00716446"/>
    <w:rsid w:val="00716865"/>
    <w:rsid w:val="0071725D"/>
    <w:rsid w:val="007173D7"/>
    <w:rsid w:val="0072064B"/>
    <w:rsid w:val="00720D36"/>
    <w:rsid w:val="00720E58"/>
    <w:rsid w:val="00721377"/>
    <w:rsid w:val="0072151B"/>
    <w:rsid w:val="00721FE1"/>
    <w:rsid w:val="0072248C"/>
    <w:rsid w:val="00722AD2"/>
    <w:rsid w:val="00723FC8"/>
    <w:rsid w:val="00724D41"/>
    <w:rsid w:val="00725151"/>
    <w:rsid w:val="007252CB"/>
    <w:rsid w:val="0072567D"/>
    <w:rsid w:val="00725D20"/>
    <w:rsid w:val="00725FB0"/>
    <w:rsid w:val="00726B15"/>
    <w:rsid w:val="00726EC2"/>
    <w:rsid w:val="0072737E"/>
    <w:rsid w:val="00727DAB"/>
    <w:rsid w:val="0073041E"/>
    <w:rsid w:val="00730BE8"/>
    <w:rsid w:val="0073131C"/>
    <w:rsid w:val="007316C9"/>
    <w:rsid w:val="00731723"/>
    <w:rsid w:val="00732808"/>
    <w:rsid w:val="00732AF1"/>
    <w:rsid w:val="0073360D"/>
    <w:rsid w:val="00733708"/>
    <w:rsid w:val="00733963"/>
    <w:rsid w:val="007339B7"/>
    <w:rsid w:val="0073441B"/>
    <w:rsid w:val="00735E15"/>
    <w:rsid w:val="007363DA"/>
    <w:rsid w:val="00736D53"/>
    <w:rsid w:val="0073787F"/>
    <w:rsid w:val="00737B15"/>
    <w:rsid w:val="00737B41"/>
    <w:rsid w:val="0074082D"/>
    <w:rsid w:val="00740E85"/>
    <w:rsid w:val="0074103F"/>
    <w:rsid w:val="00741840"/>
    <w:rsid w:val="0074194A"/>
    <w:rsid w:val="00742FDB"/>
    <w:rsid w:val="0074374E"/>
    <w:rsid w:val="00743C83"/>
    <w:rsid w:val="007445BF"/>
    <w:rsid w:val="0074466E"/>
    <w:rsid w:val="00744C9F"/>
    <w:rsid w:val="00745259"/>
    <w:rsid w:val="0074532C"/>
    <w:rsid w:val="00745E82"/>
    <w:rsid w:val="007462C6"/>
    <w:rsid w:val="007464AB"/>
    <w:rsid w:val="00746721"/>
    <w:rsid w:val="0074703C"/>
    <w:rsid w:val="007472FE"/>
    <w:rsid w:val="00747424"/>
    <w:rsid w:val="00747659"/>
    <w:rsid w:val="00747E69"/>
    <w:rsid w:val="0075011A"/>
    <w:rsid w:val="007506A8"/>
    <w:rsid w:val="007506DA"/>
    <w:rsid w:val="00751732"/>
    <w:rsid w:val="00751E8E"/>
    <w:rsid w:val="007525C3"/>
    <w:rsid w:val="00752774"/>
    <w:rsid w:val="00753384"/>
    <w:rsid w:val="007535D7"/>
    <w:rsid w:val="00753653"/>
    <w:rsid w:val="00753D4D"/>
    <w:rsid w:val="00753F79"/>
    <w:rsid w:val="007550CD"/>
    <w:rsid w:val="0075510C"/>
    <w:rsid w:val="00755AC5"/>
    <w:rsid w:val="0075648F"/>
    <w:rsid w:val="00757444"/>
    <w:rsid w:val="00760835"/>
    <w:rsid w:val="007608CB"/>
    <w:rsid w:val="00760F54"/>
    <w:rsid w:val="007611B4"/>
    <w:rsid w:val="00761386"/>
    <w:rsid w:val="00762197"/>
    <w:rsid w:val="00762C4D"/>
    <w:rsid w:val="00764494"/>
    <w:rsid w:val="007653E6"/>
    <w:rsid w:val="007662CC"/>
    <w:rsid w:val="00766369"/>
    <w:rsid w:val="0076639B"/>
    <w:rsid w:val="00766C4E"/>
    <w:rsid w:val="007670DA"/>
    <w:rsid w:val="00767EA6"/>
    <w:rsid w:val="007707BE"/>
    <w:rsid w:val="007714A9"/>
    <w:rsid w:val="00772958"/>
    <w:rsid w:val="00772F2B"/>
    <w:rsid w:val="00773A99"/>
    <w:rsid w:val="00773DA9"/>
    <w:rsid w:val="00774444"/>
    <w:rsid w:val="0077494A"/>
    <w:rsid w:val="0077549C"/>
    <w:rsid w:val="00777A70"/>
    <w:rsid w:val="00780602"/>
    <w:rsid w:val="00780987"/>
    <w:rsid w:val="00780A11"/>
    <w:rsid w:val="00781CC5"/>
    <w:rsid w:val="00782B5C"/>
    <w:rsid w:val="00782D46"/>
    <w:rsid w:val="00782DEA"/>
    <w:rsid w:val="00784085"/>
    <w:rsid w:val="007841B1"/>
    <w:rsid w:val="00784D7A"/>
    <w:rsid w:val="00784F10"/>
    <w:rsid w:val="007854D5"/>
    <w:rsid w:val="007854F6"/>
    <w:rsid w:val="0078580D"/>
    <w:rsid w:val="00786583"/>
    <w:rsid w:val="00786C7A"/>
    <w:rsid w:val="007870A4"/>
    <w:rsid w:val="007876AA"/>
    <w:rsid w:val="00790B56"/>
    <w:rsid w:val="007911CF"/>
    <w:rsid w:val="00791E59"/>
    <w:rsid w:val="00791EA7"/>
    <w:rsid w:val="00791EE2"/>
    <w:rsid w:val="007923BC"/>
    <w:rsid w:val="007923EA"/>
    <w:rsid w:val="00792D42"/>
    <w:rsid w:val="007931C6"/>
    <w:rsid w:val="0079327C"/>
    <w:rsid w:val="00794986"/>
    <w:rsid w:val="007949DA"/>
    <w:rsid w:val="00794D53"/>
    <w:rsid w:val="00795D84"/>
    <w:rsid w:val="00796424"/>
    <w:rsid w:val="007967D9"/>
    <w:rsid w:val="00796A85"/>
    <w:rsid w:val="00796EEB"/>
    <w:rsid w:val="0079730B"/>
    <w:rsid w:val="00797566"/>
    <w:rsid w:val="007A1025"/>
    <w:rsid w:val="007A1837"/>
    <w:rsid w:val="007A184F"/>
    <w:rsid w:val="007A1A6C"/>
    <w:rsid w:val="007A1ED9"/>
    <w:rsid w:val="007A24C0"/>
    <w:rsid w:val="007A280C"/>
    <w:rsid w:val="007A2F6C"/>
    <w:rsid w:val="007A37C8"/>
    <w:rsid w:val="007A3862"/>
    <w:rsid w:val="007A44DE"/>
    <w:rsid w:val="007A4529"/>
    <w:rsid w:val="007A481F"/>
    <w:rsid w:val="007A5A71"/>
    <w:rsid w:val="007A5C18"/>
    <w:rsid w:val="007A63AB"/>
    <w:rsid w:val="007A6F3B"/>
    <w:rsid w:val="007A713C"/>
    <w:rsid w:val="007A7594"/>
    <w:rsid w:val="007B1198"/>
    <w:rsid w:val="007B1200"/>
    <w:rsid w:val="007B18AD"/>
    <w:rsid w:val="007B1996"/>
    <w:rsid w:val="007B251C"/>
    <w:rsid w:val="007B2D6B"/>
    <w:rsid w:val="007B2E1E"/>
    <w:rsid w:val="007B308C"/>
    <w:rsid w:val="007B323E"/>
    <w:rsid w:val="007B3770"/>
    <w:rsid w:val="007B4464"/>
    <w:rsid w:val="007B48D9"/>
    <w:rsid w:val="007B5054"/>
    <w:rsid w:val="007B505C"/>
    <w:rsid w:val="007B5386"/>
    <w:rsid w:val="007B6482"/>
    <w:rsid w:val="007B6CC8"/>
    <w:rsid w:val="007C1174"/>
    <w:rsid w:val="007C1D74"/>
    <w:rsid w:val="007C2307"/>
    <w:rsid w:val="007C2308"/>
    <w:rsid w:val="007C250E"/>
    <w:rsid w:val="007C2851"/>
    <w:rsid w:val="007C2D5B"/>
    <w:rsid w:val="007C3EDB"/>
    <w:rsid w:val="007C3F29"/>
    <w:rsid w:val="007C3F68"/>
    <w:rsid w:val="007C401B"/>
    <w:rsid w:val="007C4F1A"/>
    <w:rsid w:val="007C5C66"/>
    <w:rsid w:val="007C6437"/>
    <w:rsid w:val="007C67F6"/>
    <w:rsid w:val="007C6B9B"/>
    <w:rsid w:val="007C6E4B"/>
    <w:rsid w:val="007C7139"/>
    <w:rsid w:val="007C7B3C"/>
    <w:rsid w:val="007C7DDA"/>
    <w:rsid w:val="007D0664"/>
    <w:rsid w:val="007D12BE"/>
    <w:rsid w:val="007D12C1"/>
    <w:rsid w:val="007D164D"/>
    <w:rsid w:val="007D189C"/>
    <w:rsid w:val="007D1AC8"/>
    <w:rsid w:val="007D281A"/>
    <w:rsid w:val="007D36F3"/>
    <w:rsid w:val="007D3C84"/>
    <w:rsid w:val="007D42D8"/>
    <w:rsid w:val="007D47AF"/>
    <w:rsid w:val="007D5107"/>
    <w:rsid w:val="007D5621"/>
    <w:rsid w:val="007D5627"/>
    <w:rsid w:val="007D58AA"/>
    <w:rsid w:val="007D5BBC"/>
    <w:rsid w:val="007D633F"/>
    <w:rsid w:val="007D6E59"/>
    <w:rsid w:val="007D6F7C"/>
    <w:rsid w:val="007D7582"/>
    <w:rsid w:val="007D7892"/>
    <w:rsid w:val="007E0BBE"/>
    <w:rsid w:val="007E1B8D"/>
    <w:rsid w:val="007E210B"/>
    <w:rsid w:val="007E33F2"/>
    <w:rsid w:val="007E3F9C"/>
    <w:rsid w:val="007E4742"/>
    <w:rsid w:val="007E5CDD"/>
    <w:rsid w:val="007E70D3"/>
    <w:rsid w:val="007E7103"/>
    <w:rsid w:val="007E75E3"/>
    <w:rsid w:val="007F0186"/>
    <w:rsid w:val="007F0502"/>
    <w:rsid w:val="007F0E04"/>
    <w:rsid w:val="007F1E64"/>
    <w:rsid w:val="007F216C"/>
    <w:rsid w:val="007F23C2"/>
    <w:rsid w:val="007F241D"/>
    <w:rsid w:val="007F2CAD"/>
    <w:rsid w:val="007F3ABF"/>
    <w:rsid w:val="007F3BE5"/>
    <w:rsid w:val="007F5B47"/>
    <w:rsid w:val="007F5F27"/>
    <w:rsid w:val="007F6915"/>
    <w:rsid w:val="007F6DBF"/>
    <w:rsid w:val="007F7639"/>
    <w:rsid w:val="007F76E6"/>
    <w:rsid w:val="00800046"/>
    <w:rsid w:val="00801C9B"/>
    <w:rsid w:val="00801E2C"/>
    <w:rsid w:val="0080206D"/>
    <w:rsid w:val="008023CE"/>
    <w:rsid w:val="0080392A"/>
    <w:rsid w:val="00803FEB"/>
    <w:rsid w:val="00804099"/>
    <w:rsid w:val="008041A0"/>
    <w:rsid w:val="008071FC"/>
    <w:rsid w:val="008073B2"/>
    <w:rsid w:val="008078CC"/>
    <w:rsid w:val="00807BC5"/>
    <w:rsid w:val="00807D9E"/>
    <w:rsid w:val="0081109B"/>
    <w:rsid w:val="008117FA"/>
    <w:rsid w:val="00811A3E"/>
    <w:rsid w:val="00811EDA"/>
    <w:rsid w:val="0081236F"/>
    <w:rsid w:val="00812E27"/>
    <w:rsid w:val="00812FD8"/>
    <w:rsid w:val="00814393"/>
    <w:rsid w:val="008143F9"/>
    <w:rsid w:val="00815AFF"/>
    <w:rsid w:val="00816096"/>
    <w:rsid w:val="00816DDC"/>
    <w:rsid w:val="008205A7"/>
    <w:rsid w:val="00820D81"/>
    <w:rsid w:val="0082103D"/>
    <w:rsid w:val="008215F8"/>
    <w:rsid w:val="00821944"/>
    <w:rsid w:val="00821C34"/>
    <w:rsid w:val="00821C78"/>
    <w:rsid w:val="00823AD4"/>
    <w:rsid w:val="00825061"/>
    <w:rsid w:val="0082525A"/>
    <w:rsid w:val="00825D11"/>
    <w:rsid w:val="008260EF"/>
    <w:rsid w:val="008266D0"/>
    <w:rsid w:val="00826E65"/>
    <w:rsid w:val="008270DC"/>
    <w:rsid w:val="00827359"/>
    <w:rsid w:val="0082769A"/>
    <w:rsid w:val="00827BAD"/>
    <w:rsid w:val="00827FAB"/>
    <w:rsid w:val="00831300"/>
    <w:rsid w:val="00833432"/>
    <w:rsid w:val="00833896"/>
    <w:rsid w:val="00834181"/>
    <w:rsid w:val="00834495"/>
    <w:rsid w:val="0083458A"/>
    <w:rsid w:val="00835967"/>
    <w:rsid w:val="008372C3"/>
    <w:rsid w:val="00837715"/>
    <w:rsid w:val="008378A1"/>
    <w:rsid w:val="00837F98"/>
    <w:rsid w:val="00841262"/>
    <w:rsid w:val="008419BC"/>
    <w:rsid w:val="00841F47"/>
    <w:rsid w:val="00841FF5"/>
    <w:rsid w:val="00842083"/>
    <w:rsid w:val="008437EC"/>
    <w:rsid w:val="00843CD5"/>
    <w:rsid w:val="008452B2"/>
    <w:rsid w:val="008455C2"/>
    <w:rsid w:val="008457B2"/>
    <w:rsid w:val="00845C44"/>
    <w:rsid w:val="008460A1"/>
    <w:rsid w:val="008460B5"/>
    <w:rsid w:val="0084696B"/>
    <w:rsid w:val="00847322"/>
    <w:rsid w:val="00847327"/>
    <w:rsid w:val="008479FD"/>
    <w:rsid w:val="0085051E"/>
    <w:rsid w:val="008505E5"/>
    <w:rsid w:val="00851317"/>
    <w:rsid w:val="0085231D"/>
    <w:rsid w:val="008525D4"/>
    <w:rsid w:val="0085281A"/>
    <w:rsid w:val="008530BF"/>
    <w:rsid w:val="0085353D"/>
    <w:rsid w:val="0085385A"/>
    <w:rsid w:val="00854528"/>
    <w:rsid w:val="00855475"/>
    <w:rsid w:val="008554E9"/>
    <w:rsid w:val="00855944"/>
    <w:rsid w:val="00855DD2"/>
    <w:rsid w:val="008560AA"/>
    <w:rsid w:val="008567AE"/>
    <w:rsid w:val="008577B3"/>
    <w:rsid w:val="0086044D"/>
    <w:rsid w:val="008605B7"/>
    <w:rsid w:val="00860BCA"/>
    <w:rsid w:val="00860F95"/>
    <w:rsid w:val="00862714"/>
    <w:rsid w:val="00862D79"/>
    <w:rsid w:val="00863A87"/>
    <w:rsid w:val="00864782"/>
    <w:rsid w:val="008648AD"/>
    <w:rsid w:val="00864B6C"/>
    <w:rsid w:val="008666B3"/>
    <w:rsid w:val="0086705B"/>
    <w:rsid w:val="00867223"/>
    <w:rsid w:val="00867B31"/>
    <w:rsid w:val="00870E8E"/>
    <w:rsid w:val="00871441"/>
    <w:rsid w:val="00871645"/>
    <w:rsid w:val="00871AC8"/>
    <w:rsid w:val="00872197"/>
    <w:rsid w:val="00872789"/>
    <w:rsid w:val="00873FE3"/>
    <w:rsid w:val="00874855"/>
    <w:rsid w:val="00874B49"/>
    <w:rsid w:val="00875ECA"/>
    <w:rsid w:val="0087745C"/>
    <w:rsid w:val="00880139"/>
    <w:rsid w:val="00880444"/>
    <w:rsid w:val="00880F19"/>
    <w:rsid w:val="0088170F"/>
    <w:rsid w:val="0088199B"/>
    <w:rsid w:val="00882297"/>
    <w:rsid w:val="00882474"/>
    <w:rsid w:val="00882675"/>
    <w:rsid w:val="008828FA"/>
    <w:rsid w:val="00882E86"/>
    <w:rsid w:val="008833FD"/>
    <w:rsid w:val="00883B7E"/>
    <w:rsid w:val="00883E1B"/>
    <w:rsid w:val="008841FB"/>
    <w:rsid w:val="00884571"/>
    <w:rsid w:val="00884FA8"/>
    <w:rsid w:val="008864E8"/>
    <w:rsid w:val="00886578"/>
    <w:rsid w:val="00887D6E"/>
    <w:rsid w:val="00890312"/>
    <w:rsid w:val="0089070C"/>
    <w:rsid w:val="00891467"/>
    <w:rsid w:val="00892712"/>
    <w:rsid w:val="00893DDA"/>
    <w:rsid w:val="00895179"/>
    <w:rsid w:val="00895974"/>
    <w:rsid w:val="008961FC"/>
    <w:rsid w:val="00896323"/>
    <w:rsid w:val="00896505"/>
    <w:rsid w:val="008967C0"/>
    <w:rsid w:val="00896D49"/>
    <w:rsid w:val="00896D96"/>
    <w:rsid w:val="00896F2D"/>
    <w:rsid w:val="00897581"/>
    <w:rsid w:val="008978CB"/>
    <w:rsid w:val="008A08DF"/>
    <w:rsid w:val="008A0D9E"/>
    <w:rsid w:val="008A176B"/>
    <w:rsid w:val="008A21F0"/>
    <w:rsid w:val="008A2932"/>
    <w:rsid w:val="008A307A"/>
    <w:rsid w:val="008A31B9"/>
    <w:rsid w:val="008A3392"/>
    <w:rsid w:val="008A36B2"/>
    <w:rsid w:val="008A3898"/>
    <w:rsid w:val="008A3DC5"/>
    <w:rsid w:val="008A447B"/>
    <w:rsid w:val="008A4F0C"/>
    <w:rsid w:val="008A584F"/>
    <w:rsid w:val="008A59E9"/>
    <w:rsid w:val="008A688F"/>
    <w:rsid w:val="008A6BA7"/>
    <w:rsid w:val="008A7EB7"/>
    <w:rsid w:val="008B0C7B"/>
    <w:rsid w:val="008B0EA4"/>
    <w:rsid w:val="008B0F70"/>
    <w:rsid w:val="008B1369"/>
    <w:rsid w:val="008B15B1"/>
    <w:rsid w:val="008B2F9C"/>
    <w:rsid w:val="008B36E9"/>
    <w:rsid w:val="008B37C5"/>
    <w:rsid w:val="008B46C3"/>
    <w:rsid w:val="008B4725"/>
    <w:rsid w:val="008B5DBE"/>
    <w:rsid w:val="008B5E7E"/>
    <w:rsid w:val="008B622B"/>
    <w:rsid w:val="008B6604"/>
    <w:rsid w:val="008B78BD"/>
    <w:rsid w:val="008B7A4B"/>
    <w:rsid w:val="008B7E29"/>
    <w:rsid w:val="008C0AF4"/>
    <w:rsid w:val="008C0C58"/>
    <w:rsid w:val="008C109C"/>
    <w:rsid w:val="008C3A9E"/>
    <w:rsid w:val="008C3BBE"/>
    <w:rsid w:val="008C45EA"/>
    <w:rsid w:val="008C57F6"/>
    <w:rsid w:val="008C5EC9"/>
    <w:rsid w:val="008C656D"/>
    <w:rsid w:val="008C6A8C"/>
    <w:rsid w:val="008C707B"/>
    <w:rsid w:val="008C74E6"/>
    <w:rsid w:val="008C7533"/>
    <w:rsid w:val="008C77DF"/>
    <w:rsid w:val="008C7966"/>
    <w:rsid w:val="008C7A00"/>
    <w:rsid w:val="008D092D"/>
    <w:rsid w:val="008D1467"/>
    <w:rsid w:val="008D1782"/>
    <w:rsid w:val="008D22C2"/>
    <w:rsid w:val="008D2DBD"/>
    <w:rsid w:val="008D4992"/>
    <w:rsid w:val="008D4B14"/>
    <w:rsid w:val="008D4B3F"/>
    <w:rsid w:val="008D4DCC"/>
    <w:rsid w:val="008D5638"/>
    <w:rsid w:val="008D6178"/>
    <w:rsid w:val="008D62C1"/>
    <w:rsid w:val="008D63AB"/>
    <w:rsid w:val="008D6FB0"/>
    <w:rsid w:val="008D74F0"/>
    <w:rsid w:val="008E05BC"/>
    <w:rsid w:val="008E0908"/>
    <w:rsid w:val="008E1603"/>
    <w:rsid w:val="008E187F"/>
    <w:rsid w:val="008E1A04"/>
    <w:rsid w:val="008E264D"/>
    <w:rsid w:val="008E29D9"/>
    <w:rsid w:val="008E3DF8"/>
    <w:rsid w:val="008E4E8D"/>
    <w:rsid w:val="008E5641"/>
    <w:rsid w:val="008E662A"/>
    <w:rsid w:val="008E6E58"/>
    <w:rsid w:val="008E7319"/>
    <w:rsid w:val="008F093C"/>
    <w:rsid w:val="008F0ECC"/>
    <w:rsid w:val="008F156A"/>
    <w:rsid w:val="008F15BF"/>
    <w:rsid w:val="008F1AF4"/>
    <w:rsid w:val="008F287B"/>
    <w:rsid w:val="008F2F6F"/>
    <w:rsid w:val="008F3478"/>
    <w:rsid w:val="008F34B0"/>
    <w:rsid w:val="008F3C3A"/>
    <w:rsid w:val="008F3E1A"/>
    <w:rsid w:val="008F4031"/>
    <w:rsid w:val="008F4C58"/>
    <w:rsid w:val="008F5BFB"/>
    <w:rsid w:val="008F5DB7"/>
    <w:rsid w:val="008F5FEA"/>
    <w:rsid w:val="008F6046"/>
    <w:rsid w:val="008F643A"/>
    <w:rsid w:val="008F7D3A"/>
    <w:rsid w:val="00900986"/>
    <w:rsid w:val="009011F9"/>
    <w:rsid w:val="00901586"/>
    <w:rsid w:val="009019E9"/>
    <w:rsid w:val="00901F3F"/>
    <w:rsid w:val="00902A2D"/>
    <w:rsid w:val="00902C7F"/>
    <w:rsid w:val="00902D7A"/>
    <w:rsid w:val="009037AD"/>
    <w:rsid w:val="009038F2"/>
    <w:rsid w:val="00903E85"/>
    <w:rsid w:val="00904321"/>
    <w:rsid w:val="0090464B"/>
    <w:rsid w:val="0090521A"/>
    <w:rsid w:val="0090562B"/>
    <w:rsid w:val="00905AF6"/>
    <w:rsid w:val="00905ECD"/>
    <w:rsid w:val="00906028"/>
    <w:rsid w:val="009065D2"/>
    <w:rsid w:val="00906706"/>
    <w:rsid w:val="00906939"/>
    <w:rsid w:val="00906E73"/>
    <w:rsid w:val="009074C0"/>
    <w:rsid w:val="00907BC9"/>
    <w:rsid w:val="0091021B"/>
    <w:rsid w:val="00910A9F"/>
    <w:rsid w:val="00911615"/>
    <w:rsid w:val="0091173B"/>
    <w:rsid w:val="00911A10"/>
    <w:rsid w:val="00911D7B"/>
    <w:rsid w:val="0091205B"/>
    <w:rsid w:val="00912114"/>
    <w:rsid w:val="009123BB"/>
    <w:rsid w:val="009129EF"/>
    <w:rsid w:val="009132A1"/>
    <w:rsid w:val="009132D4"/>
    <w:rsid w:val="00913581"/>
    <w:rsid w:val="009137EC"/>
    <w:rsid w:val="00913E8E"/>
    <w:rsid w:val="0091404A"/>
    <w:rsid w:val="00915264"/>
    <w:rsid w:val="00915332"/>
    <w:rsid w:val="00915B6E"/>
    <w:rsid w:val="00915E19"/>
    <w:rsid w:val="00916C4E"/>
    <w:rsid w:val="00916CFF"/>
    <w:rsid w:val="00916DF3"/>
    <w:rsid w:val="00916F17"/>
    <w:rsid w:val="009172C9"/>
    <w:rsid w:val="00920625"/>
    <w:rsid w:val="00920ABB"/>
    <w:rsid w:val="009211BD"/>
    <w:rsid w:val="00921218"/>
    <w:rsid w:val="009217DC"/>
    <w:rsid w:val="0092182C"/>
    <w:rsid w:val="009218D1"/>
    <w:rsid w:val="009218F6"/>
    <w:rsid w:val="00921A0F"/>
    <w:rsid w:val="00921D73"/>
    <w:rsid w:val="0092200E"/>
    <w:rsid w:val="009221F8"/>
    <w:rsid w:val="009226E7"/>
    <w:rsid w:val="009227E3"/>
    <w:rsid w:val="00922EFA"/>
    <w:rsid w:val="0092312C"/>
    <w:rsid w:val="00924148"/>
    <w:rsid w:val="00925929"/>
    <w:rsid w:val="00925E2E"/>
    <w:rsid w:val="0092678C"/>
    <w:rsid w:val="00926AD7"/>
    <w:rsid w:val="00927CAF"/>
    <w:rsid w:val="009306AD"/>
    <w:rsid w:val="00930FCD"/>
    <w:rsid w:val="009312E4"/>
    <w:rsid w:val="0093214D"/>
    <w:rsid w:val="0093216B"/>
    <w:rsid w:val="00932545"/>
    <w:rsid w:val="0093254E"/>
    <w:rsid w:val="0093298C"/>
    <w:rsid w:val="00932D15"/>
    <w:rsid w:val="00932E92"/>
    <w:rsid w:val="009334B3"/>
    <w:rsid w:val="00933E45"/>
    <w:rsid w:val="009340E5"/>
    <w:rsid w:val="00934636"/>
    <w:rsid w:val="00934997"/>
    <w:rsid w:val="00934DC2"/>
    <w:rsid w:val="009371ED"/>
    <w:rsid w:val="00937DF1"/>
    <w:rsid w:val="0094018D"/>
    <w:rsid w:val="00940C63"/>
    <w:rsid w:val="0094168C"/>
    <w:rsid w:val="0094187D"/>
    <w:rsid w:val="009424B4"/>
    <w:rsid w:val="009425FA"/>
    <w:rsid w:val="009437EA"/>
    <w:rsid w:val="00943C45"/>
    <w:rsid w:val="0094463A"/>
    <w:rsid w:val="00945639"/>
    <w:rsid w:val="00945907"/>
    <w:rsid w:val="0094594D"/>
    <w:rsid w:val="00946414"/>
    <w:rsid w:val="00946C4B"/>
    <w:rsid w:val="009471B1"/>
    <w:rsid w:val="009476A7"/>
    <w:rsid w:val="00950199"/>
    <w:rsid w:val="00950295"/>
    <w:rsid w:val="00950BC2"/>
    <w:rsid w:val="009511DB"/>
    <w:rsid w:val="00951543"/>
    <w:rsid w:val="009516A9"/>
    <w:rsid w:val="009518F5"/>
    <w:rsid w:val="00952297"/>
    <w:rsid w:val="0095339E"/>
    <w:rsid w:val="009544DA"/>
    <w:rsid w:val="0095458C"/>
    <w:rsid w:val="00954D2E"/>
    <w:rsid w:val="00954E8F"/>
    <w:rsid w:val="00955144"/>
    <w:rsid w:val="00955CEE"/>
    <w:rsid w:val="009560FD"/>
    <w:rsid w:val="0095619E"/>
    <w:rsid w:val="009569F9"/>
    <w:rsid w:val="00960086"/>
    <w:rsid w:val="009608EE"/>
    <w:rsid w:val="00960B1B"/>
    <w:rsid w:val="00961DAD"/>
    <w:rsid w:val="00962151"/>
    <w:rsid w:val="00962D34"/>
    <w:rsid w:val="00962EAA"/>
    <w:rsid w:val="009638C0"/>
    <w:rsid w:val="00963B07"/>
    <w:rsid w:val="00963BF0"/>
    <w:rsid w:val="00963C27"/>
    <w:rsid w:val="00963D40"/>
    <w:rsid w:val="0096441C"/>
    <w:rsid w:val="00964C3D"/>
    <w:rsid w:val="00965DD5"/>
    <w:rsid w:val="0096728A"/>
    <w:rsid w:val="009674AE"/>
    <w:rsid w:val="0097022B"/>
    <w:rsid w:val="00970597"/>
    <w:rsid w:val="00971943"/>
    <w:rsid w:val="00972571"/>
    <w:rsid w:val="00973B2C"/>
    <w:rsid w:val="00973B60"/>
    <w:rsid w:val="00973D4E"/>
    <w:rsid w:val="00974122"/>
    <w:rsid w:val="009744C4"/>
    <w:rsid w:val="0097462B"/>
    <w:rsid w:val="0097463E"/>
    <w:rsid w:val="00974A30"/>
    <w:rsid w:val="009753BF"/>
    <w:rsid w:val="00975A7D"/>
    <w:rsid w:val="00975B98"/>
    <w:rsid w:val="00975C94"/>
    <w:rsid w:val="00976069"/>
    <w:rsid w:val="00976396"/>
    <w:rsid w:val="0097657D"/>
    <w:rsid w:val="0097690E"/>
    <w:rsid w:val="009775FF"/>
    <w:rsid w:val="00977866"/>
    <w:rsid w:val="00977E7C"/>
    <w:rsid w:val="009809F3"/>
    <w:rsid w:val="0098144C"/>
    <w:rsid w:val="0098150E"/>
    <w:rsid w:val="00981FFB"/>
    <w:rsid w:val="009824B3"/>
    <w:rsid w:val="00982DDF"/>
    <w:rsid w:val="00983365"/>
    <w:rsid w:val="009833ED"/>
    <w:rsid w:val="00983D45"/>
    <w:rsid w:val="009849B2"/>
    <w:rsid w:val="00985AA9"/>
    <w:rsid w:val="009867EB"/>
    <w:rsid w:val="00986DDA"/>
    <w:rsid w:val="0099001C"/>
    <w:rsid w:val="00990342"/>
    <w:rsid w:val="0099053C"/>
    <w:rsid w:val="00990EEE"/>
    <w:rsid w:val="009913EB"/>
    <w:rsid w:val="009917C3"/>
    <w:rsid w:val="00991D1F"/>
    <w:rsid w:val="00992688"/>
    <w:rsid w:val="0099311A"/>
    <w:rsid w:val="00993E15"/>
    <w:rsid w:val="009942B5"/>
    <w:rsid w:val="00995C42"/>
    <w:rsid w:val="00995E9E"/>
    <w:rsid w:val="0099626D"/>
    <w:rsid w:val="00996415"/>
    <w:rsid w:val="00996CD2"/>
    <w:rsid w:val="00996E6F"/>
    <w:rsid w:val="00997F73"/>
    <w:rsid w:val="009A065C"/>
    <w:rsid w:val="009A0957"/>
    <w:rsid w:val="009A09C1"/>
    <w:rsid w:val="009A0A04"/>
    <w:rsid w:val="009A0B4E"/>
    <w:rsid w:val="009A0DF4"/>
    <w:rsid w:val="009A2D00"/>
    <w:rsid w:val="009A2F60"/>
    <w:rsid w:val="009A37C3"/>
    <w:rsid w:val="009A4053"/>
    <w:rsid w:val="009A4108"/>
    <w:rsid w:val="009A4891"/>
    <w:rsid w:val="009A4A1C"/>
    <w:rsid w:val="009A4A34"/>
    <w:rsid w:val="009A4DD7"/>
    <w:rsid w:val="009A54DF"/>
    <w:rsid w:val="009A77D3"/>
    <w:rsid w:val="009B0785"/>
    <w:rsid w:val="009B351F"/>
    <w:rsid w:val="009B3647"/>
    <w:rsid w:val="009B4B42"/>
    <w:rsid w:val="009B571E"/>
    <w:rsid w:val="009B5B81"/>
    <w:rsid w:val="009B6531"/>
    <w:rsid w:val="009B715E"/>
    <w:rsid w:val="009C0E73"/>
    <w:rsid w:val="009C1A7A"/>
    <w:rsid w:val="009C238A"/>
    <w:rsid w:val="009C24DA"/>
    <w:rsid w:val="009C28BD"/>
    <w:rsid w:val="009C34E6"/>
    <w:rsid w:val="009C58CC"/>
    <w:rsid w:val="009C5AF4"/>
    <w:rsid w:val="009C6034"/>
    <w:rsid w:val="009C641F"/>
    <w:rsid w:val="009C65F6"/>
    <w:rsid w:val="009C6A61"/>
    <w:rsid w:val="009C6E94"/>
    <w:rsid w:val="009D00D2"/>
    <w:rsid w:val="009D1798"/>
    <w:rsid w:val="009D1D3D"/>
    <w:rsid w:val="009D20CD"/>
    <w:rsid w:val="009D2DB6"/>
    <w:rsid w:val="009D30F6"/>
    <w:rsid w:val="009D37A6"/>
    <w:rsid w:val="009D3EAF"/>
    <w:rsid w:val="009D4347"/>
    <w:rsid w:val="009D46D5"/>
    <w:rsid w:val="009D494F"/>
    <w:rsid w:val="009D4BC4"/>
    <w:rsid w:val="009D4D4B"/>
    <w:rsid w:val="009D4D82"/>
    <w:rsid w:val="009D5083"/>
    <w:rsid w:val="009D5A85"/>
    <w:rsid w:val="009D60C2"/>
    <w:rsid w:val="009D6419"/>
    <w:rsid w:val="009D72E5"/>
    <w:rsid w:val="009E0334"/>
    <w:rsid w:val="009E0502"/>
    <w:rsid w:val="009E068A"/>
    <w:rsid w:val="009E0E08"/>
    <w:rsid w:val="009E26FD"/>
    <w:rsid w:val="009E2AF0"/>
    <w:rsid w:val="009E2BFC"/>
    <w:rsid w:val="009E3381"/>
    <w:rsid w:val="009E3BBE"/>
    <w:rsid w:val="009E42CD"/>
    <w:rsid w:val="009E4439"/>
    <w:rsid w:val="009E4C6F"/>
    <w:rsid w:val="009E5045"/>
    <w:rsid w:val="009E52AC"/>
    <w:rsid w:val="009E574F"/>
    <w:rsid w:val="009E57F2"/>
    <w:rsid w:val="009E597A"/>
    <w:rsid w:val="009E61F0"/>
    <w:rsid w:val="009E64B9"/>
    <w:rsid w:val="009E68B4"/>
    <w:rsid w:val="009E6D65"/>
    <w:rsid w:val="009E75A4"/>
    <w:rsid w:val="009E7957"/>
    <w:rsid w:val="009E7A29"/>
    <w:rsid w:val="009E7AD0"/>
    <w:rsid w:val="009E7C27"/>
    <w:rsid w:val="009F060F"/>
    <w:rsid w:val="009F09D6"/>
    <w:rsid w:val="009F163C"/>
    <w:rsid w:val="009F19ED"/>
    <w:rsid w:val="009F232F"/>
    <w:rsid w:val="009F2DC3"/>
    <w:rsid w:val="009F2F34"/>
    <w:rsid w:val="009F3175"/>
    <w:rsid w:val="009F3BF2"/>
    <w:rsid w:val="009F3F97"/>
    <w:rsid w:val="009F4774"/>
    <w:rsid w:val="009F541F"/>
    <w:rsid w:val="009F5A04"/>
    <w:rsid w:val="009F6B6E"/>
    <w:rsid w:val="009F7B66"/>
    <w:rsid w:val="00A00554"/>
    <w:rsid w:val="00A005C9"/>
    <w:rsid w:val="00A00A23"/>
    <w:rsid w:val="00A02BAF"/>
    <w:rsid w:val="00A02C81"/>
    <w:rsid w:val="00A033D6"/>
    <w:rsid w:val="00A03C9E"/>
    <w:rsid w:val="00A041E3"/>
    <w:rsid w:val="00A0478B"/>
    <w:rsid w:val="00A04B39"/>
    <w:rsid w:val="00A04C97"/>
    <w:rsid w:val="00A04C9A"/>
    <w:rsid w:val="00A055C5"/>
    <w:rsid w:val="00A05E52"/>
    <w:rsid w:val="00A0600B"/>
    <w:rsid w:val="00A06149"/>
    <w:rsid w:val="00A06212"/>
    <w:rsid w:val="00A06929"/>
    <w:rsid w:val="00A073E3"/>
    <w:rsid w:val="00A07D62"/>
    <w:rsid w:val="00A07DC4"/>
    <w:rsid w:val="00A101AB"/>
    <w:rsid w:val="00A1042C"/>
    <w:rsid w:val="00A109B0"/>
    <w:rsid w:val="00A125A1"/>
    <w:rsid w:val="00A125A4"/>
    <w:rsid w:val="00A127D3"/>
    <w:rsid w:val="00A140D1"/>
    <w:rsid w:val="00A145C9"/>
    <w:rsid w:val="00A14ADD"/>
    <w:rsid w:val="00A14DA9"/>
    <w:rsid w:val="00A1556A"/>
    <w:rsid w:val="00A173F7"/>
    <w:rsid w:val="00A175D4"/>
    <w:rsid w:val="00A17E28"/>
    <w:rsid w:val="00A20233"/>
    <w:rsid w:val="00A20A0D"/>
    <w:rsid w:val="00A211A0"/>
    <w:rsid w:val="00A224CD"/>
    <w:rsid w:val="00A22603"/>
    <w:rsid w:val="00A23B11"/>
    <w:rsid w:val="00A24BB7"/>
    <w:rsid w:val="00A254AE"/>
    <w:rsid w:val="00A255C9"/>
    <w:rsid w:val="00A26330"/>
    <w:rsid w:val="00A26408"/>
    <w:rsid w:val="00A2689B"/>
    <w:rsid w:val="00A268B9"/>
    <w:rsid w:val="00A268BD"/>
    <w:rsid w:val="00A26942"/>
    <w:rsid w:val="00A27183"/>
    <w:rsid w:val="00A273DB"/>
    <w:rsid w:val="00A3010E"/>
    <w:rsid w:val="00A301E0"/>
    <w:rsid w:val="00A305D1"/>
    <w:rsid w:val="00A31876"/>
    <w:rsid w:val="00A31C7E"/>
    <w:rsid w:val="00A3271A"/>
    <w:rsid w:val="00A32A10"/>
    <w:rsid w:val="00A334B8"/>
    <w:rsid w:val="00A33A0F"/>
    <w:rsid w:val="00A33BE5"/>
    <w:rsid w:val="00A33D99"/>
    <w:rsid w:val="00A33E43"/>
    <w:rsid w:val="00A351BE"/>
    <w:rsid w:val="00A35C42"/>
    <w:rsid w:val="00A3615E"/>
    <w:rsid w:val="00A36657"/>
    <w:rsid w:val="00A3675A"/>
    <w:rsid w:val="00A36E9F"/>
    <w:rsid w:val="00A3705B"/>
    <w:rsid w:val="00A371CE"/>
    <w:rsid w:val="00A378E3"/>
    <w:rsid w:val="00A37BF5"/>
    <w:rsid w:val="00A4005F"/>
    <w:rsid w:val="00A40502"/>
    <w:rsid w:val="00A40A28"/>
    <w:rsid w:val="00A40E1F"/>
    <w:rsid w:val="00A41877"/>
    <w:rsid w:val="00A41C7A"/>
    <w:rsid w:val="00A41F51"/>
    <w:rsid w:val="00A425B9"/>
    <w:rsid w:val="00A43B91"/>
    <w:rsid w:val="00A44C36"/>
    <w:rsid w:val="00A44F5B"/>
    <w:rsid w:val="00A4522F"/>
    <w:rsid w:val="00A45CDA"/>
    <w:rsid w:val="00A46177"/>
    <w:rsid w:val="00A470AC"/>
    <w:rsid w:val="00A47498"/>
    <w:rsid w:val="00A50257"/>
    <w:rsid w:val="00A50930"/>
    <w:rsid w:val="00A50F33"/>
    <w:rsid w:val="00A51181"/>
    <w:rsid w:val="00A51350"/>
    <w:rsid w:val="00A52322"/>
    <w:rsid w:val="00A526FD"/>
    <w:rsid w:val="00A5289E"/>
    <w:rsid w:val="00A5307A"/>
    <w:rsid w:val="00A53287"/>
    <w:rsid w:val="00A53498"/>
    <w:rsid w:val="00A54372"/>
    <w:rsid w:val="00A5593A"/>
    <w:rsid w:val="00A56D18"/>
    <w:rsid w:val="00A577DE"/>
    <w:rsid w:val="00A578B6"/>
    <w:rsid w:val="00A57FD8"/>
    <w:rsid w:val="00A600E2"/>
    <w:rsid w:val="00A60FB6"/>
    <w:rsid w:val="00A6154D"/>
    <w:rsid w:val="00A63D65"/>
    <w:rsid w:val="00A640F5"/>
    <w:rsid w:val="00A6415E"/>
    <w:rsid w:val="00A644EF"/>
    <w:rsid w:val="00A64A9E"/>
    <w:rsid w:val="00A657A6"/>
    <w:rsid w:val="00A662F1"/>
    <w:rsid w:val="00A6685B"/>
    <w:rsid w:val="00A66EC8"/>
    <w:rsid w:val="00A67259"/>
    <w:rsid w:val="00A675F0"/>
    <w:rsid w:val="00A70964"/>
    <w:rsid w:val="00A70B6F"/>
    <w:rsid w:val="00A71BDE"/>
    <w:rsid w:val="00A7268D"/>
    <w:rsid w:val="00A72768"/>
    <w:rsid w:val="00A7278D"/>
    <w:rsid w:val="00A72E11"/>
    <w:rsid w:val="00A72FD2"/>
    <w:rsid w:val="00A73076"/>
    <w:rsid w:val="00A7363C"/>
    <w:rsid w:val="00A73B6E"/>
    <w:rsid w:val="00A74598"/>
    <w:rsid w:val="00A7485C"/>
    <w:rsid w:val="00A74991"/>
    <w:rsid w:val="00A752AA"/>
    <w:rsid w:val="00A753C2"/>
    <w:rsid w:val="00A75E21"/>
    <w:rsid w:val="00A75E39"/>
    <w:rsid w:val="00A75EB4"/>
    <w:rsid w:val="00A76532"/>
    <w:rsid w:val="00A766A0"/>
    <w:rsid w:val="00A7694F"/>
    <w:rsid w:val="00A76F97"/>
    <w:rsid w:val="00A77C84"/>
    <w:rsid w:val="00A80248"/>
    <w:rsid w:val="00A80B38"/>
    <w:rsid w:val="00A81741"/>
    <w:rsid w:val="00A84F19"/>
    <w:rsid w:val="00A85E95"/>
    <w:rsid w:val="00A85FC4"/>
    <w:rsid w:val="00A86487"/>
    <w:rsid w:val="00A868C7"/>
    <w:rsid w:val="00A86C8E"/>
    <w:rsid w:val="00A86F1D"/>
    <w:rsid w:val="00A877DD"/>
    <w:rsid w:val="00A900CE"/>
    <w:rsid w:val="00A904F4"/>
    <w:rsid w:val="00A90E58"/>
    <w:rsid w:val="00A9107E"/>
    <w:rsid w:val="00A91B3F"/>
    <w:rsid w:val="00A92A0A"/>
    <w:rsid w:val="00A93338"/>
    <w:rsid w:val="00A9399B"/>
    <w:rsid w:val="00A93C2B"/>
    <w:rsid w:val="00A93E66"/>
    <w:rsid w:val="00A941DC"/>
    <w:rsid w:val="00A946FF"/>
    <w:rsid w:val="00A948CD"/>
    <w:rsid w:val="00A94D45"/>
    <w:rsid w:val="00A950EF"/>
    <w:rsid w:val="00A95144"/>
    <w:rsid w:val="00A954F5"/>
    <w:rsid w:val="00A96C00"/>
    <w:rsid w:val="00A973DE"/>
    <w:rsid w:val="00A97834"/>
    <w:rsid w:val="00A978EF"/>
    <w:rsid w:val="00A97AF2"/>
    <w:rsid w:val="00AA023B"/>
    <w:rsid w:val="00AA1B17"/>
    <w:rsid w:val="00AA388C"/>
    <w:rsid w:val="00AA3A22"/>
    <w:rsid w:val="00AA3E57"/>
    <w:rsid w:val="00AA4017"/>
    <w:rsid w:val="00AA507F"/>
    <w:rsid w:val="00AA50AE"/>
    <w:rsid w:val="00AA5D4E"/>
    <w:rsid w:val="00AA5DD8"/>
    <w:rsid w:val="00AA5F14"/>
    <w:rsid w:val="00AA6B8A"/>
    <w:rsid w:val="00AA6BB6"/>
    <w:rsid w:val="00AA6F3D"/>
    <w:rsid w:val="00AA747D"/>
    <w:rsid w:val="00AB088A"/>
    <w:rsid w:val="00AB0AFD"/>
    <w:rsid w:val="00AB0C35"/>
    <w:rsid w:val="00AB16B8"/>
    <w:rsid w:val="00AB2141"/>
    <w:rsid w:val="00AB293B"/>
    <w:rsid w:val="00AB2B95"/>
    <w:rsid w:val="00AB3294"/>
    <w:rsid w:val="00AB33E3"/>
    <w:rsid w:val="00AB53BC"/>
    <w:rsid w:val="00AB5FEA"/>
    <w:rsid w:val="00AB7516"/>
    <w:rsid w:val="00AB78A9"/>
    <w:rsid w:val="00AC03D5"/>
    <w:rsid w:val="00AC0DCE"/>
    <w:rsid w:val="00AC1009"/>
    <w:rsid w:val="00AC16CE"/>
    <w:rsid w:val="00AC2138"/>
    <w:rsid w:val="00AC220F"/>
    <w:rsid w:val="00AC26C3"/>
    <w:rsid w:val="00AC2905"/>
    <w:rsid w:val="00AC2C8F"/>
    <w:rsid w:val="00AC30C8"/>
    <w:rsid w:val="00AC4367"/>
    <w:rsid w:val="00AC43D0"/>
    <w:rsid w:val="00AC44EC"/>
    <w:rsid w:val="00AC4B34"/>
    <w:rsid w:val="00AC5E88"/>
    <w:rsid w:val="00AC62CD"/>
    <w:rsid w:val="00AC77A7"/>
    <w:rsid w:val="00AC7E37"/>
    <w:rsid w:val="00AD02AE"/>
    <w:rsid w:val="00AD0385"/>
    <w:rsid w:val="00AD053E"/>
    <w:rsid w:val="00AD0F7E"/>
    <w:rsid w:val="00AD21CB"/>
    <w:rsid w:val="00AD2C85"/>
    <w:rsid w:val="00AD3034"/>
    <w:rsid w:val="00AD340F"/>
    <w:rsid w:val="00AD54CB"/>
    <w:rsid w:val="00AD561D"/>
    <w:rsid w:val="00AD7432"/>
    <w:rsid w:val="00AD77A3"/>
    <w:rsid w:val="00AE0A8E"/>
    <w:rsid w:val="00AE1450"/>
    <w:rsid w:val="00AE22D5"/>
    <w:rsid w:val="00AE2806"/>
    <w:rsid w:val="00AE2B55"/>
    <w:rsid w:val="00AE3DC6"/>
    <w:rsid w:val="00AE3EC5"/>
    <w:rsid w:val="00AE4064"/>
    <w:rsid w:val="00AE4533"/>
    <w:rsid w:val="00AE4FCD"/>
    <w:rsid w:val="00AE51BF"/>
    <w:rsid w:val="00AE5597"/>
    <w:rsid w:val="00AE5D17"/>
    <w:rsid w:val="00AE5DFE"/>
    <w:rsid w:val="00AE6322"/>
    <w:rsid w:val="00AE6D18"/>
    <w:rsid w:val="00AE7292"/>
    <w:rsid w:val="00AE7FAE"/>
    <w:rsid w:val="00AF0788"/>
    <w:rsid w:val="00AF0CF2"/>
    <w:rsid w:val="00AF13FF"/>
    <w:rsid w:val="00AF2AD6"/>
    <w:rsid w:val="00AF2B6F"/>
    <w:rsid w:val="00AF3293"/>
    <w:rsid w:val="00AF4552"/>
    <w:rsid w:val="00AF4840"/>
    <w:rsid w:val="00AF4CF5"/>
    <w:rsid w:val="00AF502A"/>
    <w:rsid w:val="00AF5B19"/>
    <w:rsid w:val="00AF5C61"/>
    <w:rsid w:val="00AF5EB3"/>
    <w:rsid w:val="00AF683B"/>
    <w:rsid w:val="00AF6A1F"/>
    <w:rsid w:val="00AF789D"/>
    <w:rsid w:val="00AF7A19"/>
    <w:rsid w:val="00AF7B17"/>
    <w:rsid w:val="00AF7B54"/>
    <w:rsid w:val="00AF7E48"/>
    <w:rsid w:val="00B01288"/>
    <w:rsid w:val="00B01BC1"/>
    <w:rsid w:val="00B0218D"/>
    <w:rsid w:val="00B02BE5"/>
    <w:rsid w:val="00B02F3C"/>
    <w:rsid w:val="00B02FF5"/>
    <w:rsid w:val="00B033C0"/>
    <w:rsid w:val="00B03576"/>
    <w:rsid w:val="00B03679"/>
    <w:rsid w:val="00B03E78"/>
    <w:rsid w:val="00B04008"/>
    <w:rsid w:val="00B04175"/>
    <w:rsid w:val="00B048A9"/>
    <w:rsid w:val="00B05140"/>
    <w:rsid w:val="00B0523E"/>
    <w:rsid w:val="00B05930"/>
    <w:rsid w:val="00B06FF5"/>
    <w:rsid w:val="00B07464"/>
    <w:rsid w:val="00B101D6"/>
    <w:rsid w:val="00B1081C"/>
    <w:rsid w:val="00B1330E"/>
    <w:rsid w:val="00B13B56"/>
    <w:rsid w:val="00B1489C"/>
    <w:rsid w:val="00B1492B"/>
    <w:rsid w:val="00B155D3"/>
    <w:rsid w:val="00B16087"/>
    <w:rsid w:val="00B17434"/>
    <w:rsid w:val="00B175EE"/>
    <w:rsid w:val="00B17858"/>
    <w:rsid w:val="00B17C17"/>
    <w:rsid w:val="00B17CA7"/>
    <w:rsid w:val="00B17CAD"/>
    <w:rsid w:val="00B20ACA"/>
    <w:rsid w:val="00B20CB1"/>
    <w:rsid w:val="00B21600"/>
    <w:rsid w:val="00B21633"/>
    <w:rsid w:val="00B22E10"/>
    <w:rsid w:val="00B22E13"/>
    <w:rsid w:val="00B23259"/>
    <w:rsid w:val="00B2374B"/>
    <w:rsid w:val="00B23E65"/>
    <w:rsid w:val="00B242C4"/>
    <w:rsid w:val="00B24339"/>
    <w:rsid w:val="00B249DC"/>
    <w:rsid w:val="00B24CEC"/>
    <w:rsid w:val="00B25532"/>
    <w:rsid w:val="00B25FF3"/>
    <w:rsid w:val="00B26D44"/>
    <w:rsid w:val="00B27C4D"/>
    <w:rsid w:val="00B307CA"/>
    <w:rsid w:val="00B31269"/>
    <w:rsid w:val="00B31EF2"/>
    <w:rsid w:val="00B32834"/>
    <w:rsid w:val="00B32CB9"/>
    <w:rsid w:val="00B34466"/>
    <w:rsid w:val="00B34D94"/>
    <w:rsid w:val="00B34DB0"/>
    <w:rsid w:val="00B34E59"/>
    <w:rsid w:val="00B34F94"/>
    <w:rsid w:val="00B35950"/>
    <w:rsid w:val="00B36460"/>
    <w:rsid w:val="00B36489"/>
    <w:rsid w:val="00B367AF"/>
    <w:rsid w:val="00B36C1F"/>
    <w:rsid w:val="00B374FD"/>
    <w:rsid w:val="00B4002B"/>
    <w:rsid w:val="00B400EC"/>
    <w:rsid w:val="00B40117"/>
    <w:rsid w:val="00B402C9"/>
    <w:rsid w:val="00B4074C"/>
    <w:rsid w:val="00B41A93"/>
    <w:rsid w:val="00B426CD"/>
    <w:rsid w:val="00B426E4"/>
    <w:rsid w:val="00B43933"/>
    <w:rsid w:val="00B44659"/>
    <w:rsid w:val="00B45299"/>
    <w:rsid w:val="00B45477"/>
    <w:rsid w:val="00B4554E"/>
    <w:rsid w:val="00B4653B"/>
    <w:rsid w:val="00B4664B"/>
    <w:rsid w:val="00B46970"/>
    <w:rsid w:val="00B47606"/>
    <w:rsid w:val="00B477F3"/>
    <w:rsid w:val="00B479E3"/>
    <w:rsid w:val="00B50038"/>
    <w:rsid w:val="00B5053B"/>
    <w:rsid w:val="00B509F4"/>
    <w:rsid w:val="00B50A62"/>
    <w:rsid w:val="00B5182E"/>
    <w:rsid w:val="00B51B4C"/>
    <w:rsid w:val="00B51DFA"/>
    <w:rsid w:val="00B5264F"/>
    <w:rsid w:val="00B535CD"/>
    <w:rsid w:val="00B537C7"/>
    <w:rsid w:val="00B54375"/>
    <w:rsid w:val="00B5469A"/>
    <w:rsid w:val="00B548DE"/>
    <w:rsid w:val="00B54A64"/>
    <w:rsid w:val="00B54A79"/>
    <w:rsid w:val="00B54C9C"/>
    <w:rsid w:val="00B54CAB"/>
    <w:rsid w:val="00B55461"/>
    <w:rsid w:val="00B56043"/>
    <w:rsid w:val="00B56133"/>
    <w:rsid w:val="00B56872"/>
    <w:rsid w:val="00B56A73"/>
    <w:rsid w:val="00B578A2"/>
    <w:rsid w:val="00B57A48"/>
    <w:rsid w:val="00B619CF"/>
    <w:rsid w:val="00B62062"/>
    <w:rsid w:val="00B62C09"/>
    <w:rsid w:val="00B63866"/>
    <w:rsid w:val="00B63A9E"/>
    <w:rsid w:val="00B65034"/>
    <w:rsid w:val="00B6518E"/>
    <w:rsid w:val="00B65853"/>
    <w:rsid w:val="00B65DF5"/>
    <w:rsid w:val="00B65EDB"/>
    <w:rsid w:val="00B6695F"/>
    <w:rsid w:val="00B66CEA"/>
    <w:rsid w:val="00B66E16"/>
    <w:rsid w:val="00B674B9"/>
    <w:rsid w:val="00B675C3"/>
    <w:rsid w:val="00B6775C"/>
    <w:rsid w:val="00B67E61"/>
    <w:rsid w:val="00B70229"/>
    <w:rsid w:val="00B70B1A"/>
    <w:rsid w:val="00B71947"/>
    <w:rsid w:val="00B72097"/>
    <w:rsid w:val="00B7292D"/>
    <w:rsid w:val="00B72ED2"/>
    <w:rsid w:val="00B739D6"/>
    <w:rsid w:val="00B7492D"/>
    <w:rsid w:val="00B75190"/>
    <w:rsid w:val="00B752C3"/>
    <w:rsid w:val="00B754AD"/>
    <w:rsid w:val="00B774E1"/>
    <w:rsid w:val="00B77749"/>
    <w:rsid w:val="00B77E2E"/>
    <w:rsid w:val="00B77E39"/>
    <w:rsid w:val="00B802F0"/>
    <w:rsid w:val="00B80353"/>
    <w:rsid w:val="00B804C6"/>
    <w:rsid w:val="00B812E2"/>
    <w:rsid w:val="00B82820"/>
    <w:rsid w:val="00B82DF1"/>
    <w:rsid w:val="00B8302E"/>
    <w:rsid w:val="00B83C44"/>
    <w:rsid w:val="00B83FDA"/>
    <w:rsid w:val="00B848B7"/>
    <w:rsid w:val="00B855A3"/>
    <w:rsid w:val="00B8562F"/>
    <w:rsid w:val="00B8585A"/>
    <w:rsid w:val="00B85AD4"/>
    <w:rsid w:val="00B85D61"/>
    <w:rsid w:val="00B8698C"/>
    <w:rsid w:val="00B86BCB"/>
    <w:rsid w:val="00B86D06"/>
    <w:rsid w:val="00B86EC7"/>
    <w:rsid w:val="00B8799E"/>
    <w:rsid w:val="00B91B44"/>
    <w:rsid w:val="00B9206C"/>
    <w:rsid w:val="00B9270A"/>
    <w:rsid w:val="00B92A7D"/>
    <w:rsid w:val="00B93854"/>
    <w:rsid w:val="00B93E14"/>
    <w:rsid w:val="00B93E8F"/>
    <w:rsid w:val="00B93ED5"/>
    <w:rsid w:val="00B9402F"/>
    <w:rsid w:val="00B95250"/>
    <w:rsid w:val="00B9752E"/>
    <w:rsid w:val="00BA017C"/>
    <w:rsid w:val="00BA0707"/>
    <w:rsid w:val="00BA0F33"/>
    <w:rsid w:val="00BA1641"/>
    <w:rsid w:val="00BA2349"/>
    <w:rsid w:val="00BA2ACC"/>
    <w:rsid w:val="00BA2C6A"/>
    <w:rsid w:val="00BA2CD1"/>
    <w:rsid w:val="00BA2CD4"/>
    <w:rsid w:val="00BA317B"/>
    <w:rsid w:val="00BA4212"/>
    <w:rsid w:val="00BA47E4"/>
    <w:rsid w:val="00BA5A0D"/>
    <w:rsid w:val="00BA5ACB"/>
    <w:rsid w:val="00BA5E43"/>
    <w:rsid w:val="00BB02DD"/>
    <w:rsid w:val="00BB07C7"/>
    <w:rsid w:val="00BB112D"/>
    <w:rsid w:val="00BB150C"/>
    <w:rsid w:val="00BB17DC"/>
    <w:rsid w:val="00BB1A8D"/>
    <w:rsid w:val="00BB2045"/>
    <w:rsid w:val="00BB26BE"/>
    <w:rsid w:val="00BB2D42"/>
    <w:rsid w:val="00BB32E8"/>
    <w:rsid w:val="00BB3DF9"/>
    <w:rsid w:val="00BB4E92"/>
    <w:rsid w:val="00BB6357"/>
    <w:rsid w:val="00BB675D"/>
    <w:rsid w:val="00BB7309"/>
    <w:rsid w:val="00BC03DB"/>
    <w:rsid w:val="00BC0EFB"/>
    <w:rsid w:val="00BC138F"/>
    <w:rsid w:val="00BC1807"/>
    <w:rsid w:val="00BC21D8"/>
    <w:rsid w:val="00BC3948"/>
    <w:rsid w:val="00BC3F5C"/>
    <w:rsid w:val="00BC4106"/>
    <w:rsid w:val="00BC44DF"/>
    <w:rsid w:val="00BC4836"/>
    <w:rsid w:val="00BC4A08"/>
    <w:rsid w:val="00BC4CCE"/>
    <w:rsid w:val="00BC4D18"/>
    <w:rsid w:val="00BC511F"/>
    <w:rsid w:val="00BC56D1"/>
    <w:rsid w:val="00BC6118"/>
    <w:rsid w:val="00BC6809"/>
    <w:rsid w:val="00BC6B26"/>
    <w:rsid w:val="00BC6B79"/>
    <w:rsid w:val="00BC6D75"/>
    <w:rsid w:val="00BC6DC4"/>
    <w:rsid w:val="00BC7197"/>
    <w:rsid w:val="00BC72E2"/>
    <w:rsid w:val="00BC7DED"/>
    <w:rsid w:val="00BC7E6F"/>
    <w:rsid w:val="00BD010C"/>
    <w:rsid w:val="00BD042E"/>
    <w:rsid w:val="00BD0A0B"/>
    <w:rsid w:val="00BD0CCD"/>
    <w:rsid w:val="00BD0D6D"/>
    <w:rsid w:val="00BD10EB"/>
    <w:rsid w:val="00BD13BB"/>
    <w:rsid w:val="00BD13D9"/>
    <w:rsid w:val="00BD18D2"/>
    <w:rsid w:val="00BD2481"/>
    <w:rsid w:val="00BD2949"/>
    <w:rsid w:val="00BD2E26"/>
    <w:rsid w:val="00BD2E73"/>
    <w:rsid w:val="00BD40E6"/>
    <w:rsid w:val="00BD44BA"/>
    <w:rsid w:val="00BD45B3"/>
    <w:rsid w:val="00BD47DA"/>
    <w:rsid w:val="00BD4DFA"/>
    <w:rsid w:val="00BD5366"/>
    <w:rsid w:val="00BD55DC"/>
    <w:rsid w:val="00BD5B53"/>
    <w:rsid w:val="00BD5D23"/>
    <w:rsid w:val="00BD5D6A"/>
    <w:rsid w:val="00BD686E"/>
    <w:rsid w:val="00BD6D3A"/>
    <w:rsid w:val="00BD7783"/>
    <w:rsid w:val="00BE086D"/>
    <w:rsid w:val="00BE09F7"/>
    <w:rsid w:val="00BE0E84"/>
    <w:rsid w:val="00BE2229"/>
    <w:rsid w:val="00BE388C"/>
    <w:rsid w:val="00BE38F4"/>
    <w:rsid w:val="00BE41FF"/>
    <w:rsid w:val="00BE4618"/>
    <w:rsid w:val="00BE4E26"/>
    <w:rsid w:val="00BE5BE1"/>
    <w:rsid w:val="00BE61C9"/>
    <w:rsid w:val="00BE6ABE"/>
    <w:rsid w:val="00BE6F54"/>
    <w:rsid w:val="00BE7243"/>
    <w:rsid w:val="00BF0279"/>
    <w:rsid w:val="00BF04CC"/>
    <w:rsid w:val="00BF12D8"/>
    <w:rsid w:val="00BF2B03"/>
    <w:rsid w:val="00BF2B8D"/>
    <w:rsid w:val="00BF2D69"/>
    <w:rsid w:val="00BF3464"/>
    <w:rsid w:val="00BF3572"/>
    <w:rsid w:val="00BF3AA9"/>
    <w:rsid w:val="00BF3D92"/>
    <w:rsid w:val="00BF4D1D"/>
    <w:rsid w:val="00BF5A19"/>
    <w:rsid w:val="00BF61FC"/>
    <w:rsid w:val="00BF717F"/>
    <w:rsid w:val="00C015A6"/>
    <w:rsid w:val="00C020EB"/>
    <w:rsid w:val="00C027F9"/>
    <w:rsid w:val="00C029B4"/>
    <w:rsid w:val="00C03186"/>
    <w:rsid w:val="00C034C4"/>
    <w:rsid w:val="00C036E1"/>
    <w:rsid w:val="00C03766"/>
    <w:rsid w:val="00C04737"/>
    <w:rsid w:val="00C04E3E"/>
    <w:rsid w:val="00C0513B"/>
    <w:rsid w:val="00C051C4"/>
    <w:rsid w:val="00C0539C"/>
    <w:rsid w:val="00C05F5E"/>
    <w:rsid w:val="00C06437"/>
    <w:rsid w:val="00C06FCA"/>
    <w:rsid w:val="00C07725"/>
    <w:rsid w:val="00C07B37"/>
    <w:rsid w:val="00C100DA"/>
    <w:rsid w:val="00C107D5"/>
    <w:rsid w:val="00C107D9"/>
    <w:rsid w:val="00C10FB5"/>
    <w:rsid w:val="00C114E9"/>
    <w:rsid w:val="00C11587"/>
    <w:rsid w:val="00C11C1A"/>
    <w:rsid w:val="00C12EB0"/>
    <w:rsid w:val="00C13262"/>
    <w:rsid w:val="00C13840"/>
    <w:rsid w:val="00C1394F"/>
    <w:rsid w:val="00C140E9"/>
    <w:rsid w:val="00C1442C"/>
    <w:rsid w:val="00C14DF2"/>
    <w:rsid w:val="00C155FE"/>
    <w:rsid w:val="00C1576F"/>
    <w:rsid w:val="00C15F58"/>
    <w:rsid w:val="00C15F85"/>
    <w:rsid w:val="00C16279"/>
    <w:rsid w:val="00C16573"/>
    <w:rsid w:val="00C16A21"/>
    <w:rsid w:val="00C17196"/>
    <w:rsid w:val="00C203FD"/>
    <w:rsid w:val="00C2098B"/>
    <w:rsid w:val="00C21C4D"/>
    <w:rsid w:val="00C2289B"/>
    <w:rsid w:val="00C22D41"/>
    <w:rsid w:val="00C23E53"/>
    <w:rsid w:val="00C24A7E"/>
    <w:rsid w:val="00C25823"/>
    <w:rsid w:val="00C25DEF"/>
    <w:rsid w:val="00C26544"/>
    <w:rsid w:val="00C266A0"/>
    <w:rsid w:val="00C269E0"/>
    <w:rsid w:val="00C26D15"/>
    <w:rsid w:val="00C26E34"/>
    <w:rsid w:val="00C270F5"/>
    <w:rsid w:val="00C272EA"/>
    <w:rsid w:val="00C3055B"/>
    <w:rsid w:val="00C30C03"/>
    <w:rsid w:val="00C312C1"/>
    <w:rsid w:val="00C31D34"/>
    <w:rsid w:val="00C3235F"/>
    <w:rsid w:val="00C33738"/>
    <w:rsid w:val="00C337F3"/>
    <w:rsid w:val="00C33C75"/>
    <w:rsid w:val="00C343E5"/>
    <w:rsid w:val="00C35004"/>
    <w:rsid w:val="00C350C6"/>
    <w:rsid w:val="00C357FD"/>
    <w:rsid w:val="00C358AD"/>
    <w:rsid w:val="00C3693A"/>
    <w:rsid w:val="00C37B33"/>
    <w:rsid w:val="00C37EA8"/>
    <w:rsid w:val="00C37FD4"/>
    <w:rsid w:val="00C4011C"/>
    <w:rsid w:val="00C418EA"/>
    <w:rsid w:val="00C41974"/>
    <w:rsid w:val="00C4199B"/>
    <w:rsid w:val="00C42947"/>
    <w:rsid w:val="00C437E5"/>
    <w:rsid w:val="00C43896"/>
    <w:rsid w:val="00C43C88"/>
    <w:rsid w:val="00C44E66"/>
    <w:rsid w:val="00C458E4"/>
    <w:rsid w:val="00C46FB9"/>
    <w:rsid w:val="00C4738E"/>
    <w:rsid w:val="00C473CD"/>
    <w:rsid w:val="00C47785"/>
    <w:rsid w:val="00C501DA"/>
    <w:rsid w:val="00C50619"/>
    <w:rsid w:val="00C50B99"/>
    <w:rsid w:val="00C50FA9"/>
    <w:rsid w:val="00C510DF"/>
    <w:rsid w:val="00C54920"/>
    <w:rsid w:val="00C55671"/>
    <w:rsid w:val="00C55BCC"/>
    <w:rsid w:val="00C55D47"/>
    <w:rsid w:val="00C55DC6"/>
    <w:rsid w:val="00C563C8"/>
    <w:rsid w:val="00C56DD0"/>
    <w:rsid w:val="00C5730D"/>
    <w:rsid w:val="00C60024"/>
    <w:rsid w:val="00C61146"/>
    <w:rsid w:val="00C611C7"/>
    <w:rsid w:val="00C61A6D"/>
    <w:rsid w:val="00C61BBE"/>
    <w:rsid w:val="00C61E98"/>
    <w:rsid w:val="00C62736"/>
    <w:rsid w:val="00C62F02"/>
    <w:rsid w:val="00C62F5E"/>
    <w:rsid w:val="00C63F70"/>
    <w:rsid w:val="00C64105"/>
    <w:rsid w:val="00C6462E"/>
    <w:rsid w:val="00C6487D"/>
    <w:rsid w:val="00C64881"/>
    <w:rsid w:val="00C64B62"/>
    <w:rsid w:val="00C650B0"/>
    <w:rsid w:val="00C65199"/>
    <w:rsid w:val="00C65652"/>
    <w:rsid w:val="00C6598C"/>
    <w:rsid w:val="00C66561"/>
    <w:rsid w:val="00C66A0B"/>
    <w:rsid w:val="00C6711E"/>
    <w:rsid w:val="00C671B2"/>
    <w:rsid w:val="00C677DB"/>
    <w:rsid w:val="00C6783F"/>
    <w:rsid w:val="00C67A85"/>
    <w:rsid w:val="00C67EF9"/>
    <w:rsid w:val="00C70BBB"/>
    <w:rsid w:val="00C70EA3"/>
    <w:rsid w:val="00C711AD"/>
    <w:rsid w:val="00C722AB"/>
    <w:rsid w:val="00C723DF"/>
    <w:rsid w:val="00C72500"/>
    <w:rsid w:val="00C72678"/>
    <w:rsid w:val="00C72BFD"/>
    <w:rsid w:val="00C734AD"/>
    <w:rsid w:val="00C74445"/>
    <w:rsid w:val="00C7519F"/>
    <w:rsid w:val="00C7747D"/>
    <w:rsid w:val="00C7749D"/>
    <w:rsid w:val="00C7769E"/>
    <w:rsid w:val="00C776F2"/>
    <w:rsid w:val="00C800FC"/>
    <w:rsid w:val="00C80AD5"/>
    <w:rsid w:val="00C80C56"/>
    <w:rsid w:val="00C80DCF"/>
    <w:rsid w:val="00C80F04"/>
    <w:rsid w:val="00C815A4"/>
    <w:rsid w:val="00C81906"/>
    <w:rsid w:val="00C819A3"/>
    <w:rsid w:val="00C824E3"/>
    <w:rsid w:val="00C82794"/>
    <w:rsid w:val="00C83D5A"/>
    <w:rsid w:val="00C846CF"/>
    <w:rsid w:val="00C86C12"/>
    <w:rsid w:val="00C86FD4"/>
    <w:rsid w:val="00C90383"/>
    <w:rsid w:val="00C9066F"/>
    <w:rsid w:val="00C906C4"/>
    <w:rsid w:val="00C90C7E"/>
    <w:rsid w:val="00C90D76"/>
    <w:rsid w:val="00C9228C"/>
    <w:rsid w:val="00C9309F"/>
    <w:rsid w:val="00C93920"/>
    <w:rsid w:val="00C94146"/>
    <w:rsid w:val="00C941CD"/>
    <w:rsid w:val="00C9450E"/>
    <w:rsid w:val="00C94548"/>
    <w:rsid w:val="00C94B06"/>
    <w:rsid w:val="00C95A7A"/>
    <w:rsid w:val="00C95D82"/>
    <w:rsid w:val="00C95EFE"/>
    <w:rsid w:val="00C961B1"/>
    <w:rsid w:val="00C9629F"/>
    <w:rsid w:val="00C97440"/>
    <w:rsid w:val="00C97820"/>
    <w:rsid w:val="00CA0343"/>
    <w:rsid w:val="00CA0A51"/>
    <w:rsid w:val="00CA1026"/>
    <w:rsid w:val="00CA127B"/>
    <w:rsid w:val="00CA19C7"/>
    <w:rsid w:val="00CA1A83"/>
    <w:rsid w:val="00CA2379"/>
    <w:rsid w:val="00CA2794"/>
    <w:rsid w:val="00CA3D07"/>
    <w:rsid w:val="00CA46D6"/>
    <w:rsid w:val="00CA4BE5"/>
    <w:rsid w:val="00CA4E65"/>
    <w:rsid w:val="00CA532A"/>
    <w:rsid w:val="00CA5738"/>
    <w:rsid w:val="00CA5792"/>
    <w:rsid w:val="00CA5FCF"/>
    <w:rsid w:val="00CA6348"/>
    <w:rsid w:val="00CA685C"/>
    <w:rsid w:val="00CA6B43"/>
    <w:rsid w:val="00CA710F"/>
    <w:rsid w:val="00CA72A2"/>
    <w:rsid w:val="00CA7C6B"/>
    <w:rsid w:val="00CB0240"/>
    <w:rsid w:val="00CB02BD"/>
    <w:rsid w:val="00CB04C1"/>
    <w:rsid w:val="00CB0901"/>
    <w:rsid w:val="00CB0D1E"/>
    <w:rsid w:val="00CB1108"/>
    <w:rsid w:val="00CB1DF8"/>
    <w:rsid w:val="00CB352E"/>
    <w:rsid w:val="00CB3C69"/>
    <w:rsid w:val="00CB4255"/>
    <w:rsid w:val="00CB46BF"/>
    <w:rsid w:val="00CB58A6"/>
    <w:rsid w:val="00CB5E29"/>
    <w:rsid w:val="00CB600D"/>
    <w:rsid w:val="00CB60D5"/>
    <w:rsid w:val="00CB6A1C"/>
    <w:rsid w:val="00CB6B2D"/>
    <w:rsid w:val="00CB6C5F"/>
    <w:rsid w:val="00CB7040"/>
    <w:rsid w:val="00CB7B96"/>
    <w:rsid w:val="00CC022C"/>
    <w:rsid w:val="00CC05A1"/>
    <w:rsid w:val="00CC0E8E"/>
    <w:rsid w:val="00CC1F27"/>
    <w:rsid w:val="00CC22A0"/>
    <w:rsid w:val="00CC29FE"/>
    <w:rsid w:val="00CC2E6C"/>
    <w:rsid w:val="00CC2F2E"/>
    <w:rsid w:val="00CC3E84"/>
    <w:rsid w:val="00CC4060"/>
    <w:rsid w:val="00CC4166"/>
    <w:rsid w:val="00CC4D7F"/>
    <w:rsid w:val="00CC5221"/>
    <w:rsid w:val="00CC5916"/>
    <w:rsid w:val="00CC6C88"/>
    <w:rsid w:val="00CC7164"/>
    <w:rsid w:val="00CC78F3"/>
    <w:rsid w:val="00CD0075"/>
    <w:rsid w:val="00CD0D31"/>
    <w:rsid w:val="00CD0DF5"/>
    <w:rsid w:val="00CD1082"/>
    <w:rsid w:val="00CD14F3"/>
    <w:rsid w:val="00CD1AE8"/>
    <w:rsid w:val="00CD1E01"/>
    <w:rsid w:val="00CD2017"/>
    <w:rsid w:val="00CD2BBF"/>
    <w:rsid w:val="00CD309C"/>
    <w:rsid w:val="00CD3460"/>
    <w:rsid w:val="00CD3700"/>
    <w:rsid w:val="00CD3F4D"/>
    <w:rsid w:val="00CD4AA9"/>
    <w:rsid w:val="00CD5626"/>
    <w:rsid w:val="00CD5F5D"/>
    <w:rsid w:val="00CD64E9"/>
    <w:rsid w:val="00CD65AB"/>
    <w:rsid w:val="00CD6E8E"/>
    <w:rsid w:val="00CD73B6"/>
    <w:rsid w:val="00CD7696"/>
    <w:rsid w:val="00CE039D"/>
    <w:rsid w:val="00CE063B"/>
    <w:rsid w:val="00CE064F"/>
    <w:rsid w:val="00CE08FC"/>
    <w:rsid w:val="00CE1B65"/>
    <w:rsid w:val="00CE2152"/>
    <w:rsid w:val="00CE2B1C"/>
    <w:rsid w:val="00CE2D09"/>
    <w:rsid w:val="00CE3037"/>
    <w:rsid w:val="00CE48F6"/>
    <w:rsid w:val="00CE4A02"/>
    <w:rsid w:val="00CE6802"/>
    <w:rsid w:val="00CE7108"/>
    <w:rsid w:val="00CE7359"/>
    <w:rsid w:val="00CE78DB"/>
    <w:rsid w:val="00CF0930"/>
    <w:rsid w:val="00CF10CB"/>
    <w:rsid w:val="00CF1B90"/>
    <w:rsid w:val="00CF23EF"/>
    <w:rsid w:val="00CF2592"/>
    <w:rsid w:val="00CF26E9"/>
    <w:rsid w:val="00CF2A74"/>
    <w:rsid w:val="00CF2F9F"/>
    <w:rsid w:val="00CF33AF"/>
    <w:rsid w:val="00CF3D2E"/>
    <w:rsid w:val="00CF3D9B"/>
    <w:rsid w:val="00CF3DE6"/>
    <w:rsid w:val="00CF487A"/>
    <w:rsid w:val="00CF5D96"/>
    <w:rsid w:val="00CF5E4B"/>
    <w:rsid w:val="00CF79C5"/>
    <w:rsid w:val="00CF7F9A"/>
    <w:rsid w:val="00D00106"/>
    <w:rsid w:val="00D0037C"/>
    <w:rsid w:val="00D00528"/>
    <w:rsid w:val="00D00531"/>
    <w:rsid w:val="00D00649"/>
    <w:rsid w:val="00D018B7"/>
    <w:rsid w:val="00D01D25"/>
    <w:rsid w:val="00D0255D"/>
    <w:rsid w:val="00D028F1"/>
    <w:rsid w:val="00D032DD"/>
    <w:rsid w:val="00D03863"/>
    <w:rsid w:val="00D03C86"/>
    <w:rsid w:val="00D03F70"/>
    <w:rsid w:val="00D03F81"/>
    <w:rsid w:val="00D049B8"/>
    <w:rsid w:val="00D04F10"/>
    <w:rsid w:val="00D05281"/>
    <w:rsid w:val="00D05694"/>
    <w:rsid w:val="00D05CC7"/>
    <w:rsid w:val="00D05E8F"/>
    <w:rsid w:val="00D05EFF"/>
    <w:rsid w:val="00D06798"/>
    <w:rsid w:val="00D06840"/>
    <w:rsid w:val="00D07139"/>
    <w:rsid w:val="00D07FA3"/>
    <w:rsid w:val="00D105D2"/>
    <w:rsid w:val="00D11082"/>
    <w:rsid w:val="00D11430"/>
    <w:rsid w:val="00D11653"/>
    <w:rsid w:val="00D11A7B"/>
    <w:rsid w:val="00D11D2D"/>
    <w:rsid w:val="00D11DE3"/>
    <w:rsid w:val="00D1233E"/>
    <w:rsid w:val="00D1347E"/>
    <w:rsid w:val="00D13552"/>
    <w:rsid w:val="00D13565"/>
    <w:rsid w:val="00D1387B"/>
    <w:rsid w:val="00D14435"/>
    <w:rsid w:val="00D14AC3"/>
    <w:rsid w:val="00D1540A"/>
    <w:rsid w:val="00D15BC1"/>
    <w:rsid w:val="00D15E4A"/>
    <w:rsid w:val="00D15E63"/>
    <w:rsid w:val="00D15FF7"/>
    <w:rsid w:val="00D16105"/>
    <w:rsid w:val="00D1611C"/>
    <w:rsid w:val="00D16524"/>
    <w:rsid w:val="00D16C69"/>
    <w:rsid w:val="00D16F13"/>
    <w:rsid w:val="00D17A56"/>
    <w:rsid w:val="00D20073"/>
    <w:rsid w:val="00D21F93"/>
    <w:rsid w:val="00D22638"/>
    <w:rsid w:val="00D22769"/>
    <w:rsid w:val="00D23207"/>
    <w:rsid w:val="00D23295"/>
    <w:rsid w:val="00D23F5B"/>
    <w:rsid w:val="00D2402A"/>
    <w:rsid w:val="00D243EC"/>
    <w:rsid w:val="00D244E0"/>
    <w:rsid w:val="00D24D7D"/>
    <w:rsid w:val="00D257B5"/>
    <w:rsid w:val="00D25DB3"/>
    <w:rsid w:val="00D25F38"/>
    <w:rsid w:val="00D260E5"/>
    <w:rsid w:val="00D26C07"/>
    <w:rsid w:val="00D27BAA"/>
    <w:rsid w:val="00D27C6E"/>
    <w:rsid w:val="00D306FD"/>
    <w:rsid w:val="00D3091F"/>
    <w:rsid w:val="00D30A77"/>
    <w:rsid w:val="00D31A6B"/>
    <w:rsid w:val="00D326CF"/>
    <w:rsid w:val="00D32815"/>
    <w:rsid w:val="00D33374"/>
    <w:rsid w:val="00D33FBE"/>
    <w:rsid w:val="00D3418B"/>
    <w:rsid w:val="00D3459E"/>
    <w:rsid w:val="00D34B19"/>
    <w:rsid w:val="00D34C9C"/>
    <w:rsid w:val="00D3534D"/>
    <w:rsid w:val="00D3537C"/>
    <w:rsid w:val="00D36DE9"/>
    <w:rsid w:val="00D37723"/>
    <w:rsid w:val="00D40340"/>
    <w:rsid w:val="00D40BD7"/>
    <w:rsid w:val="00D413A4"/>
    <w:rsid w:val="00D41CEF"/>
    <w:rsid w:val="00D42E22"/>
    <w:rsid w:val="00D43561"/>
    <w:rsid w:val="00D44941"/>
    <w:rsid w:val="00D44D78"/>
    <w:rsid w:val="00D44EBB"/>
    <w:rsid w:val="00D454A1"/>
    <w:rsid w:val="00D4599A"/>
    <w:rsid w:val="00D45C6B"/>
    <w:rsid w:val="00D46EB0"/>
    <w:rsid w:val="00D47797"/>
    <w:rsid w:val="00D505F7"/>
    <w:rsid w:val="00D511C3"/>
    <w:rsid w:val="00D5281A"/>
    <w:rsid w:val="00D52FED"/>
    <w:rsid w:val="00D53146"/>
    <w:rsid w:val="00D54B1D"/>
    <w:rsid w:val="00D54C79"/>
    <w:rsid w:val="00D54F23"/>
    <w:rsid w:val="00D5576C"/>
    <w:rsid w:val="00D55B84"/>
    <w:rsid w:val="00D55F8E"/>
    <w:rsid w:val="00D565C6"/>
    <w:rsid w:val="00D56A1E"/>
    <w:rsid w:val="00D5778C"/>
    <w:rsid w:val="00D601E9"/>
    <w:rsid w:val="00D611C4"/>
    <w:rsid w:val="00D61ED4"/>
    <w:rsid w:val="00D62110"/>
    <w:rsid w:val="00D62F27"/>
    <w:rsid w:val="00D62F76"/>
    <w:rsid w:val="00D6311B"/>
    <w:rsid w:val="00D634BA"/>
    <w:rsid w:val="00D635F6"/>
    <w:rsid w:val="00D63EA5"/>
    <w:rsid w:val="00D6487A"/>
    <w:rsid w:val="00D649C5"/>
    <w:rsid w:val="00D649CB"/>
    <w:rsid w:val="00D6574B"/>
    <w:rsid w:val="00D65ADD"/>
    <w:rsid w:val="00D65EED"/>
    <w:rsid w:val="00D665AE"/>
    <w:rsid w:val="00D66748"/>
    <w:rsid w:val="00D66B0E"/>
    <w:rsid w:val="00D6707B"/>
    <w:rsid w:val="00D67266"/>
    <w:rsid w:val="00D67A6E"/>
    <w:rsid w:val="00D70C29"/>
    <w:rsid w:val="00D70D0A"/>
    <w:rsid w:val="00D712A5"/>
    <w:rsid w:val="00D71920"/>
    <w:rsid w:val="00D73AC1"/>
    <w:rsid w:val="00D744B9"/>
    <w:rsid w:val="00D75179"/>
    <w:rsid w:val="00D75A56"/>
    <w:rsid w:val="00D76105"/>
    <w:rsid w:val="00D764E4"/>
    <w:rsid w:val="00D77554"/>
    <w:rsid w:val="00D7778A"/>
    <w:rsid w:val="00D77B22"/>
    <w:rsid w:val="00D80ACA"/>
    <w:rsid w:val="00D80DFA"/>
    <w:rsid w:val="00D813E8"/>
    <w:rsid w:val="00D81F15"/>
    <w:rsid w:val="00D82480"/>
    <w:rsid w:val="00D83F7F"/>
    <w:rsid w:val="00D84334"/>
    <w:rsid w:val="00D84694"/>
    <w:rsid w:val="00D848FD"/>
    <w:rsid w:val="00D84BAD"/>
    <w:rsid w:val="00D84D52"/>
    <w:rsid w:val="00D85812"/>
    <w:rsid w:val="00D86813"/>
    <w:rsid w:val="00D86861"/>
    <w:rsid w:val="00D86A34"/>
    <w:rsid w:val="00D870A7"/>
    <w:rsid w:val="00D871E2"/>
    <w:rsid w:val="00D873FE"/>
    <w:rsid w:val="00D87558"/>
    <w:rsid w:val="00D908DF"/>
    <w:rsid w:val="00D91941"/>
    <w:rsid w:val="00D91958"/>
    <w:rsid w:val="00D92502"/>
    <w:rsid w:val="00D926E4"/>
    <w:rsid w:val="00D936F6"/>
    <w:rsid w:val="00D93D88"/>
    <w:rsid w:val="00D93DC3"/>
    <w:rsid w:val="00D94047"/>
    <w:rsid w:val="00D94CF7"/>
    <w:rsid w:val="00D94D1F"/>
    <w:rsid w:val="00D95121"/>
    <w:rsid w:val="00D95667"/>
    <w:rsid w:val="00D9589A"/>
    <w:rsid w:val="00D95C5F"/>
    <w:rsid w:val="00D95C78"/>
    <w:rsid w:val="00D95FD5"/>
    <w:rsid w:val="00D964B0"/>
    <w:rsid w:val="00D966F4"/>
    <w:rsid w:val="00D96DD1"/>
    <w:rsid w:val="00D976CD"/>
    <w:rsid w:val="00D977C0"/>
    <w:rsid w:val="00D97E89"/>
    <w:rsid w:val="00D97EE8"/>
    <w:rsid w:val="00DA02D5"/>
    <w:rsid w:val="00DA0450"/>
    <w:rsid w:val="00DA0959"/>
    <w:rsid w:val="00DA1108"/>
    <w:rsid w:val="00DA1747"/>
    <w:rsid w:val="00DA186B"/>
    <w:rsid w:val="00DA1ED1"/>
    <w:rsid w:val="00DA200A"/>
    <w:rsid w:val="00DA2018"/>
    <w:rsid w:val="00DA2033"/>
    <w:rsid w:val="00DA2DBC"/>
    <w:rsid w:val="00DA30DD"/>
    <w:rsid w:val="00DA31D2"/>
    <w:rsid w:val="00DA341C"/>
    <w:rsid w:val="00DA3AD2"/>
    <w:rsid w:val="00DA57FA"/>
    <w:rsid w:val="00DA5B79"/>
    <w:rsid w:val="00DA5E52"/>
    <w:rsid w:val="00DA66A2"/>
    <w:rsid w:val="00DA69BD"/>
    <w:rsid w:val="00DA69F6"/>
    <w:rsid w:val="00DA6A6D"/>
    <w:rsid w:val="00DA6AC2"/>
    <w:rsid w:val="00DB0053"/>
    <w:rsid w:val="00DB019B"/>
    <w:rsid w:val="00DB05E9"/>
    <w:rsid w:val="00DB098C"/>
    <w:rsid w:val="00DB13DD"/>
    <w:rsid w:val="00DB1476"/>
    <w:rsid w:val="00DB15A6"/>
    <w:rsid w:val="00DB1D5D"/>
    <w:rsid w:val="00DB1F86"/>
    <w:rsid w:val="00DB206C"/>
    <w:rsid w:val="00DB24E4"/>
    <w:rsid w:val="00DB2904"/>
    <w:rsid w:val="00DB330B"/>
    <w:rsid w:val="00DB33A5"/>
    <w:rsid w:val="00DB3444"/>
    <w:rsid w:val="00DB379C"/>
    <w:rsid w:val="00DB3CE2"/>
    <w:rsid w:val="00DB3D1A"/>
    <w:rsid w:val="00DB42CA"/>
    <w:rsid w:val="00DB69DC"/>
    <w:rsid w:val="00DB71F2"/>
    <w:rsid w:val="00DB750A"/>
    <w:rsid w:val="00DB7769"/>
    <w:rsid w:val="00DB7E34"/>
    <w:rsid w:val="00DC0366"/>
    <w:rsid w:val="00DC070F"/>
    <w:rsid w:val="00DC112A"/>
    <w:rsid w:val="00DC1A74"/>
    <w:rsid w:val="00DC1CC8"/>
    <w:rsid w:val="00DC2A51"/>
    <w:rsid w:val="00DC2B49"/>
    <w:rsid w:val="00DC3179"/>
    <w:rsid w:val="00DC3800"/>
    <w:rsid w:val="00DC3959"/>
    <w:rsid w:val="00DC3E3F"/>
    <w:rsid w:val="00DC47E6"/>
    <w:rsid w:val="00DC48FF"/>
    <w:rsid w:val="00DC533F"/>
    <w:rsid w:val="00DC5976"/>
    <w:rsid w:val="00DC6662"/>
    <w:rsid w:val="00DC66E7"/>
    <w:rsid w:val="00DC67F8"/>
    <w:rsid w:val="00DC71E1"/>
    <w:rsid w:val="00DC7885"/>
    <w:rsid w:val="00DC78DF"/>
    <w:rsid w:val="00DD11C6"/>
    <w:rsid w:val="00DD11F7"/>
    <w:rsid w:val="00DD12E5"/>
    <w:rsid w:val="00DD1380"/>
    <w:rsid w:val="00DD1747"/>
    <w:rsid w:val="00DD2BBF"/>
    <w:rsid w:val="00DD2FE0"/>
    <w:rsid w:val="00DD3073"/>
    <w:rsid w:val="00DD37B1"/>
    <w:rsid w:val="00DD3CD0"/>
    <w:rsid w:val="00DD4A15"/>
    <w:rsid w:val="00DD5A60"/>
    <w:rsid w:val="00DD670F"/>
    <w:rsid w:val="00DD6BEF"/>
    <w:rsid w:val="00DE020A"/>
    <w:rsid w:val="00DE0307"/>
    <w:rsid w:val="00DE0ACB"/>
    <w:rsid w:val="00DE1266"/>
    <w:rsid w:val="00DE1E05"/>
    <w:rsid w:val="00DE37B2"/>
    <w:rsid w:val="00DE3DB2"/>
    <w:rsid w:val="00DE47A6"/>
    <w:rsid w:val="00DE47B1"/>
    <w:rsid w:val="00DE4AB3"/>
    <w:rsid w:val="00DE4B8E"/>
    <w:rsid w:val="00DE4E76"/>
    <w:rsid w:val="00DE4F71"/>
    <w:rsid w:val="00DE54DD"/>
    <w:rsid w:val="00DE6762"/>
    <w:rsid w:val="00DE69FE"/>
    <w:rsid w:val="00DE6C62"/>
    <w:rsid w:val="00DE74B7"/>
    <w:rsid w:val="00DE764E"/>
    <w:rsid w:val="00DF0286"/>
    <w:rsid w:val="00DF0462"/>
    <w:rsid w:val="00DF0F1E"/>
    <w:rsid w:val="00DF1144"/>
    <w:rsid w:val="00DF16D4"/>
    <w:rsid w:val="00DF2072"/>
    <w:rsid w:val="00DF23F6"/>
    <w:rsid w:val="00DF24F4"/>
    <w:rsid w:val="00DF2A5D"/>
    <w:rsid w:val="00DF30D6"/>
    <w:rsid w:val="00DF3A6D"/>
    <w:rsid w:val="00DF493E"/>
    <w:rsid w:val="00DF56F6"/>
    <w:rsid w:val="00DF6A82"/>
    <w:rsid w:val="00DF7684"/>
    <w:rsid w:val="00DF7AA1"/>
    <w:rsid w:val="00E002E4"/>
    <w:rsid w:val="00E0068E"/>
    <w:rsid w:val="00E009F4"/>
    <w:rsid w:val="00E0161F"/>
    <w:rsid w:val="00E0329F"/>
    <w:rsid w:val="00E03CE0"/>
    <w:rsid w:val="00E03D7C"/>
    <w:rsid w:val="00E03E24"/>
    <w:rsid w:val="00E04092"/>
    <w:rsid w:val="00E04D40"/>
    <w:rsid w:val="00E053DF"/>
    <w:rsid w:val="00E064A1"/>
    <w:rsid w:val="00E065AD"/>
    <w:rsid w:val="00E06869"/>
    <w:rsid w:val="00E06F66"/>
    <w:rsid w:val="00E07749"/>
    <w:rsid w:val="00E105F1"/>
    <w:rsid w:val="00E10F7D"/>
    <w:rsid w:val="00E1215F"/>
    <w:rsid w:val="00E1354D"/>
    <w:rsid w:val="00E139F3"/>
    <w:rsid w:val="00E13E5F"/>
    <w:rsid w:val="00E141EF"/>
    <w:rsid w:val="00E153A4"/>
    <w:rsid w:val="00E154AE"/>
    <w:rsid w:val="00E156D9"/>
    <w:rsid w:val="00E16A1C"/>
    <w:rsid w:val="00E16C98"/>
    <w:rsid w:val="00E170DC"/>
    <w:rsid w:val="00E172B3"/>
    <w:rsid w:val="00E17649"/>
    <w:rsid w:val="00E17795"/>
    <w:rsid w:val="00E178CE"/>
    <w:rsid w:val="00E17D93"/>
    <w:rsid w:val="00E20261"/>
    <w:rsid w:val="00E20D59"/>
    <w:rsid w:val="00E229EA"/>
    <w:rsid w:val="00E22C90"/>
    <w:rsid w:val="00E232EA"/>
    <w:rsid w:val="00E23641"/>
    <w:rsid w:val="00E23F1C"/>
    <w:rsid w:val="00E23F50"/>
    <w:rsid w:val="00E247BD"/>
    <w:rsid w:val="00E24B71"/>
    <w:rsid w:val="00E25F07"/>
    <w:rsid w:val="00E26855"/>
    <w:rsid w:val="00E278E7"/>
    <w:rsid w:val="00E27B73"/>
    <w:rsid w:val="00E3072E"/>
    <w:rsid w:val="00E308FB"/>
    <w:rsid w:val="00E30A4C"/>
    <w:rsid w:val="00E3121A"/>
    <w:rsid w:val="00E3154E"/>
    <w:rsid w:val="00E31602"/>
    <w:rsid w:val="00E31944"/>
    <w:rsid w:val="00E319DC"/>
    <w:rsid w:val="00E31BF5"/>
    <w:rsid w:val="00E3217F"/>
    <w:rsid w:val="00E32854"/>
    <w:rsid w:val="00E332C9"/>
    <w:rsid w:val="00E33D6C"/>
    <w:rsid w:val="00E340FA"/>
    <w:rsid w:val="00E34FD5"/>
    <w:rsid w:val="00E354C2"/>
    <w:rsid w:val="00E35B38"/>
    <w:rsid w:val="00E36053"/>
    <w:rsid w:val="00E36CA5"/>
    <w:rsid w:val="00E407C8"/>
    <w:rsid w:val="00E407DB"/>
    <w:rsid w:val="00E4132E"/>
    <w:rsid w:val="00E41F6A"/>
    <w:rsid w:val="00E42CD5"/>
    <w:rsid w:val="00E42FBF"/>
    <w:rsid w:val="00E432BA"/>
    <w:rsid w:val="00E433C4"/>
    <w:rsid w:val="00E4383A"/>
    <w:rsid w:val="00E44C10"/>
    <w:rsid w:val="00E4506D"/>
    <w:rsid w:val="00E4593D"/>
    <w:rsid w:val="00E45D56"/>
    <w:rsid w:val="00E46048"/>
    <w:rsid w:val="00E4655D"/>
    <w:rsid w:val="00E46B33"/>
    <w:rsid w:val="00E46BEF"/>
    <w:rsid w:val="00E46FD7"/>
    <w:rsid w:val="00E47465"/>
    <w:rsid w:val="00E47917"/>
    <w:rsid w:val="00E5078C"/>
    <w:rsid w:val="00E51425"/>
    <w:rsid w:val="00E52E60"/>
    <w:rsid w:val="00E534A5"/>
    <w:rsid w:val="00E538E9"/>
    <w:rsid w:val="00E53B58"/>
    <w:rsid w:val="00E544BA"/>
    <w:rsid w:val="00E54561"/>
    <w:rsid w:val="00E54843"/>
    <w:rsid w:val="00E54A2C"/>
    <w:rsid w:val="00E56159"/>
    <w:rsid w:val="00E56406"/>
    <w:rsid w:val="00E56B4C"/>
    <w:rsid w:val="00E56DB2"/>
    <w:rsid w:val="00E60356"/>
    <w:rsid w:val="00E60979"/>
    <w:rsid w:val="00E613A9"/>
    <w:rsid w:val="00E614AB"/>
    <w:rsid w:val="00E62B34"/>
    <w:rsid w:val="00E6338A"/>
    <w:rsid w:val="00E64115"/>
    <w:rsid w:val="00E651C9"/>
    <w:rsid w:val="00E65AE3"/>
    <w:rsid w:val="00E65C8B"/>
    <w:rsid w:val="00E65DA1"/>
    <w:rsid w:val="00E664BE"/>
    <w:rsid w:val="00E67459"/>
    <w:rsid w:val="00E67F3D"/>
    <w:rsid w:val="00E702E7"/>
    <w:rsid w:val="00E703D3"/>
    <w:rsid w:val="00E70E74"/>
    <w:rsid w:val="00E71BAF"/>
    <w:rsid w:val="00E720F9"/>
    <w:rsid w:val="00E72CFB"/>
    <w:rsid w:val="00E72EF5"/>
    <w:rsid w:val="00E7325B"/>
    <w:rsid w:val="00E73726"/>
    <w:rsid w:val="00E73748"/>
    <w:rsid w:val="00E73C21"/>
    <w:rsid w:val="00E73DC1"/>
    <w:rsid w:val="00E74F8B"/>
    <w:rsid w:val="00E75BC9"/>
    <w:rsid w:val="00E76992"/>
    <w:rsid w:val="00E76B90"/>
    <w:rsid w:val="00E76D2F"/>
    <w:rsid w:val="00E773FC"/>
    <w:rsid w:val="00E77AEA"/>
    <w:rsid w:val="00E804E3"/>
    <w:rsid w:val="00E8153F"/>
    <w:rsid w:val="00E8186D"/>
    <w:rsid w:val="00E8187E"/>
    <w:rsid w:val="00E81D9A"/>
    <w:rsid w:val="00E81F2E"/>
    <w:rsid w:val="00E822BB"/>
    <w:rsid w:val="00E825F9"/>
    <w:rsid w:val="00E82789"/>
    <w:rsid w:val="00E8335F"/>
    <w:rsid w:val="00E834E6"/>
    <w:rsid w:val="00E8387A"/>
    <w:rsid w:val="00E839B2"/>
    <w:rsid w:val="00E83C1C"/>
    <w:rsid w:val="00E85156"/>
    <w:rsid w:val="00E85C50"/>
    <w:rsid w:val="00E866BA"/>
    <w:rsid w:val="00E8722E"/>
    <w:rsid w:val="00E8738A"/>
    <w:rsid w:val="00E879C8"/>
    <w:rsid w:val="00E879E8"/>
    <w:rsid w:val="00E87A20"/>
    <w:rsid w:val="00E901D4"/>
    <w:rsid w:val="00E904A9"/>
    <w:rsid w:val="00E904ED"/>
    <w:rsid w:val="00E90DCB"/>
    <w:rsid w:val="00E91047"/>
    <w:rsid w:val="00E9133F"/>
    <w:rsid w:val="00E92222"/>
    <w:rsid w:val="00E93124"/>
    <w:rsid w:val="00E93B21"/>
    <w:rsid w:val="00E94A28"/>
    <w:rsid w:val="00E95E1E"/>
    <w:rsid w:val="00E96D15"/>
    <w:rsid w:val="00E97B86"/>
    <w:rsid w:val="00E97FB1"/>
    <w:rsid w:val="00EA035D"/>
    <w:rsid w:val="00EA10B8"/>
    <w:rsid w:val="00EA1368"/>
    <w:rsid w:val="00EA1B38"/>
    <w:rsid w:val="00EA26C0"/>
    <w:rsid w:val="00EA2814"/>
    <w:rsid w:val="00EA3542"/>
    <w:rsid w:val="00EA55FB"/>
    <w:rsid w:val="00EA5614"/>
    <w:rsid w:val="00EA5E4D"/>
    <w:rsid w:val="00EA613C"/>
    <w:rsid w:val="00EA69B8"/>
    <w:rsid w:val="00EA72F2"/>
    <w:rsid w:val="00EA75B2"/>
    <w:rsid w:val="00EA7B0A"/>
    <w:rsid w:val="00EA7BC8"/>
    <w:rsid w:val="00EB0A6E"/>
    <w:rsid w:val="00EB100A"/>
    <w:rsid w:val="00EB1024"/>
    <w:rsid w:val="00EB1127"/>
    <w:rsid w:val="00EB1B71"/>
    <w:rsid w:val="00EB1DF9"/>
    <w:rsid w:val="00EB237E"/>
    <w:rsid w:val="00EB297F"/>
    <w:rsid w:val="00EB352B"/>
    <w:rsid w:val="00EB3F1B"/>
    <w:rsid w:val="00EB4215"/>
    <w:rsid w:val="00EB447D"/>
    <w:rsid w:val="00EB53D5"/>
    <w:rsid w:val="00EB545E"/>
    <w:rsid w:val="00EB54F1"/>
    <w:rsid w:val="00EB5F01"/>
    <w:rsid w:val="00EB6406"/>
    <w:rsid w:val="00EB6689"/>
    <w:rsid w:val="00EB6757"/>
    <w:rsid w:val="00EB6DFC"/>
    <w:rsid w:val="00EB7500"/>
    <w:rsid w:val="00EC0C18"/>
    <w:rsid w:val="00EC14C2"/>
    <w:rsid w:val="00EC15C1"/>
    <w:rsid w:val="00EC1ADB"/>
    <w:rsid w:val="00EC1B2D"/>
    <w:rsid w:val="00EC1CC5"/>
    <w:rsid w:val="00EC1ECB"/>
    <w:rsid w:val="00EC24C1"/>
    <w:rsid w:val="00EC3415"/>
    <w:rsid w:val="00EC3476"/>
    <w:rsid w:val="00EC3A73"/>
    <w:rsid w:val="00EC3FEF"/>
    <w:rsid w:val="00EC503C"/>
    <w:rsid w:val="00EC59DA"/>
    <w:rsid w:val="00EC5DD1"/>
    <w:rsid w:val="00EC5F80"/>
    <w:rsid w:val="00EC637D"/>
    <w:rsid w:val="00EC70A1"/>
    <w:rsid w:val="00EC7510"/>
    <w:rsid w:val="00EC7C48"/>
    <w:rsid w:val="00ED10E3"/>
    <w:rsid w:val="00ED17DB"/>
    <w:rsid w:val="00ED2045"/>
    <w:rsid w:val="00ED29C2"/>
    <w:rsid w:val="00ED3F67"/>
    <w:rsid w:val="00ED4554"/>
    <w:rsid w:val="00ED465B"/>
    <w:rsid w:val="00ED5922"/>
    <w:rsid w:val="00ED5A6C"/>
    <w:rsid w:val="00ED5D4A"/>
    <w:rsid w:val="00ED5F8D"/>
    <w:rsid w:val="00ED60FC"/>
    <w:rsid w:val="00ED6A19"/>
    <w:rsid w:val="00ED6E39"/>
    <w:rsid w:val="00ED74A7"/>
    <w:rsid w:val="00ED7578"/>
    <w:rsid w:val="00ED76E0"/>
    <w:rsid w:val="00ED77DC"/>
    <w:rsid w:val="00ED7882"/>
    <w:rsid w:val="00ED7BB5"/>
    <w:rsid w:val="00ED7DA7"/>
    <w:rsid w:val="00ED7FD7"/>
    <w:rsid w:val="00EE0290"/>
    <w:rsid w:val="00EE0908"/>
    <w:rsid w:val="00EE151D"/>
    <w:rsid w:val="00EE1602"/>
    <w:rsid w:val="00EE167D"/>
    <w:rsid w:val="00EE171F"/>
    <w:rsid w:val="00EE1CCD"/>
    <w:rsid w:val="00EE3B06"/>
    <w:rsid w:val="00EE3FED"/>
    <w:rsid w:val="00EE42E1"/>
    <w:rsid w:val="00EE5878"/>
    <w:rsid w:val="00EE668A"/>
    <w:rsid w:val="00EE7318"/>
    <w:rsid w:val="00EE781A"/>
    <w:rsid w:val="00EE7BE8"/>
    <w:rsid w:val="00EF00A0"/>
    <w:rsid w:val="00EF08E3"/>
    <w:rsid w:val="00EF10BC"/>
    <w:rsid w:val="00EF25B2"/>
    <w:rsid w:val="00EF2883"/>
    <w:rsid w:val="00EF3A77"/>
    <w:rsid w:val="00EF4661"/>
    <w:rsid w:val="00EF48FF"/>
    <w:rsid w:val="00EF548D"/>
    <w:rsid w:val="00EF5CDD"/>
    <w:rsid w:val="00EF5F67"/>
    <w:rsid w:val="00EF62FE"/>
    <w:rsid w:val="00EF63BB"/>
    <w:rsid w:val="00EF6460"/>
    <w:rsid w:val="00EF6F32"/>
    <w:rsid w:val="00EF7901"/>
    <w:rsid w:val="00F00097"/>
    <w:rsid w:val="00F00B5C"/>
    <w:rsid w:val="00F00E3F"/>
    <w:rsid w:val="00F01558"/>
    <w:rsid w:val="00F01761"/>
    <w:rsid w:val="00F01BBE"/>
    <w:rsid w:val="00F01DAA"/>
    <w:rsid w:val="00F01DC3"/>
    <w:rsid w:val="00F02546"/>
    <w:rsid w:val="00F0308E"/>
    <w:rsid w:val="00F03441"/>
    <w:rsid w:val="00F03A51"/>
    <w:rsid w:val="00F03D1A"/>
    <w:rsid w:val="00F0502F"/>
    <w:rsid w:val="00F0566E"/>
    <w:rsid w:val="00F05BE3"/>
    <w:rsid w:val="00F05E0A"/>
    <w:rsid w:val="00F06BE3"/>
    <w:rsid w:val="00F07CF2"/>
    <w:rsid w:val="00F07D36"/>
    <w:rsid w:val="00F07F14"/>
    <w:rsid w:val="00F10643"/>
    <w:rsid w:val="00F11302"/>
    <w:rsid w:val="00F11A1B"/>
    <w:rsid w:val="00F11AB7"/>
    <w:rsid w:val="00F11C35"/>
    <w:rsid w:val="00F12E5C"/>
    <w:rsid w:val="00F131EA"/>
    <w:rsid w:val="00F13891"/>
    <w:rsid w:val="00F13CD5"/>
    <w:rsid w:val="00F13FCC"/>
    <w:rsid w:val="00F14A5A"/>
    <w:rsid w:val="00F14B65"/>
    <w:rsid w:val="00F15B3E"/>
    <w:rsid w:val="00F163F0"/>
    <w:rsid w:val="00F16EA6"/>
    <w:rsid w:val="00F16F6A"/>
    <w:rsid w:val="00F17C0D"/>
    <w:rsid w:val="00F20213"/>
    <w:rsid w:val="00F20BE2"/>
    <w:rsid w:val="00F20E6B"/>
    <w:rsid w:val="00F21052"/>
    <w:rsid w:val="00F2165C"/>
    <w:rsid w:val="00F21E0C"/>
    <w:rsid w:val="00F2201E"/>
    <w:rsid w:val="00F22688"/>
    <w:rsid w:val="00F22959"/>
    <w:rsid w:val="00F22B2B"/>
    <w:rsid w:val="00F2481A"/>
    <w:rsid w:val="00F248AA"/>
    <w:rsid w:val="00F24C9F"/>
    <w:rsid w:val="00F25A84"/>
    <w:rsid w:val="00F267B4"/>
    <w:rsid w:val="00F27003"/>
    <w:rsid w:val="00F2751B"/>
    <w:rsid w:val="00F2777C"/>
    <w:rsid w:val="00F30865"/>
    <w:rsid w:val="00F30909"/>
    <w:rsid w:val="00F30F8C"/>
    <w:rsid w:val="00F31F28"/>
    <w:rsid w:val="00F32886"/>
    <w:rsid w:val="00F3298A"/>
    <w:rsid w:val="00F32C78"/>
    <w:rsid w:val="00F32F7F"/>
    <w:rsid w:val="00F3343B"/>
    <w:rsid w:val="00F33C17"/>
    <w:rsid w:val="00F34037"/>
    <w:rsid w:val="00F34D7D"/>
    <w:rsid w:val="00F35146"/>
    <w:rsid w:val="00F352D4"/>
    <w:rsid w:val="00F35C9E"/>
    <w:rsid w:val="00F35FC5"/>
    <w:rsid w:val="00F36065"/>
    <w:rsid w:val="00F36129"/>
    <w:rsid w:val="00F3634F"/>
    <w:rsid w:val="00F363A2"/>
    <w:rsid w:val="00F36AD5"/>
    <w:rsid w:val="00F36CDF"/>
    <w:rsid w:val="00F401FA"/>
    <w:rsid w:val="00F40400"/>
    <w:rsid w:val="00F407C9"/>
    <w:rsid w:val="00F408D4"/>
    <w:rsid w:val="00F40F13"/>
    <w:rsid w:val="00F41092"/>
    <w:rsid w:val="00F4116D"/>
    <w:rsid w:val="00F41679"/>
    <w:rsid w:val="00F41F49"/>
    <w:rsid w:val="00F4206F"/>
    <w:rsid w:val="00F42CD1"/>
    <w:rsid w:val="00F436BA"/>
    <w:rsid w:val="00F43960"/>
    <w:rsid w:val="00F43BC8"/>
    <w:rsid w:val="00F43E00"/>
    <w:rsid w:val="00F4462A"/>
    <w:rsid w:val="00F44DD1"/>
    <w:rsid w:val="00F453C2"/>
    <w:rsid w:val="00F45888"/>
    <w:rsid w:val="00F458C9"/>
    <w:rsid w:val="00F4617F"/>
    <w:rsid w:val="00F4696F"/>
    <w:rsid w:val="00F47590"/>
    <w:rsid w:val="00F47ADF"/>
    <w:rsid w:val="00F47EC9"/>
    <w:rsid w:val="00F50022"/>
    <w:rsid w:val="00F507C1"/>
    <w:rsid w:val="00F50ADF"/>
    <w:rsid w:val="00F5158B"/>
    <w:rsid w:val="00F51BF4"/>
    <w:rsid w:val="00F51C08"/>
    <w:rsid w:val="00F52A4B"/>
    <w:rsid w:val="00F52D46"/>
    <w:rsid w:val="00F53393"/>
    <w:rsid w:val="00F53547"/>
    <w:rsid w:val="00F53BB7"/>
    <w:rsid w:val="00F53C6A"/>
    <w:rsid w:val="00F54DA8"/>
    <w:rsid w:val="00F559AC"/>
    <w:rsid w:val="00F55AF4"/>
    <w:rsid w:val="00F55D20"/>
    <w:rsid w:val="00F55DB8"/>
    <w:rsid w:val="00F56B9D"/>
    <w:rsid w:val="00F578DF"/>
    <w:rsid w:val="00F57A5D"/>
    <w:rsid w:val="00F60AB1"/>
    <w:rsid w:val="00F6145F"/>
    <w:rsid w:val="00F62121"/>
    <w:rsid w:val="00F62C8E"/>
    <w:rsid w:val="00F630F9"/>
    <w:rsid w:val="00F63587"/>
    <w:rsid w:val="00F63601"/>
    <w:rsid w:val="00F64039"/>
    <w:rsid w:val="00F645D9"/>
    <w:rsid w:val="00F65A3D"/>
    <w:rsid w:val="00F66734"/>
    <w:rsid w:val="00F6735E"/>
    <w:rsid w:val="00F70153"/>
    <w:rsid w:val="00F702E5"/>
    <w:rsid w:val="00F70409"/>
    <w:rsid w:val="00F7048F"/>
    <w:rsid w:val="00F70B05"/>
    <w:rsid w:val="00F71976"/>
    <w:rsid w:val="00F72248"/>
    <w:rsid w:val="00F72CA2"/>
    <w:rsid w:val="00F72E81"/>
    <w:rsid w:val="00F730C1"/>
    <w:rsid w:val="00F73B27"/>
    <w:rsid w:val="00F73BC2"/>
    <w:rsid w:val="00F74227"/>
    <w:rsid w:val="00F74F24"/>
    <w:rsid w:val="00F758F6"/>
    <w:rsid w:val="00F75E38"/>
    <w:rsid w:val="00F76E1E"/>
    <w:rsid w:val="00F77049"/>
    <w:rsid w:val="00F77D50"/>
    <w:rsid w:val="00F77D98"/>
    <w:rsid w:val="00F8014F"/>
    <w:rsid w:val="00F801DB"/>
    <w:rsid w:val="00F809F8"/>
    <w:rsid w:val="00F80D4F"/>
    <w:rsid w:val="00F810CC"/>
    <w:rsid w:val="00F814D1"/>
    <w:rsid w:val="00F82661"/>
    <w:rsid w:val="00F827F4"/>
    <w:rsid w:val="00F829E5"/>
    <w:rsid w:val="00F832F1"/>
    <w:rsid w:val="00F83E09"/>
    <w:rsid w:val="00F84405"/>
    <w:rsid w:val="00F84548"/>
    <w:rsid w:val="00F84E6C"/>
    <w:rsid w:val="00F85B16"/>
    <w:rsid w:val="00F8600C"/>
    <w:rsid w:val="00F8669C"/>
    <w:rsid w:val="00F86A7A"/>
    <w:rsid w:val="00F86D52"/>
    <w:rsid w:val="00F86FF1"/>
    <w:rsid w:val="00F87809"/>
    <w:rsid w:val="00F87836"/>
    <w:rsid w:val="00F87AFE"/>
    <w:rsid w:val="00F87DDF"/>
    <w:rsid w:val="00F9002E"/>
    <w:rsid w:val="00F9014F"/>
    <w:rsid w:val="00F906E0"/>
    <w:rsid w:val="00F90B12"/>
    <w:rsid w:val="00F90DC3"/>
    <w:rsid w:val="00F91B4F"/>
    <w:rsid w:val="00F934D5"/>
    <w:rsid w:val="00F93547"/>
    <w:rsid w:val="00F94262"/>
    <w:rsid w:val="00F947DC"/>
    <w:rsid w:val="00F95318"/>
    <w:rsid w:val="00F9584B"/>
    <w:rsid w:val="00F96E4B"/>
    <w:rsid w:val="00F97069"/>
    <w:rsid w:val="00F97C12"/>
    <w:rsid w:val="00F97F4F"/>
    <w:rsid w:val="00FA0A3E"/>
    <w:rsid w:val="00FA2CEC"/>
    <w:rsid w:val="00FA3B73"/>
    <w:rsid w:val="00FA5073"/>
    <w:rsid w:val="00FA5627"/>
    <w:rsid w:val="00FA5BFF"/>
    <w:rsid w:val="00FA764E"/>
    <w:rsid w:val="00FA7683"/>
    <w:rsid w:val="00FA7D01"/>
    <w:rsid w:val="00FB01C9"/>
    <w:rsid w:val="00FB078B"/>
    <w:rsid w:val="00FB15F1"/>
    <w:rsid w:val="00FB1C7F"/>
    <w:rsid w:val="00FB2460"/>
    <w:rsid w:val="00FB2A88"/>
    <w:rsid w:val="00FB2E49"/>
    <w:rsid w:val="00FB416F"/>
    <w:rsid w:val="00FB5931"/>
    <w:rsid w:val="00FB74B6"/>
    <w:rsid w:val="00FB7E6C"/>
    <w:rsid w:val="00FC07B7"/>
    <w:rsid w:val="00FC08EE"/>
    <w:rsid w:val="00FC098E"/>
    <w:rsid w:val="00FC10A3"/>
    <w:rsid w:val="00FC184D"/>
    <w:rsid w:val="00FC1863"/>
    <w:rsid w:val="00FC2693"/>
    <w:rsid w:val="00FC2817"/>
    <w:rsid w:val="00FC2EBF"/>
    <w:rsid w:val="00FC31AD"/>
    <w:rsid w:val="00FC3307"/>
    <w:rsid w:val="00FC3701"/>
    <w:rsid w:val="00FC37A7"/>
    <w:rsid w:val="00FC3A3B"/>
    <w:rsid w:val="00FC401B"/>
    <w:rsid w:val="00FC48B4"/>
    <w:rsid w:val="00FC4B6A"/>
    <w:rsid w:val="00FC5285"/>
    <w:rsid w:val="00FC5691"/>
    <w:rsid w:val="00FC59A5"/>
    <w:rsid w:val="00FC62CA"/>
    <w:rsid w:val="00FC674B"/>
    <w:rsid w:val="00FC731A"/>
    <w:rsid w:val="00FC7615"/>
    <w:rsid w:val="00FC7DDA"/>
    <w:rsid w:val="00FD01E6"/>
    <w:rsid w:val="00FD05F8"/>
    <w:rsid w:val="00FD07F4"/>
    <w:rsid w:val="00FD0A6E"/>
    <w:rsid w:val="00FD1DC1"/>
    <w:rsid w:val="00FD2762"/>
    <w:rsid w:val="00FD3227"/>
    <w:rsid w:val="00FD47F4"/>
    <w:rsid w:val="00FD4CDF"/>
    <w:rsid w:val="00FD56D2"/>
    <w:rsid w:val="00FD5A0D"/>
    <w:rsid w:val="00FD5EF0"/>
    <w:rsid w:val="00FD6DB7"/>
    <w:rsid w:val="00FD6F69"/>
    <w:rsid w:val="00FD72A4"/>
    <w:rsid w:val="00FD7525"/>
    <w:rsid w:val="00FD7AB9"/>
    <w:rsid w:val="00FE138B"/>
    <w:rsid w:val="00FE2AC2"/>
    <w:rsid w:val="00FE3313"/>
    <w:rsid w:val="00FE3722"/>
    <w:rsid w:val="00FE4169"/>
    <w:rsid w:val="00FE4DDA"/>
    <w:rsid w:val="00FE65EB"/>
    <w:rsid w:val="00FE711D"/>
    <w:rsid w:val="00FE7C0C"/>
    <w:rsid w:val="00FF0490"/>
    <w:rsid w:val="00FF0CA3"/>
    <w:rsid w:val="00FF1042"/>
    <w:rsid w:val="00FF11E7"/>
    <w:rsid w:val="00FF14D9"/>
    <w:rsid w:val="00FF1BFA"/>
    <w:rsid w:val="00FF27FD"/>
    <w:rsid w:val="00FF384B"/>
    <w:rsid w:val="00FF39D1"/>
    <w:rsid w:val="00FF3ACF"/>
    <w:rsid w:val="00FF3DD0"/>
    <w:rsid w:val="00FF4223"/>
    <w:rsid w:val="00FF43D3"/>
    <w:rsid w:val="00FF47B0"/>
    <w:rsid w:val="00FF495F"/>
    <w:rsid w:val="00FF4A2B"/>
    <w:rsid w:val="00FF5440"/>
    <w:rsid w:val="00FF6257"/>
    <w:rsid w:val="00FF7197"/>
    <w:rsid w:val="00FF76B7"/>
    <w:rsid w:val="00FF77BC"/>
    <w:rsid w:val="10253942"/>
    <w:rsid w:val="4A20D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DD77CA"/>
  <w15:docId w15:val="{A9A51221-BED6-495C-9EEE-53C22C1EB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651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character" w:customStyle="1" w:styleId="oneclick-link">
    <w:name w:val="oneclick-link"/>
    <w:basedOn w:val="DefaultParagraphFont"/>
    <w:rsid w:val="002E5A73"/>
  </w:style>
  <w:style w:type="character" w:styleId="CommentReference">
    <w:name w:val="annotation reference"/>
    <w:basedOn w:val="DefaultParagraphFont"/>
    <w:uiPriority w:val="99"/>
    <w:semiHidden/>
    <w:unhideWhenUsed/>
    <w:rsid w:val="008E18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187F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187F"/>
    <w:rPr>
      <w:rFonts w:ascii="Tahoma" w:eastAsia="Times New Roman" w:hAnsi="Tahoma" w:cs="Times New Roman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5A8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5A84"/>
    <w:rPr>
      <w:rFonts w:ascii="Tahoma" w:eastAsia="Times New Roman" w:hAnsi="Tahoma" w:cs="Times New Roman"/>
      <w:b/>
      <w:bCs/>
      <w:sz w:val="20"/>
      <w:szCs w:val="20"/>
    </w:rPr>
  </w:style>
  <w:style w:type="character" w:customStyle="1" w:styleId="st1">
    <w:name w:val="st1"/>
    <w:basedOn w:val="DefaultParagraphFont"/>
    <w:rsid w:val="00505DA8"/>
  </w:style>
  <w:style w:type="character" w:styleId="UnresolvedMention">
    <w:name w:val="Unresolved Mention"/>
    <w:basedOn w:val="DefaultParagraphFont"/>
    <w:uiPriority w:val="99"/>
    <w:semiHidden/>
    <w:unhideWhenUsed/>
    <w:rsid w:val="001B41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9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74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0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6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5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9606A7-24F5-4D77-8677-5244A9079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46</TotalTime>
  <Pages>4</Pages>
  <Words>650</Words>
  <Characters>37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4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White</dc:creator>
  <cp:keywords/>
  <dc:description/>
  <cp:lastModifiedBy>Nicola White</cp:lastModifiedBy>
  <cp:revision>2475</cp:revision>
  <cp:lastPrinted>2018-09-17T23:08:00Z</cp:lastPrinted>
  <dcterms:created xsi:type="dcterms:W3CDTF">2021-06-04T13:43:00Z</dcterms:created>
  <dcterms:modified xsi:type="dcterms:W3CDTF">2023-01-26T14:25:00Z</dcterms:modified>
</cp:coreProperties>
</file>